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1EA39" w14:textId="77777777" w:rsidR="007D6C74" w:rsidRPr="00D004EA" w:rsidRDefault="007D6C74" w:rsidP="00DB00E2">
      <w:pPr>
        <w:pStyle w:val="Title"/>
      </w:pPr>
      <w:r w:rsidRPr="00D004EA">
        <w:t>DELETE All INSTRUCTIONS AND COMMENTS</w:t>
      </w:r>
    </w:p>
    <w:p w14:paraId="43C37A54" w14:textId="77777777" w:rsidR="007D6C74" w:rsidRPr="00D004EA" w:rsidRDefault="007D6C74" w:rsidP="00DB00E2">
      <w:pPr>
        <w:pStyle w:val="Title"/>
      </w:pPr>
      <w:r w:rsidRPr="00D004EA">
        <w:t>Read these instructions carefully before starting</w:t>
      </w:r>
    </w:p>
    <w:p w14:paraId="3D38B864" w14:textId="77777777" w:rsidR="007D6C74" w:rsidRPr="00D004EA" w:rsidRDefault="007D6C74" w:rsidP="00DB00E2"/>
    <w:p w14:paraId="6D60CA87" w14:textId="3BE99DE7" w:rsidR="00BB3048" w:rsidRDefault="007D6C74" w:rsidP="00DB00E2">
      <w:r w:rsidRPr="00D004EA">
        <w:t xml:space="preserve">As you are finishing this document, </w:t>
      </w:r>
      <w:r w:rsidRPr="00D004EA">
        <w:rPr>
          <w:b/>
          <w:bCs/>
        </w:rPr>
        <w:t>remove these instructions</w:t>
      </w:r>
      <w:r w:rsidRPr="00EB3062">
        <w:rPr>
          <w:color w:val="833C0B" w:themeColor="accent2" w:themeShade="80"/>
        </w:rPr>
        <w:t xml:space="preserve">, </w:t>
      </w:r>
      <w:r w:rsidR="00BB3048" w:rsidRPr="00EB3062">
        <w:rPr>
          <w:color w:val="833C0B" w:themeColor="accent2" w:themeShade="80"/>
        </w:rPr>
        <w:t xml:space="preserve">delete all the </w:t>
      </w:r>
      <w:r w:rsidRPr="00EB3062">
        <w:rPr>
          <w:color w:val="833C0B" w:themeColor="accent2" w:themeShade="80"/>
        </w:rPr>
        <w:t xml:space="preserve">template language (in </w:t>
      </w:r>
      <w:r w:rsidR="00EB3062">
        <w:rPr>
          <w:color w:val="833C0B" w:themeColor="accent2" w:themeShade="80"/>
        </w:rPr>
        <w:t xml:space="preserve">dark </w:t>
      </w:r>
      <w:r w:rsidR="00BB3048" w:rsidRPr="00EB3062">
        <w:rPr>
          <w:color w:val="833C0B" w:themeColor="accent2" w:themeShade="80"/>
        </w:rPr>
        <w:t xml:space="preserve">orange) </w:t>
      </w:r>
      <w:r w:rsidRPr="00D004EA">
        <w:t xml:space="preserve">so that they are not contained in the final version of your protocol. </w:t>
      </w:r>
    </w:p>
    <w:p w14:paraId="4D3251DD" w14:textId="4BB8B091" w:rsidR="007D6C74" w:rsidRPr="00D004EA" w:rsidRDefault="007D6C74" w:rsidP="00DB00E2">
      <w:r w:rsidRPr="00D004EA">
        <w:t xml:space="preserve">Delete sections that </w:t>
      </w:r>
      <w:r w:rsidR="00840163">
        <w:t>do not apply</w:t>
      </w:r>
      <w:r w:rsidRPr="00D004EA">
        <w:t xml:space="preserve"> to your study. </w:t>
      </w:r>
      <w:r w:rsidRPr="00D004EA">
        <w:rPr>
          <w:b/>
          <w:bCs/>
        </w:rPr>
        <w:t>If removing sections of th</w:t>
      </w:r>
      <w:r w:rsidR="00840163">
        <w:rPr>
          <w:b/>
          <w:bCs/>
        </w:rPr>
        <w:t>is</w:t>
      </w:r>
      <w:r w:rsidRPr="00D004EA">
        <w:rPr>
          <w:b/>
          <w:bCs/>
        </w:rPr>
        <w:t xml:space="preserve"> protocol</w:t>
      </w:r>
      <w:r w:rsidRPr="00D004EA">
        <w:t>, update the table of contents by right</w:t>
      </w:r>
      <w:r w:rsidR="00840163">
        <w:t>-</w:t>
      </w:r>
      <w:r w:rsidRPr="00D004EA">
        <w:t>clicking on it and selecting “update field”.</w:t>
      </w:r>
    </w:p>
    <w:p w14:paraId="0FCDB85C" w14:textId="105E66AF" w:rsidR="000747C6" w:rsidRPr="00AB2206" w:rsidRDefault="005E2CDD" w:rsidP="0025126D">
      <w:pPr>
        <w:pStyle w:val="Templatelanguage"/>
        <w:numPr>
          <w:ilvl w:val="0"/>
          <w:numId w:val="13"/>
        </w:numPr>
        <w:rPr>
          <w:b/>
          <w:bCs/>
        </w:rPr>
      </w:pPr>
      <w:r w:rsidRPr="00AB2206">
        <w:rPr>
          <w:b/>
          <w:bCs/>
        </w:rPr>
        <w:t>What template should I use?</w:t>
      </w:r>
    </w:p>
    <w:p w14:paraId="3CA34645" w14:textId="23E2A51D" w:rsidR="000747C6" w:rsidRPr="000747C6" w:rsidRDefault="000747C6" w:rsidP="0025126D">
      <w:pPr>
        <w:pStyle w:val="Templatelanguage"/>
        <w:numPr>
          <w:ilvl w:val="1"/>
          <w:numId w:val="13"/>
        </w:numPr>
        <w:rPr>
          <w:b/>
          <w:bCs/>
        </w:rPr>
      </w:pPr>
      <w:r>
        <w:t xml:space="preserve">This template is for </w:t>
      </w:r>
      <w:r w:rsidR="00287AC4">
        <w:t xml:space="preserve">research </w:t>
      </w:r>
      <w:r w:rsidR="00DB00E2">
        <w:t xml:space="preserve">studies involving </w:t>
      </w:r>
      <w:r w:rsidR="00287AC4">
        <w:t xml:space="preserve">the use of data or biospecimens that have been already collected.  </w:t>
      </w:r>
    </w:p>
    <w:p w14:paraId="52479B26" w14:textId="53ACA805" w:rsidR="00287AC4" w:rsidRPr="000747C6" w:rsidRDefault="00287AC4" w:rsidP="00287AC4">
      <w:pPr>
        <w:pStyle w:val="Templatelanguage"/>
        <w:numPr>
          <w:ilvl w:val="1"/>
          <w:numId w:val="13"/>
        </w:numPr>
      </w:pPr>
      <w:r w:rsidRPr="000747C6">
        <w:t xml:space="preserve">For studies involving solely a review of medical charts, please see </w:t>
      </w:r>
      <w:r>
        <w:t xml:space="preserve">the </w:t>
      </w:r>
      <w:r w:rsidRPr="000747C6">
        <w:t>“</w:t>
      </w:r>
      <w:hyperlink r:id="rId8" w:history="1">
        <w:r w:rsidRPr="006D6DDC">
          <w:rPr>
            <w:rStyle w:val="Hyperlink"/>
            <w:rFonts w:cstheme="minorHAnsi"/>
            <w14:textFill>
              <w14:solidFill>
                <w14:srgbClr w14:val="0000FF">
                  <w14:lumMod w14:val="50000"/>
                </w14:srgbClr>
              </w14:solidFill>
            </w14:textFill>
          </w:rPr>
          <w:t>Retrospective Chart Review Protocol</w:t>
        </w:r>
      </w:hyperlink>
      <w:r w:rsidRPr="000747C6">
        <w:t>”</w:t>
      </w:r>
      <w:r>
        <w:t xml:space="preserve"> template</w:t>
      </w:r>
      <w:r w:rsidRPr="000747C6">
        <w:t xml:space="preserve"> instead.</w:t>
      </w:r>
    </w:p>
    <w:p w14:paraId="2C3E351E" w14:textId="77777777" w:rsidR="000747C6" w:rsidRPr="000747C6" w:rsidRDefault="000747C6" w:rsidP="0025126D">
      <w:pPr>
        <w:pStyle w:val="Templatelanguage"/>
        <w:numPr>
          <w:ilvl w:val="1"/>
          <w:numId w:val="13"/>
        </w:numPr>
      </w:pPr>
      <w:r w:rsidRPr="000747C6">
        <w:t xml:space="preserve">If unsure whether IRB review is required for your project, please start by </w:t>
      </w:r>
      <w:hyperlink r:id="rId9" w:history="1">
        <w:r w:rsidRPr="006D6DDC">
          <w:rPr>
            <w:rStyle w:val="Hyperlink"/>
            <w:rFonts w:cstheme="minorHAnsi"/>
            <w14:textFill>
              <w14:solidFill>
                <w14:srgbClr w14:val="0000FF">
                  <w14:lumMod w14:val="50000"/>
                </w14:srgbClr>
              </w14:solidFill>
            </w14:textFill>
          </w:rPr>
          <w:t>using our website tool</w:t>
        </w:r>
      </w:hyperlink>
      <w:r w:rsidRPr="006D6DDC">
        <w:rPr>
          <w:rStyle w:val="Hyperlink"/>
          <w:rFonts w:cstheme="minorHAnsi"/>
          <w14:textFill>
            <w14:solidFill>
              <w14:srgbClr w14:val="0000FF">
                <w14:lumMod w14:val="50000"/>
              </w14:srgbClr>
            </w14:solidFill>
          </w14:textFill>
        </w:rPr>
        <w:t xml:space="preserve"> under</w:t>
      </w:r>
      <w:r w:rsidRPr="000747C6">
        <w:t xml:space="preserve"> “Does My Project Need IRB Review?”</w:t>
      </w:r>
    </w:p>
    <w:p w14:paraId="005924FF" w14:textId="747EFE49" w:rsidR="00DB00E2" w:rsidRDefault="00DB00E2" w:rsidP="0025126D">
      <w:pPr>
        <w:pStyle w:val="Templatelanguage"/>
        <w:numPr>
          <w:ilvl w:val="1"/>
          <w:numId w:val="13"/>
        </w:numPr>
      </w:pPr>
      <w:r>
        <w:t xml:space="preserve">For studies involving interviews, surveys, focus groups, or behavioral interventions, please use the </w:t>
      </w:r>
      <w:hyperlink r:id="rId10" w:history="1">
        <w:proofErr w:type="spellStart"/>
        <w:r w:rsidRPr="006D6DDC">
          <w:rPr>
            <w:rStyle w:val="Hyperlink"/>
            <w:rFonts w:cstheme="minorHAnsi"/>
            <w14:textFill>
              <w14:solidFill>
                <w14:srgbClr w14:val="0000FF">
                  <w14:lumMod w14:val="50000"/>
                </w14:srgbClr>
              </w14:solidFill>
            </w14:textFill>
          </w:rPr>
          <w:t>Sociobehavioral</w:t>
        </w:r>
        <w:proofErr w:type="spellEnd"/>
      </w:hyperlink>
      <w:r w:rsidRPr="006D6DDC">
        <w:rPr>
          <w:rStyle w:val="Hyperlink"/>
          <w:rFonts w:cstheme="minorHAnsi"/>
          <w14:textFill>
            <w14:solidFill>
              <w14:srgbClr w14:val="0000FF">
                <w14:lumMod w14:val="50000"/>
              </w14:srgbClr>
            </w14:solidFill>
          </w14:textFill>
        </w:rPr>
        <w:t xml:space="preserve"> </w:t>
      </w:r>
      <w:r>
        <w:t>template instead.</w:t>
      </w:r>
    </w:p>
    <w:p w14:paraId="69888847" w14:textId="46EE2CD5" w:rsidR="000747C6" w:rsidRPr="000747C6" w:rsidRDefault="000747C6" w:rsidP="0025126D">
      <w:pPr>
        <w:pStyle w:val="Templatelanguage"/>
        <w:numPr>
          <w:ilvl w:val="1"/>
          <w:numId w:val="13"/>
        </w:numPr>
      </w:pPr>
      <w:r w:rsidRPr="000747C6">
        <w:t>For studies involving secondary data analysis only, please use the “</w:t>
      </w:r>
      <w:hyperlink r:id="rId11" w:history="1">
        <w:r w:rsidRPr="006D6DDC">
          <w:rPr>
            <w:rStyle w:val="Hyperlink"/>
            <w:rFonts w:cstheme="minorHAnsi"/>
            <w14:textFill>
              <w14:solidFill>
                <w14:srgbClr w14:val="0000FF">
                  <w14:lumMod w14:val="50000"/>
                </w14:srgbClr>
              </w14:solidFill>
            </w14:textFill>
          </w:rPr>
          <w:t>Secondary Analysis Protocol</w:t>
        </w:r>
      </w:hyperlink>
      <w:r w:rsidRPr="000747C6">
        <w:rPr>
          <w:b/>
        </w:rPr>
        <w:t xml:space="preserve">” </w:t>
      </w:r>
      <w:r w:rsidR="00DB00E2" w:rsidRPr="00DB00E2">
        <w:rPr>
          <w:bCs/>
        </w:rPr>
        <w:t>template</w:t>
      </w:r>
      <w:r w:rsidR="00DB00E2">
        <w:rPr>
          <w:b/>
        </w:rPr>
        <w:t xml:space="preserve"> </w:t>
      </w:r>
      <w:r w:rsidRPr="000747C6">
        <w:t>instead</w:t>
      </w:r>
      <w:r w:rsidRPr="000747C6">
        <w:rPr>
          <w:b/>
        </w:rPr>
        <w:t>.</w:t>
      </w:r>
    </w:p>
    <w:p w14:paraId="635BA266" w14:textId="54FCE457" w:rsidR="007D059E" w:rsidRPr="007D059E" w:rsidRDefault="007D059E" w:rsidP="0025126D">
      <w:pPr>
        <w:pStyle w:val="Templatelanguage"/>
        <w:numPr>
          <w:ilvl w:val="0"/>
          <w:numId w:val="13"/>
        </w:numPr>
      </w:pPr>
      <w:r w:rsidRPr="006D6DDC">
        <w:rPr>
          <w:b/>
          <w:bCs/>
        </w:rPr>
        <w:t xml:space="preserve">You must </w:t>
      </w:r>
      <w:r w:rsidR="00A328ED">
        <w:rPr>
          <w:b/>
          <w:bCs/>
        </w:rPr>
        <w:t>complete below</w:t>
      </w:r>
      <w:r w:rsidR="00A328ED" w:rsidRPr="007D059E">
        <w:t xml:space="preserve"> </w:t>
      </w:r>
      <w:r w:rsidRPr="007D059E">
        <w:t>the</w:t>
      </w:r>
      <w:r w:rsidRPr="00287AC4">
        <w:rPr>
          <w:rStyle w:val="Hyperlink"/>
          <w:rFonts w:cstheme="minorHAnsi"/>
          <w14:textFill>
            <w14:solidFill>
              <w14:srgbClr w14:val="0000FF">
                <w14:lumMod w14:val="50000"/>
              </w14:srgbClr>
            </w14:solidFill>
          </w14:textFill>
        </w:rPr>
        <w:t xml:space="preserve"> </w:t>
      </w:r>
      <w:hyperlink w:anchor="_Protocol_Checklist" w:history="1">
        <w:r w:rsidR="00287AC4" w:rsidRPr="00287AC4">
          <w:rPr>
            <w:rStyle w:val="Hyperlink"/>
            <w:rFonts w:cstheme="minorHAnsi"/>
            <w14:textFill>
              <w14:solidFill>
                <w14:srgbClr w14:val="0000FF">
                  <w14:lumMod w14:val="50000"/>
                </w14:srgbClr>
              </w14:solidFill>
            </w14:textFill>
          </w:rPr>
          <w:t>Secondary Data/Biospecimen Analyst Checklist</w:t>
        </w:r>
      </w:hyperlink>
      <w:r w:rsidR="00287AC4">
        <w:t xml:space="preserve"> </w:t>
      </w:r>
      <w:r w:rsidRPr="00721E48">
        <w:t>t</w:t>
      </w:r>
      <w:r w:rsidR="00287AC4">
        <w:t xml:space="preserve">o </w:t>
      </w:r>
      <w:r w:rsidR="00DB00E2" w:rsidRPr="00DB00E2">
        <w:t> </w:t>
      </w:r>
      <w:r w:rsidRPr="007D059E">
        <w:t>with your protocol, to attest that you have considered all the required sections in this template.</w:t>
      </w:r>
    </w:p>
    <w:p w14:paraId="218DC670" w14:textId="181360DB" w:rsidR="00DB00E2" w:rsidRPr="00DB00E2" w:rsidRDefault="00DB00E2" w:rsidP="0025126D">
      <w:pPr>
        <w:pStyle w:val="Templatelanguage"/>
        <w:numPr>
          <w:ilvl w:val="0"/>
          <w:numId w:val="13"/>
        </w:numPr>
        <w:rPr>
          <w:color w:val="000000"/>
          <w14:textFill>
            <w14:solidFill>
              <w14:srgbClr w14:val="000000">
                <w14:lumMod w14:val="50000"/>
              </w14:srgbClr>
            </w14:solidFill>
          </w14:textFill>
        </w:rPr>
      </w:pPr>
      <w:r>
        <w:t>G</w:t>
      </w:r>
      <w:r w:rsidRPr="00DB00E2">
        <w:t xml:space="preserve">rant applications normally </w:t>
      </w:r>
      <w:r w:rsidRPr="006D6DDC">
        <w:rPr>
          <w:b/>
          <w:bCs/>
        </w:rPr>
        <w:t>may</w:t>
      </w:r>
      <w:r w:rsidRPr="006D6DDC">
        <w:t xml:space="preserve"> </w:t>
      </w:r>
      <w:r w:rsidRPr="006D6DDC">
        <w:rPr>
          <w:b/>
        </w:rPr>
        <w:t>not</w:t>
      </w:r>
      <w:r w:rsidRPr="00DB00E2">
        <w:t xml:space="preserve"> be submitted to the IRB in</w:t>
      </w:r>
      <w:r>
        <w:t>stead</w:t>
      </w:r>
      <w:r w:rsidRPr="00DB00E2">
        <w:t xml:space="preserve"> of a protocol document</w:t>
      </w:r>
    </w:p>
    <w:p w14:paraId="675E145D" w14:textId="26B8FB4F" w:rsidR="007D6C74" w:rsidRPr="000747C6" w:rsidRDefault="007D6C74" w:rsidP="0025126D">
      <w:pPr>
        <w:pStyle w:val="Templatelanguage"/>
        <w:numPr>
          <w:ilvl w:val="0"/>
          <w:numId w:val="13"/>
        </w:numPr>
      </w:pPr>
      <w:r w:rsidRPr="007D059E">
        <w:t xml:space="preserve">When you write </w:t>
      </w:r>
      <w:r w:rsidR="000747C6" w:rsidRPr="000747C6">
        <w:t>this</w:t>
      </w:r>
      <w:r w:rsidR="000747C6">
        <w:t xml:space="preserve"> document</w:t>
      </w:r>
      <w:r w:rsidRPr="007D059E">
        <w:t xml:space="preserve">, keep an electronic copy. You will need to modify this copy when making changes. </w:t>
      </w:r>
      <w:r w:rsidR="007D059E">
        <w:t xml:space="preserve"> </w:t>
      </w:r>
      <w:bookmarkStart w:id="0" w:name="_Hlk66354204"/>
      <w:r w:rsidR="007D059E">
        <w:t xml:space="preserve">You should </w:t>
      </w:r>
      <w:r w:rsidR="007D059E" w:rsidRPr="007D059E">
        <w:rPr>
          <w:b/>
          <w:bCs/>
        </w:rPr>
        <w:t>upload</w:t>
      </w:r>
      <w:r w:rsidR="007D059E">
        <w:t xml:space="preserve"> the modif</w:t>
      </w:r>
      <w:r w:rsidR="00840163">
        <w:t>ied</w:t>
      </w:r>
      <w:r w:rsidR="007D059E">
        <w:t xml:space="preserve"> copy of your protocol instead of </w:t>
      </w:r>
      <w:r w:rsidR="007D059E" w:rsidRPr="007D059E">
        <w:rPr>
          <w:b/>
          <w:bCs/>
        </w:rPr>
        <w:t>adding a new version</w:t>
      </w:r>
      <w:r w:rsidR="007D059E">
        <w:t xml:space="preserve">.  </w:t>
      </w:r>
    </w:p>
    <w:bookmarkEnd w:id="0"/>
    <w:p w14:paraId="48FB3FE1" w14:textId="77777777" w:rsidR="007D059E" w:rsidRPr="007D059E" w:rsidRDefault="007D059E" w:rsidP="00DB00E2">
      <w:pPr>
        <w:pStyle w:val="ListParagraph"/>
      </w:pPr>
    </w:p>
    <w:p w14:paraId="1F4033D7" w14:textId="77777777" w:rsidR="007D6C74" w:rsidRPr="007D059E" w:rsidRDefault="007D6C74" w:rsidP="00DB00E2">
      <w:r w:rsidRPr="007D059E">
        <w:rPr>
          <w:b/>
          <w:bCs/>
        </w:rPr>
        <w:t>PROTOCOL TITLE</w:t>
      </w:r>
      <w:r w:rsidRPr="007D059E">
        <w:t xml:space="preserve">:   </w:t>
      </w:r>
      <w:r w:rsidRPr="007D059E">
        <w:rPr>
          <w:color w:val="833C0B" w:themeColor="accent2" w:themeShade="80"/>
        </w:rPr>
        <w:t xml:space="preserve">Include the full protocol title. </w:t>
      </w:r>
      <w:r w:rsidRPr="007D059E">
        <w:t>(Add your text)</w:t>
      </w:r>
    </w:p>
    <w:p w14:paraId="70DCFFC4" w14:textId="77777777" w:rsidR="00DB00E2" w:rsidRPr="00DB00E2" w:rsidRDefault="00DB00E2" w:rsidP="00DB00E2">
      <w:pPr>
        <w:rPr>
          <w:b/>
          <w:bCs/>
        </w:rPr>
      </w:pPr>
      <w:r w:rsidRPr="00DB00E2">
        <w:rPr>
          <w:b/>
          <w:bCs/>
        </w:rPr>
        <w:t xml:space="preserve">EXTERNAL (NON-EMORY) COLLABORATORS                                                                   </w:t>
      </w:r>
      <w:r w:rsidRPr="00DB00E2">
        <w:rPr>
          <w:b/>
          <w:bCs/>
        </w:rPr>
        <w:tab/>
      </w:r>
    </w:p>
    <w:p w14:paraId="694D033A" w14:textId="77777777" w:rsidR="00DB00E2" w:rsidRPr="00DB00E2" w:rsidRDefault="00DB00E2" w:rsidP="0025126D">
      <w:pPr>
        <w:pStyle w:val="Templatelanguage"/>
      </w:pPr>
      <w:r w:rsidRPr="00DB00E2">
        <w:t>Name, Title(s), Institution, and Department of External Collaborators</w:t>
      </w:r>
    </w:p>
    <w:p w14:paraId="7D1182D6" w14:textId="6CD3D06D" w:rsidR="007D6C74" w:rsidRPr="00DB00E2" w:rsidRDefault="00DB00E2" w:rsidP="0025126D">
      <w:pPr>
        <w:pStyle w:val="Templatelanguage"/>
      </w:pPr>
      <w:r w:rsidRPr="00DB00E2">
        <w:t>(For each entry, please indicate whether that institution’s IRB will review (or has already reviewed) that individual’s engagement in human participants research activities)</w:t>
      </w:r>
    </w:p>
    <w:p w14:paraId="14EFD877" w14:textId="5050123D" w:rsidR="00DB00E2" w:rsidRPr="00DB00E2" w:rsidRDefault="00DB00E2" w:rsidP="00DB00E2">
      <w:pPr>
        <w:rPr>
          <w:color w:val="833C0B" w:themeColor="accent2" w:themeShade="80"/>
        </w:rPr>
      </w:pPr>
      <w:r w:rsidRPr="007D059E">
        <w:t>(Add your text)</w:t>
      </w:r>
    </w:p>
    <w:p w14:paraId="23D553BD" w14:textId="77777777" w:rsidR="007D6C74" w:rsidRPr="00DB00E2" w:rsidRDefault="007D6C74" w:rsidP="00DB00E2">
      <w:pPr>
        <w:rPr>
          <w:b/>
          <w:bCs/>
        </w:rPr>
      </w:pPr>
      <w:r w:rsidRPr="00DB00E2">
        <w:rPr>
          <w:b/>
          <w:bCs/>
        </w:rPr>
        <w:t>PRINCIPAL INVESTIGATOR:</w:t>
      </w:r>
    </w:p>
    <w:p w14:paraId="49FA4736" w14:textId="77777777" w:rsidR="007D6C74" w:rsidRPr="007D059E" w:rsidRDefault="007D6C74" w:rsidP="00DB00E2">
      <w:pPr>
        <w:rPr>
          <w:color w:val="ED7D31" w:themeColor="accent2"/>
        </w:rPr>
      </w:pPr>
      <w:r w:rsidRPr="007D059E">
        <w:rPr>
          <w:color w:val="833C0B" w:themeColor="accent2" w:themeShade="80"/>
        </w:rPr>
        <w:t xml:space="preserve">Name </w:t>
      </w:r>
      <w:r w:rsidRPr="007D059E">
        <w:t>(Add your text)</w:t>
      </w:r>
    </w:p>
    <w:p w14:paraId="218ABC62" w14:textId="77777777" w:rsidR="007D6C74" w:rsidRPr="007D059E" w:rsidRDefault="007D6C74" w:rsidP="00DB00E2">
      <w:pPr>
        <w:rPr>
          <w:b/>
          <w:bCs/>
          <w:color w:val="ED7D31" w:themeColor="accent2"/>
        </w:rPr>
      </w:pPr>
      <w:r w:rsidRPr="007D059E">
        <w:rPr>
          <w:color w:val="833C0B" w:themeColor="accent2" w:themeShade="80"/>
        </w:rPr>
        <w:lastRenderedPageBreak/>
        <w:t xml:space="preserve">Department </w:t>
      </w:r>
      <w:r w:rsidRPr="007D059E">
        <w:t>(Add your text)</w:t>
      </w:r>
    </w:p>
    <w:p w14:paraId="6269C64E" w14:textId="77777777" w:rsidR="007D6C74" w:rsidRPr="007D059E" w:rsidRDefault="007D6C74" w:rsidP="00DB00E2">
      <w:pPr>
        <w:rPr>
          <w:color w:val="ED7D31" w:themeColor="accent2"/>
        </w:rPr>
      </w:pPr>
      <w:r w:rsidRPr="007D059E">
        <w:t>Telephone Number (Add your text)</w:t>
      </w:r>
    </w:p>
    <w:p w14:paraId="0EE97BDA" w14:textId="77777777" w:rsidR="007D6C74" w:rsidRPr="007D059E" w:rsidRDefault="007D6C74" w:rsidP="00DB00E2">
      <w:pPr>
        <w:rPr>
          <w:color w:val="ED7D31" w:themeColor="accent2"/>
        </w:rPr>
      </w:pPr>
      <w:r w:rsidRPr="00DB00E2">
        <w:rPr>
          <w:rStyle w:val="TemplatelanguageChar"/>
        </w:rPr>
        <w:t>Email Address</w:t>
      </w:r>
      <w:r w:rsidRPr="007D059E">
        <w:rPr>
          <w:color w:val="833C0B" w:themeColor="accent2" w:themeShade="80"/>
        </w:rPr>
        <w:t xml:space="preserve"> </w:t>
      </w:r>
      <w:r w:rsidRPr="007D059E">
        <w:t>(Add your text)</w:t>
      </w:r>
    </w:p>
    <w:p w14:paraId="0EEA65DA" w14:textId="77777777" w:rsidR="007D6C74" w:rsidRPr="007D059E" w:rsidRDefault="007D6C74" w:rsidP="00DB00E2">
      <w:pPr>
        <w:rPr>
          <w:color w:val="ED7D31" w:themeColor="accent2"/>
        </w:rPr>
      </w:pPr>
      <w:r w:rsidRPr="007D059E">
        <w:rPr>
          <w:b/>
          <w:bCs/>
        </w:rPr>
        <w:t>VERSION</w:t>
      </w:r>
      <w:r w:rsidRPr="007D059E">
        <w:t xml:space="preserve">: </w:t>
      </w:r>
      <w:r w:rsidRPr="007D059E">
        <w:rPr>
          <w:b/>
          <w:bCs/>
          <w:color w:val="833C0B" w:themeColor="accent2" w:themeShade="80"/>
        </w:rPr>
        <w:t>ADD</w:t>
      </w:r>
      <w:r w:rsidRPr="007D059E">
        <w:rPr>
          <w:color w:val="833C0B" w:themeColor="accent2" w:themeShade="80"/>
        </w:rPr>
        <w:t xml:space="preserve"> </w:t>
      </w:r>
      <w:r w:rsidRPr="007D059E">
        <w:t>(Add your text)</w:t>
      </w:r>
    </w:p>
    <w:p w14:paraId="5532BF84" w14:textId="77777777" w:rsidR="007D6C74" w:rsidRPr="00D004EA" w:rsidRDefault="007D6C74" w:rsidP="00DB00E2">
      <w:r w:rsidRPr="007D059E">
        <w:rPr>
          <w:b/>
          <w:bCs/>
        </w:rPr>
        <w:t>FUNDING SOURCE</w:t>
      </w:r>
      <w:r w:rsidRPr="007D059E">
        <w:t xml:space="preserve">: </w:t>
      </w:r>
      <w:r w:rsidRPr="00DB00E2">
        <w:rPr>
          <w:rStyle w:val="TemplatelanguageChar"/>
        </w:rPr>
        <w:t>Include the information for the funding entity for this study.  Please explain if this study is covered by a sub-award or other pertinent information</w:t>
      </w:r>
      <w:r w:rsidRPr="007D059E">
        <w:t>. (Add your text)</w:t>
      </w:r>
      <w:r w:rsidRPr="00D004EA">
        <w:br w:type="page"/>
      </w:r>
    </w:p>
    <w:p w14:paraId="16EA1115" w14:textId="77777777" w:rsidR="007D6C74" w:rsidRPr="00D004EA" w:rsidRDefault="007D6C74" w:rsidP="00DB00E2"/>
    <w:p w14:paraId="2C9E1C36" w14:textId="77777777" w:rsidR="007D6C74" w:rsidRPr="00DB00E2" w:rsidRDefault="007D6C74" w:rsidP="00DB00E2">
      <w:pPr>
        <w:rPr>
          <w:b/>
          <w:bCs/>
        </w:rPr>
      </w:pPr>
      <w:r w:rsidRPr="00DB00E2">
        <w:rPr>
          <w:b/>
          <w:bCs/>
        </w:rPr>
        <w:t>REVISION HISTORY</w:t>
      </w:r>
    </w:p>
    <w:p w14:paraId="48AD0554" w14:textId="5011B5C6" w:rsidR="007D6C74" w:rsidRPr="00DB00E2" w:rsidRDefault="00BB3048" w:rsidP="00DB00E2">
      <w:pPr>
        <w:pStyle w:val="Templatelanguage"/>
        <w:rPr>
          <w:sz w:val="22"/>
          <w:szCs w:val="22"/>
        </w:rPr>
      </w:pPr>
      <w:r w:rsidRPr="00DB00E2">
        <w:rPr>
          <w:sz w:val="22"/>
          <w:szCs w:val="22"/>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AA181A">
        <w:tc>
          <w:tcPr>
            <w:tcW w:w="1280" w:type="dxa"/>
          </w:tcPr>
          <w:p w14:paraId="30B24CD2" w14:textId="77777777" w:rsidR="007D6C74" w:rsidRPr="00DB00E2" w:rsidRDefault="007D6C74" w:rsidP="00DB00E2">
            <w:pPr>
              <w:rPr>
                <w:b/>
                <w:bCs/>
              </w:rPr>
            </w:pPr>
            <w:r w:rsidRPr="00DB00E2">
              <w:rPr>
                <w:b/>
                <w:bCs/>
              </w:rPr>
              <w:t>Revision #</w:t>
            </w:r>
          </w:p>
        </w:tc>
        <w:tc>
          <w:tcPr>
            <w:tcW w:w="1486" w:type="dxa"/>
          </w:tcPr>
          <w:p w14:paraId="4339DDF2" w14:textId="77777777" w:rsidR="007D6C74" w:rsidRPr="00DB00E2" w:rsidRDefault="007D6C74" w:rsidP="00DB00E2">
            <w:pPr>
              <w:rPr>
                <w:b/>
                <w:bCs/>
              </w:rPr>
            </w:pPr>
            <w:r w:rsidRPr="00DB00E2">
              <w:rPr>
                <w:b/>
                <w:bCs/>
              </w:rPr>
              <w:t>Version Date</w:t>
            </w:r>
          </w:p>
        </w:tc>
        <w:tc>
          <w:tcPr>
            <w:tcW w:w="5984" w:type="dxa"/>
          </w:tcPr>
          <w:p w14:paraId="1E045599" w14:textId="77777777" w:rsidR="007D6C74" w:rsidRPr="00DB00E2" w:rsidRDefault="007D6C74" w:rsidP="00DB00E2">
            <w:pPr>
              <w:rPr>
                <w:b/>
                <w:bCs/>
              </w:rPr>
            </w:pPr>
            <w:r w:rsidRPr="00DB00E2">
              <w:rPr>
                <w:b/>
                <w:bCs/>
              </w:rPr>
              <w:t>Summary of Changes</w:t>
            </w:r>
          </w:p>
        </w:tc>
      </w:tr>
      <w:tr w:rsidR="007D6C74" w:rsidRPr="00D004EA" w14:paraId="779BD7F9" w14:textId="77777777" w:rsidTr="00AA181A">
        <w:tc>
          <w:tcPr>
            <w:tcW w:w="1280" w:type="dxa"/>
          </w:tcPr>
          <w:p w14:paraId="7127FE72" w14:textId="77777777" w:rsidR="007D6C74" w:rsidRPr="00D004EA" w:rsidRDefault="007D6C74" w:rsidP="00DB00E2"/>
        </w:tc>
        <w:tc>
          <w:tcPr>
            <w:tcW w:w="1486" w:type="dxa"/>
          </w:tcPr>
          <w:p w14:paraId="265946F0" w14:textId="77777777" w:rsidR="007D6C74" w:rsidRPr="00D004EA" w:rsidRDefault="007D6C74" w:rsidP="00DB00E2"/>
        </w:tc>
        <w:tc>
          <w:tcPr>
            <w:tcW w:w="5984" w:type="dxa"/>
          </w:tcPr>
          <w:p w14:paraId="4A0331D7" w14:textId="77777777" w:rsidR="007D6C74" w:rsidRPr="00D004EA" w:rsidRDefault="007D6C74" w:rsidP="00DB00E2"/>
        </w:tc>
      </w:tr>
      <w:tr w:rsidR="007D6C74" w:rsidRPr="00D004EA" w14:paraId="0A60DCD9" w14:textId="77777777" w:rsidTr="00AA181A">
        <w:tc>
          <w:tcPr>
            <w:tcW w:w="1280" w:type="dxa"/>
          </w:tcPr>
          <w:p w14:paraId="30B9679D" w14:textId="77777777" w:rsidR="007D6C74" w:rsidRPr="00D004EA" w:rsidRDefault="007D6C74" w:rsidP="00DB00E2"/>
        </w:tc>
        <w:tc>
          <w:tcPr>
            <w:tcW w:w="1486" w:type="dxa"/>
          </w:tcPr>
          <w:p w14:paraId="53C8CB20" w14:textId="77777777" w:rsidR="007D6C74" w:rsidRPr="00D004EA" w:rsidRDefault="007D6C74" w:rsidP="00DB00E2"/>
        </w:tc>
        <w:tc>
          <w:tcPr>
            <w:tcW w:w="5984" w:type="dxa"/>
          </w:tcPr>
          <w:p w14:paraId="59256357" w14:textId="77777777" w:rsidR="007D6C74" w:rsidRPr="00D004EA" w:rsidRDefault="007D6C74" w:rsidP="00DB00E2"/>
        </w:tc>
      </w:tr>
      <w:tr w:rsidR="007D6C74" w:rsidRPr="00D004EA" w14:paraId="1CA56F94" w14:textId="77777777" w:rsidTr="00AA181A">
        <w:tc>
          <w:tcPr>
            <w:tcW w:w="1280" w:type="dxa"/>
          </w:tcPr>
          <w:p w14:paraId="410514F3" w14:textId="77777777" w:rsidR="007D6C74" w:rsidRPr="00D004EA" w:rsidRDefault="007D6C74" w:rsidP="00DB00E2"/>
        </w:tc>
        <w:tc>
          <w:tcPr>
            <w:tcW w:w="1486" w:type="dxa"/>
          </w:tcPr>
          <w:p w14:paraId="7B0176E1" w14:textId="77777777" w:rsidR="007D6C74" w:rsidRPr="00D004EA" w:rsidRDefault="007D6C74" w:rsidP="00DB00E2"/>
        </w:tc>
        <w:tc>
          <w:tcPr>
            <w:tcW w:w="5984" w:type="dxa"/>
          </w:tcPr>
          <w:p w14:paraId="023A9652" w14:textId="77777777" w:rsidR="007D6C74" w:rsidRPr="00D004EA" w:rsidRDefault="007D6C74" w:rsidP="00DB00E2"/>
        </w:tc>
      </w:tr>
      <w:tr w:rsidR="007D6C74" w:rsidRPr="00D004EA" w14:paraId="36F40C16" w14:textId="77777777" w:rsidTr="00AA181A">
        <w:tc>
          <w:tcPr>
            <w:tcW w:w="1280" w:type="dxa"/>
          </w:tcPr>
          <w:p w14:paraId="11B6458E" w14:textId="77777777" w:rsidR="007D6C74" w:rsidRPr="00D004EA" w:rsidRDefault="007D6C74" w:rsidP="00DB00E2"/>
        </w:tc>
        <w:tc>
          <w:tcPr>
            <w:tcW w:w="1486" w:type="dxa"/>
          </w:tcPr>
          <w:p w14:paraId="18971954" w14:textId="77777777" w:rsidR="007D6C74" w:rsidRPr="00D004EA" w:rsidRDefault="007D6C74" w:rsidP="00DB00E2"/>
        </w:tc>
        <w:tc>
          <w:tcPr>
            <w:tcW w:w="5984" w:type="dxa"/>
          </w:tcPr>
          <w:p w14:paraId="77B35C97" w14:textId="77777777" w:rsidR="007D6C74" w:rsidRPr="00D004EA" w:rsidRDefault="007D6C74" w:rsidP="00DB00E2"/>
        </w:tc>
      </w:tr>
      <w:tr w:rsidR="007D6C74" w:rsidRPr="00D004EA" w14:paraId="70A1B18D" w14:textId="77777777" w:rsidTr="00AA181A">
        <w:tc>
          <w:tcPr>
            <w:tcW w:w="1280" w:type="dxa"/>
          </w:tcPr>
          <w:p w14:paraId="4B806BF4" w14:textId="77777777" w:rsidR="007D6C74" w:rsidRPr="00D004EA" w:rsidRDefault="007D6C74" w:rsidP="00DB00E2"/>
        </w:tc>
        <w:tc>
          <w:tcPr>
            <w:tcW w:w="1486" w:type="dxa"/>
          </w:tcPr>
          <w:p w14:paraId="18BA3FD1" w14:textId="77777777" w:rsidR="007D6C74" w:rsidRPr="00D004EA" w:rsidRDefault="007D6C74" w:rsidP="00DB00E2"/>
        </w:tc>
        <w:tc>
          <w:tcPr>
            <w:tcW w:w="5984" w:type="dxa"/>
          </w:tcPr>
          <w:p w14:paraId="3C2EF60A" w14:textId="77777777" w:rsidR="007D6C74" w:rsidRPr="00D004EA" w:rsidRDefault="007D6C74" w:rsidP="00DB00E2"/>
        </w:tc>
      </w:tr>
    </w:tbl>
    <w:p w14:paraId="062558D9" w14:textId="77777777" w:rsidR="007D6C74" w:rsidRPr="00D004EA" w:rsidRDefault="007D6C74" w:rsidP="00DB00E2"/>
    <w:p w14:paraId="61CE4297" w14:textId="77777777" w:rsidR="007D6C74" w:rsidRPr="00D004EA" w:rsidRDefault="007D6C74" w:rsidP="00DB00E2">
      <w:r w:rsidRPr="00D004EA">
        <w:br w:type="page"/>
      </w:r>
    </w:p>
    <w:p w14:paraId="40DD78D1" w14:textId="77777777" w:rsidR="007D6C74" w:rsidRPr="00D004EA" w:rsidRDefault="007D6C74" w:rsidP="00DB00E2">
      <w:pPr>
        <w:pStyle w:val="Title"/>
      </w:pPr>
      <w:r w:rsidRPr="00D004EA">
        <w:lastRenderedPageBreak/>
        <w:t>Table of Contents</w:t>
      </w:r>
    </w:p>
    <w:p w14:paraId="0B70BB3A" w14:textId="77777777" w:rsidR="007D6C74" w:rsidRPr="00D004EA" w:rsidRDefault="007D6C74" w:rsidP="00DB00E2"/>
    <w:p w14:paraId="6FBEA406" w14:textId="61C6CFB5" w:rsidR="009A34C1"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125722817" w:history="1">
        <w:r w:rsidR="009A34C1" w:rsidRPr="006B5126">
          <w:rPr>
            <w:rStyle w:val="Hyperlink"/>
            <w:noProof/>
          </w:rPr>
          <w:t>1.</w:t>
        </w:r>
        <w:r w:rsidR="009A34C1">
          <w:rPr>
            <w:rFonts w:eastAsiaTheme="minorEastAsia" w:cstheme="minorBidi"/>
            <w:noProof/>
            <w:sz w:val="22"/>
            <w:szCs w:val="22"/>
          </w:rPr>
          <w:tab/>
        </w:r>
        <w:r w:rsidR="009A34C1" w:rsidRPr="006B5126">
          <w:rPr>
            <w:rStyle w:val="Hyperlink"/>
            <w:noProof/>
          </w:rPr>
          <w:t>Study Summary</w:t>
        </w:r>
        <w:r w:rsidR="009A34C1">
          <w:rPr>
            <w:noProof/>
            <w:webHidden/>
          </w:rPr>
          <w:tab/>
        </w:r>
        <w:r w:rsidR="009A34C1">
          <w:rPr>
            <w:noProof/>
            <w:webHidden/>
          </w:rPr>
          <w:fldChar w:fldCharType="begin"/>
        </w:r>
        <w:r w:rsidR="009A34C1">
          <w:rPr>
            <w:noProof/>
            <w:webHidden/>
          </w:rPr>
          <w:instrText xml:space="preserve"> PAGEREF _Toc125722817 \h </w:instrText>
        </w:r>
        <w:r w:rsidR="009A34C1">
          <w:rPr>
            <w:noProof/>
            <w:webHidden/>
          </w:rPr>
        </w:r>
        <w:r w:rsidR="009A34C1">
          <w:rPr>
            <w:noProof/>
            <w:webHidden/>
          </w:rPr>
          <w:fldChar w:fldCharType="separate"/>
        </w:r>
        <w:r w:rsidR="009A34C1">
          <w:rPr>
            <w:noProof/>
            <w:webHidden/>
          </w:rPr>
          <w:t>5</w:t>
        </w:r>
        <w:r w:rsidR="009A34C1">
          <w:rPr>
            <w:noProof/>
            <w:webHidden/>
          </w:rPr>
          <w:fldChar w:fldCharType="end"/>
        </w:r>
      </w:hyperlink>
    </w:p>
    <w:p w14:paraId="7FA77A74" w14:textId="6C5CF0B8" w:rsidR="009A34C1" w:rsidRDefault="009A34C1">
      <w:pPr>
        <w:pStyle w:val="TOC1"/>
        <w:tabs>
          <w:tab w:val="left" w:pos="440"/>
          <w:tab w:val="right" w:leader="dot" w:pos="9350"/>
        </w:tabs>
        <w:rPr>
          <w:rFonts w:eastAsiaTheme="minorEastAsia" w:cstheme="minorBidi"/>
          <w:noProof/>
          <w:sz w:val="22"/>
          <w:szCs w:val="22"/>
        </w:rPr>
      </w:pPr>
      <w:hyperlink w:anchor="_Toc125722818" w:history="1">
        <w:r w:rsidRPr="006B5126">
          <w:rPr>
            <w:rStyle w:val="Hyperlink"/>
            <w:noProof/>
          </w:rPr>
          <w:t>2.</w:t>
        </w:r>
        <w:r>
          <w:rPr>
            <w:rFonts w:eastAsiaTheme="minorEastAsia" w:cstheme="minorBidi"/>
            <w:noProof/>
            <w:sz w:val="22"/>
            <w:szCs w:val="22"/>
          </w:rPr>
          <w:tab/>
        </w:r>
        <w:r w:rsidRPr="006B5126">
          <w:rPr>
            <w:rStyle w:val="Hyperlink"/>
            <w:noProof/>
          </w:rPr>
          <w:t>Objectives</w:t>
        </w:r>
        <w:r>
          <w:rPr>
            <w:noProof/>
            <w:webHidden/>
          </w:rPr>
          <w:tab/>
        </w:r>
        <w:r>
          <w:rPr>
            <w:noProof/>
            <w:webHidden/>
          </w:rPr>
          <w:fldChar w:fldCharType="begin"/>
        </w:r>
        <w:r>
          <w:rPr>
            <w:noProof/>
            <w:webHidden/>
          </w:rPr>
          <w:instrText xml:space="preserve"> PAGEREF _Toc125722818 \h </w:instrText>
        </w:r>
        <w:r>
          <w:rPr>
            <w:noProof/>
            <w:webHidden/>
          </w:rPr>
        </w:r>
        <w:r>
          <w:rPr>
            <w:noProof/>
            <w:webHidden/>
          </w:rPr>
          <w:fldChar w:fldCharType="separate"/>
        </w:r>
        <w:r>
          <w:rPr>
            <w:noProof/>
            <w:webHidden/>
          </w:rPr>
          <w:t>5</w:t>
        </w:r>
        <w:r>
          <w:rPr>
            <w:noProof/>
            <w:webHidden/>
          </w:rPr>
          <w:fldChar w:fldCharType="end"/>
        </w:r>
      </w:hyperlink>
    </w:p>
    <w:p w14:paraId="5711B325" w14:textId="2377D6C7" w:rsidR="009A34C1" w:rsidRDefault="009A34C1">
      <w:pPr>
        <w:pStyle w:val="TOC1"/>
        <w:tabs>
          <w:tab w:val="left" w:pos="440"/>
          <w:tab w:val="right" w:leader="dot" w:pos="9350"/>
        </w:tabs>
        <w:rPr>
          <w:rFonts w:eastAsiaTheme="minorEastAsia" w:cstheme="minorBidi"/>
          <w:noProof/>
          <w:sz w:val="22"/>
          <w:szCs w:val="22"/>
        </w:rPr>
      </w:pPr>
      <w:hyperlink w:anchor="_Toc125722819" w:history="1">
        <w:r w:rsidRPr="006B5126">
          <w:rPr>
            <w:rStyle w:val="Hyperlink"/>
            <w:noProof/>
          </w:rPr>
          <w:t>3.</w:t>
        </w:r>
        <w:r>
          <w:rPr>
            <w:rFonts w:eastAsiaTheme="minorEastAsia" w:cstheme="minorBidi"/>
            <w:noProof/>
            <w:sz w:val="22"/>
            <w:szCs w:val="22"/>
          </w:rPr>
          <w:tab/>
        </w:r>
        <w:r w:rsidRPr="006B5126">
          <w:rPr>
            <w:rStyle w:val="Hyperlink"/>
            <w:noProof/>
          </w:rPr>
          <w:t>Background</w:t>
        </w:r>
        <w:r>
          <w:rPr>
            <w:noProof/>
            <w:webHidden/>
          </w:rPr>
          <w:tab/>
        </w:r>
        <w:r>
          <w:rPr>
            <w:noProof/>
            <w:webHidden/>
          </w:rPr>
          <w:fldChar w:fldCharType="begin"/>
        </w:r>
        <w:r>
          <w:rPr>
            <w:noProof/>
            <w:webHidden/>
          </w:rPr>
          <w:instrText xml:space="preserve"> PAGEREF _Toc125722819 \h </w:instrText>
        </w:r>
        <w:r>
          <w:rPr>
            <w:noProof/>
            <w:webHidden/>
          </w:rPr>
        </w:r>
        <w:r>
          <w:rPr>
            <w:noProof/>
            <w:webHidden/>
          </w:rPr>
          <w:fldChar w:fldCharType="separate"/>
        </w:r>
        <w:r>
          <w:rPr>
            <w:noProof/>
            <w:webHidden/>
          </w:rPr>
          <w:t>5</w:t>
        </w:r>
        <w:r>
          <w:rPr>
            <w:noProof/>
            <w:webHidden/>
          </w:rPr>
          <w:fldChar w:fldCharType="end"/>
        </w:r>
      </w:hyperlink>
    </w:p>
    <w:p w14:paraId="5D1267C9" w14:textId="2716A5B5" w:rsidR="009A34C1" w:rsidRDefault="009A34C1">
      <w:pPr>
        <w:pStyle w:val="TOC1"/>
        <w:tabs>
          <w:tab w:val="left" w:pos="440"/>
          <w:tab w:val="right" w:leader="dot" w:pos="9350"/>
        </w:tabs>
        <w:rPr>
          <w:rFonts w:eastAsiaTheme="minorEastAsia" w:cstheme="minorBidi"/>
          <w:noProof/>
          <w:sz w:val="22"/>
          <w:szCs w:val="22"/>
        </w:rPr>
      </w:pPr>
      <w:hyperlink w:anchor="_Toc125722820" w:history="1">
        <w:r w:rsidRPr="006B5126">
          <w:rPr>
            <w:rStyle w:val="Hyperlink"/>
            <w:noProof/>
          </w:rPr>
          <w:t>4.</w:t>
        </w:r>
        <w:r>
          <w:rPr>
            <w:rFonts w:eastAsiaTheme="minorEastAsia" w:cstheme="minorBidi"/>
            <w:noProof/>
            <w:sz w:val="22"/>
            <w:szCs w:val="22"/>
          </w:rPr>
          <w:tab/>
        </w:r>
        <w:r w:rsidRPr="006B5126">
          <w:rPr>
            <w:rStyle w:val="Hyperlink"/>
            <w:noProof/>
          </w:rPr>
          <w:t>Study Design</w:t>
        </w:r>
        <w:r>
          <w:rPr>
            <w:noProof/>
            <w:webHidden/>
          </w:rPr>
          <w:tab/>
        </w:r>
        <w:r>
          <w:rPr>
            <w:noProof/>
            <w:webHidden/>
          </w:rPr>
          <w:fldChar w:fldCharType="begin"/>
        </w:r>
        <w:r>
          <w:rPr>
            <w:noProof/>
            <w:webHidden/>
          </w:rPr>
          <w:instrText xml:space="preserve"> PAGEREF _Toc125722820 \h </w:instrText>
        </w:r>
        <w:r>
          <w:rPr>
            <w:noProof/>
            <w:webHidden/>
          </w:rPr>
        </w:r>
        <w:r>
          <w:rPr>
            <w:noProof/>
            <w:webHidden/>
          </w:rPr>
          <w:fldChar w:fldCharType="separate"/>
        </w:r>
        <w:r>
          <w:rPr>
            <w:noProof/>
            <w:webHidden/>
          </w:rPr>
          <w:t>6</w:t>
        </w:r>
        <w:r>
          <w:rPr>
            <w:noProof/>
            <w:webHidden/>
          </w:rPr>
          <w:fldChar w:fldCharType="end"/>
        </w:r>
      </w:hyperlink>
    </w:p>
    <w:p w14:paraId="26245F97" w14:textId="12D13465" w:rsidR="009A34C1" w:rsidRDefault="009A34C1">
      <w:pPr>
        <w:pStyle w:val="TOC1"/>
        <w:tabs>
          <w:tab w:val="left" w:pos="440"/>
          <w:tab w:val="right" w:leader="dot" w:pos="9350"/>
        </w:tabs>
        <w:rPr>
          <w:rFonts w:eastAsiaTheme="minorEastAsia" w:cstheme="minorBidi"/>
          <w:noProof/>
          <w:sz w:val="22"/>
          <w:szCs w:val="22"/>
        </w:rPr>
      </w:pPr>
      <w:hyperlink w:anchor="_Toc125722821" w:history="1">
        <w:r w:rsidRPr="006B5126">
          <w:rPr>
            <w:rStyle w:val="Hyperlink"/>
            <w:noProof/>
          </w:rPr>
          <w:t>5.</w:t>
        </w:r>
        <w:r>
          <w:rPr>
            <w:rFonts w:eastAsiaTheme="minorEastAsia" w:cstheme="minorBidi"/>
            <w:noProof/>
            <w:sz w:val="22"/>
            <w:szCs w:val="22"/>
          </w:rPr>
          <w:tab/>
        </w:r>
        <w:r w:rsidRPr="006B5126">
          <w:rPr>
            <w:rStyle w:val="Hyperlink"/>
            <w:noProof/>
          </w:rPr>
          <w:t>Procedures</w:t>
        </w:r>
        <w:r>
          <w:rPr>
            <w:noProof/>
            <w:webHidden/>
          </w:rPr>
          <w:tab/>
        </w:r>
        <w:r>
          <w:rPr>
            <w:noProof/>
            <w:webHidden/>
          </w:rPr>
          <w:fldChar w:fldCharType="begin"/>
        </w:r>
        <w:r>
          <w:rPr>
            <w:noProof/>
            <w:webHidden/>
          </w:rPr>
          <w:instrText xml:space="preserve"> PAGEREF _Toc125722821 \h </w:instrText>
        </w:r>
        <w:r>
          <w:rPr>
            <w:noProof/>
            <w:webHidden/>
          </w:rPr>
        </w:r>
        <w:r>
          <w:rPr>
            <w:noProof/>
            <w:webHidden/>
          </w:rPr>
          <w:fldChar w:fldCharType="separate"/>
        </w:r>
        <w:r>
          <w:rPr>
            <w:noProof/>
            <w:webHidden/>
          </w:rPr>
          <w:t>7</w:t>
        </w:r>
        <w:r>
          <w:rPr>
            <w:noProof/>
            <w:webHidden/>
          </w:rPr>
          <w:fldChar w:fldCharType="end"/>
        </w:r>
      </w:hyperlink>
    </w:p>
    <w:p w14:paraId="5C73E7F7" w14:textId="59CC587C" w:rsidR="009A34C1" w:rsidRDefault="009A34C1">
      <w:pPr>
        <w:pStyle w:val="TOC1"/>
        <w:tabs>
          <w:tab w:val="left" w:pos="440"/>
          <w:tab w:val="right" w:leader="dot" w:pos="9350"/>
        </w:tabs>
        <w:rPr>
          <w:rFonts w:eastAsiaTheme="minorEastAsia" w:cstheme="minorBidi"/>
          <w:noProof/>
          <w:sz w:val="22"/>
          <w:szCs w:val="22"/>
        </w:rPr>
      </w:pPr>
      <w:hyperlink w:anchor="_Toc125722822" w:history="1">
        <w:r w:rsidRPr="006B5126">
          <w:rPr>
            <w:rStyle w:val="Hyperlink"/>
            <w:noProof/>
          </w:rPr>
          <w:t>6.</w:t>
        </w:r>
        <w:r>
          <w:rPr>
            <w:rFonts w:eastAsiaTheme="minorEastAsia" w:cstheme="minorBidi"/>
            <w:noProof/>
            <w:sz w:val="22"/>
            <w:szCs w:val="22"/>
          </w:rPr>
          <w:tab/>
        </w:r>
        <w:r w:rsidRPr="006B5126">
          <w:rPr>
            <w:rStyle w:val="Hyperlink"/>
            <w:noProof/>
          </w:rPr>
          <w:t>Data Analysis</w:t>
        </w:r>
        <w:r>
          <w:rPr>
            <w:noProof/>
            <w:webHidden/>
          </w:rPr>
          <w:tab/>
        </w:r>
        <w:r>
          <w:rPr>
            <w:noProof/>
            <w:webHidden/>
          </w:rPr>
          <w:fldChar w:fldCharType="begin"/>
        </w:r>
        <w:r>
          <w:rPr>
            <w:noProof/>
            <w:webHidden/>
          </w:rPr>
          <w:instrText xml:space="preserve"> PAGEREF _Toc125722822 \h </w:instrText>
        </w:r>
        <w:r>
          <w:rPr>
            <w:noProof/>
            <w:webHidden/>
          </w:rPr>
        </w:r>
        <w:r>
          <w:rPr>
            <w:noProof/>
            <w:webHidden/>
          </w:rPr>
          <w:fldChar w:fldCharType="separate"/>
        </w:r>
        <w:r>
          <w:rPr>
            <w:noProof/>
            <w:webHidden/>
          </w:rPr>
          <w:t>7</w:t>
        </w:r>
        <w:r>
          <w:rPr>
            <w:noProof/>
            <w:webHidden/>
          </w:rPr>
          <w:fldChar w:fldCharType="end"/>
        </w:r>
      </w:hyperlink>
    </w:p>
    <w:p w14:paraId="6596CCD7" w14:textId="7A97C7A9" w:rsidR="009A34C1" w:rsidRDefault="009A34C1">
      <w:pPr>
        <w:pStyle w:val="TOC1"/>
        <w:tabs>
          <w:tab w:val="left" w:pos="440"/>
          <w:tab w:val="right" w:leader="dot" w:pos="9350"/>
        </w:tabs>
        <w:rPr>
          <w:rFonts w:eastAsiaTheme="minorEastAsia" w:cstheme="minorBidi"/>
          <w:noProof/>
          <w:sz w:val="22"/>
          <w:szCs w:val="22"/>
        </w:rPr>
      </w:pPr>
      <w:hyperlink w:anchor="_Toc125722823" w:history="1">
        <w:r w:rsidRPr="006B5126">
          <w:rPr>
            <w:rStyle w:val="Hyperlink"/>
            <w:rFonts w:eastAsiaTheme="minorHAnsi"/>
            <w:noProof/>
          </w:rPr>
          <w:t>7.</w:t>
        </w:r>
        <w:r>
          <w:rPr>
            <w:rFonts w:eastAsiaTheme="minorEastAsia" w:cstheme="minorBidi"/>
            <w:noProof/>
            <w:sz w:val="22"/>
            <w:szCs w:val="22"/>
          </w:rPr>
          <w:tab/>
        </w:r>
        <w:r w:rsidRPr="006B5126">
          <w:rPr>
            <w:rStyle w:val="Hyperlink"/>
            <w:rFonts w:eastAsiaTheme="minorHAnsi"/>
            <w:noProof/>
          </w:rPr>
          <w:t>Population</w:t>
        </w:r>
        <w:r>
          <w:rPr>
            <w:noProof/>
            <w:webHidden/>
          </w:rPr>
          <w:tab/>
        </w:r>
        <w:r>
          <w:rPr>
            <w:noProof/>
            <w:webHidden/>
          </w:rPr>
          <w:fldChar w:fldCharType="begin"/>
        </w:r>
        <w:r>
          <w:rPr>
            <w:noProof/>
            <w:webHidden/>
          </w:rPr>
          <w:instrText xml:space="preserve"> PAGEREF _Toc125722823 \h </w:instrText>
        </w:r>
        <w:r>
          <w:rPr>
            <w:noProof/>
            <w:webHidden/>
          </w:rPr>
        </w:r>
        <w:r>
          <w:rPr>
            <w:noProof/>
            <w:webHidden/>
          </w:rPr>
          <w:fldChar w:fldCharType="separate"/>
        </w:r>
        <w:r>
          <w:rPr>
            <w:noProof/>
            <w:webHidden/>
          </w:rPr>
          <w:t>7</w:t>
        </w:r>
        <w:r>
          <w:rPr>
            <w:noProof/>
            <w:webHidden/>
          </w:rPr>
          <w:fldChar w:fldCharType="end"/>
        </w:r>
      </w:hyperlink>
    </w:p>
    <w:p w14:paraId="653D3356" w14:textId="212179D1" w:rsidR="009A34C1" w:rsidRDefault="009A34C1">
      <w:pPr>
        <w:pStyle w:val="TOC1"/>
        <w:tabs>
          <w:tab w:val="left" w:pos="440"/>
          <w:tab w:val="right" w:leader="dot" w:pos="9350"/>
        </w:tabs>
        <w:rPr>
          <w:rFonts w:eastAsiaTheme="minorEastAsia" w:cstheme="minorBidi"/>
          <w:noProof/>
          <w:sz w:val="22"/>
          <w:szCs w:val="22"/>
        </w:rPr>
      </w:pPr>
      <w:hyperlink w:anchor="_Toc125722824" w:history="1">
        <w:r w:rsidRPr="006B5126">
          <w:rPr>
            <w:rStyle w:val="Hyperlink"/>
            <w:noProof/>
          </w:rPr>
          <w:t>8.</w:t>
        </w:r>
        <w:r>
          <w:rPr>
            <w:rFonts w:eastAsiaTheme="minorEastAsia" w:cstheme="minorBidi"/>
            <w:noProof/>
            <w:sz w:val="22"/>
            <w:szCs w:val="22"/>
          </w:rPr>
          <w:tab/>
        </w:r>
        <w:r w:rsidRPr="006B5126">
          <w:rPr>
            <w:rStyle w:val="Hyperlink"/>
            <w:noProof/>
          </w:rPr>
          <w:t>Informed Consent</w:t>
        </w:r>
        <w:r>
          <w:rPr>
            <w:noProof/>
            <w:webHidden/>
          </w:rPr>
          <w:tab/>
        </w:r>
        <w:r>
          <w:rPr>
            <w:noProof/>
            <w:webHidden/>
          </w:rPr>
          <w:fldChar w:fldCharType="begin"/>
        </w:r>
        <w:r>
          <w:rPr>
            <w:noProof/>
            <w:webHidden/>
          </w:rPr>
          <w:instrText xml:space="preserve"> PAGEREF _Toc125722824 \h </w:instrText>
        </w:r>
        <w:r>
          <w:rPr>
            <w:noProof/>
            <w:webHidden/>
          </w:rPr>
        </w:r>
        <w:r>
          <w:rPr>
            <w:noProof/>
            <w:webHidden/>
          </w:rPr>
          <w:fldChar w:fldCharType="separate"/>
        </w:r>
        <w:r>
          <w:rPr>
            <w:noProof/>
            <w:webHidden/>
          </w:rPr>
          <w:t>8</w:t>
        </w:r>
        <w:r>
          <w:rPr>
            <w:noProof/>
            <w:webHidden/>
          </w:rPr>
          <w:fldChar w:fldCharType="end"/>
        </w:r>
      </w:hyperlink>
    </w:p>
    <w:p w14:paraId="77E76545" w14:textId="6B39228F" w:rsidR="009A34C1" w:rsidRDefault="009A34C1">
      <w:pPr>
        <w:pStyle w:val="TOC1"/>
        <w:tabs>
          <w:tab w:val="left" w:pos="440"/>
          <w:tab w:val="right" w:leader="dot" w:pos="9350"/>
        </w:tabs>
        <w:rPr>
          <w:rFonts w:eastAsiaTheme="minorEastAsia" w:cstheme="minorBidi"/>
          <w:noProof/>
          <w:sz w:val="22"/>
          <w:szCs w:val="22"/>
        </w:rPr>
      </w:pPr>
      <w:hyperlink w:anchor="_Toc125722825" w:history="1">
        <w:r w:rsidRPr="006B5126">
          <w:rPr>
            <w:rStyle w:val="Hyperlink"/>
            <w:noProof/>
          </w:rPr>
          <w:t>9.</w:t>
        </w:r>
        <w:r>
          <w:rPr>
            <w:rFonts w:eastAsiaTheme="minorEastAsia" w:cstheme="minorBidi"/>
            <w:noProof/>
            <w:sz w:val="22"/>
            <w:szCs w:val="22"/>
          </w:rPr>
          <w:tab/>
        </w:r>
        <w:r w:rsidRPr="006B5126">
          <w:rPr>
            <w:rStyle w:val="Hyperlink"/>
            <w:noProof/>
          </w:rPr>
          <w:t>HIPAA</w:t>
        </w:r>
        <w:r>
          <w:rPr>
            <w:noProof/>
            <w:webHidden/>
          </w:rPr>
          <w:tab/>
        </w:r>
        <w:r>
          <w:rPr>
            <w:noProof/>
            <w:webHidden/>
          </w:rPr>
          <w:fldChar w:fldCharType="begin"/>
        </w:r>
        <w:r>
          <w:rPr>
            <w:noProof/>
            <w:webHidden/>
          </w:rPr>
          <w:instrText xml:space="preserve"> PAGEREF _Toc125722825 \h </w:instrText>
        </w:r>
        <w:r>
          <w:rPr>
            <w:noProof/>
            <w:webHidden/>
          </w:rPr>
        </w:r>
        <w:r>
          <w:rPr>
            <w:noProof/>
            <w:webHidden/>
          </w:rPr>
          <w:fldChar w:fldCharType="separate"/>
        </w:r>
        <w:r>
          <w:rPr>
            <w:noProof/>
            <w:webHidden/>
          </w:rPr>
          <w:t>9</w:t>
        </w:r>
        <w:r>
          <w:rPr>
            <w:noProof/>
            <w:webHidden/>
          </w:rPr>
          <w:fldChar w:fldCharType="end"/>
        </w:r>
      </w:hyperlink>
    </w:p>
    <w:p w14:paraId="03251203" w14:textId="774B3DEB" w:rsidR="009A34C1" w:rsidRDefault="009A34C1">
      <w:pPr>
        <w:pStyle w:val="TOC1"/>
        <w:tabs>
          <w:tab w:val="left" w:pos="660"/>
          <w:tab w:val="right" w:leader="dot" w:pos="9350"/>
        </w:tabs>
        <w:rPr>
          <w:rFonts w:eastAsiaTheme="minorEastAsia" w:cstheme="minorBidi"/>
          <w:noProof/>
          <w:sz w:val="22"/>
          <w:szCs w:val="22"/>
        </w:rPr>
      </w:pPr>
      <w:hyperlink w:anchor="_Toc125722826" w:history="1">
        <w:r w:rsidRPr="006B5126">
          <w:rPr>
            <w:rStyle w:val="Hyperlink"/>
            <w:noProof/>
          </w:rPr>
          <w:t>10.</w:t>
        </w:r>
        <w:r>
          <w:rPr>
            <w:rFonts w:eastAsiaTheme="minorEastAsia" w:cstheme="minorBidi"/>
            <w:noProof/>
            <w:sz w:val="22"/>
            <w:szCs w:val="22"/>
          </w:rPr>
          <w:tab/>
        </w:r>
        <w:r w:rsidRPr="006B5126">
          <w:rPr>
            <w:rStyle w:val="Hyperlink"/>
            <w:noProof/>
          </w:rPr>
          <w:t>Risk to Participation</w:t>
        </w:r>
        <w:r>
          <w:rPr>
            <w:noProof/>
            <w:webHidden/>
          </w:rPr>
          <w:tab/>
        </w:r>
        <w:r>
          <w:rPr>
            <w:noProof/>
            <w:webHidden/>
          </w:rPr>
          <w:fldChar w:fldCharType="begin"/>
        </w:r>
        <w:r>
          <w:rPr>
            <w:noProof/>
            <w:webHidden/>
          </w:rPr>
          <w:instrText xml:space="preserve"> PAGEREF _Toc125722826 \h </w:instrText>
        </w:r>
        <w:r>
          <w:rPr>
            <w:noProof/>
            <w:webHidden/>
          </w:rPr>
        </w:r>
        <w:r>
          <w:rPr>
            <w:noProof/>
            <w:webHidden/>
          </w:rPr>
          <w:fldChar w:fldCharType="separate"/>
        </w:r>
        <w:r>
          <w:rPr>
            <w:noProof/>
            <w:webHidden/>
          </w:rPr>
          <w:t>9</w:t>
        </w:r>
        <w:r>
          <w:rPr>
            <w:noProof/>
            <w:webHidden/>
          </w:rPr>
          <w:fldChar w:fldCharType="end"/>
        </w:r>
      </w:hyperlink>
    </w:p>
    <w:p w14:paraId="4030C000" w14:textId="27C20C98" w:rsidR="009A34C1" w:rsidRDefault="009A34C1">
      <w:pPr>
        <w:pStyle w:val="TOC1"/>
        <w:tabs>
          <w:tab w:val="left" w:pos="660"/>
          <w:tab w:val="right" w:leader="dot" w:pos="9350"/>
        </w:tabs>
        <w:rPr>
          <w:rFonts w:eastAsiaTheme="minorEastAsia" w:cstheme="minorBidi"/>
          <w:noProof/>
          <w:sz w:val="22"/>
          <w:szCs w:val="22"/>
        </w:rPr>
      </w:pPr>
      <w:hyperlink w:anchor="_Toc125722827" w:history="1">
        <w:r w:rsidRPr="006B5126">
          <w:rPr>
            <w:rStyle w:val="Hyperlink"/>
            <w:noProof/>
          </w:rPr>
          <w:t>11.</w:t>
        </w:r>
        <w:r>
          <w:rPr>
            <w:rFonts w:eastAsiaTheme="minorEastAsia" w:cstheme="minorBidi"/>
            <w:noProof/>
            <w:sz w:val="22"/>
            <w:szCs w:val="22"/>
          </w:rPr>
          <w:tab/>
        </w:r>
        <w:r w:rsidRPr="006B5126">
          <w:rPr>
            <w:rStyle w:val="Hyperlink"/>
            <w:noProof/>
          </w:rPr>
          <w:t>Benefits to future subjects</w:t>
        </w:r>
        <w:r>
          <w:rPr>
            <w:noProof/>
            <w:webHidden/>
          </w:rPr>
          <w:tab/>
        </w:r>
        <w:r>
          <w:rPr>
            <w:noProof/>
            <w:webHidden/>
          </w:rPr>
          <w:fldChar w:fldCharType="begin"/>
        </w:r>
        <w:r>
          <w:rPr>
            <w:noProof/>
            <w:webHidden/>
          </w:rPr>
          <w:instrText xml:space="preserve"> PAGEREF _Toc125722827 \h </w:instrText>
        </w:r>
        <w:r>
          <w:rPr>
            <w:noProof/>
            <w:webHidden/>
          </w:rPr>
        </w:r>
        <w:r>
          <w:rPr>
            <w:noProof/>
            <w:webHidden/>
          </w:rPr>
          <w:fldChar w:fldCharType="separate"/>
        </w:r>
        <w:r>
          <w:rPr>
            <w:noProof/>
            <w:webHidden/>
          </w:rPr>
          <w:t>9</w:t>
        </w:r>
        <w:r>
          <w:rPr>
            <w:noProof/>
            <w:webHidden/>
          </w:rPr>
          <w:fldChar w:fldCharType="end"/>
        </w:r>
      </w:hyperlink>
    </w:p>
    <w:p w14:paraId="2942A1B6" w14:textId="52F20523" w:rsidR="009A34C1" w:rsidRDefault="009A34C1">
      <w:pPr>
        <w:pStyle w:val="TOC1"/>
        <w:tabs>
          <w:tab w:val="left" w:pos="660"/>
          <w:tab w:val="right" w:leader="dot" w:pos="9350"/>
        </w:tabs>
        <w:rPr>
          <w:rFonts w:eastAsiaTheme="minorEastAsia" w:cstheme="minorBidi"/>
          <w:noProof/>
          <w:sz w:val="22"/>
          <w:szCs w:val="22"/>
        </w:rPr>
      </w:pPr>
      <w:hyperlink w:anchor="_Toc125722828" w:history="1">
        <w:r w:rsidRPr="006B5126">
          <w:rPr>
            <w:rStyle w:val="Hyperlink"/>
            <w:noProof/>
          </w:rPr>
          <w:t>12.</w:t>
        </w:r>
        <w:r>
          <w:rPr>
            <w:rFonts w:eastAsiaTheme="minorEastAsia" w:cstheme="minorBidi"/>
            <w:noProof/>
            <w:sz w:val="22"/>
            <w:szCs w:val="22"/>
          </w:rPr>
          <w:tab/>
        </w:r>
        <w:r w:rsidRPr="006B5126">
          <w:rPr>
            <w:rStyle w:val="Hyperlink"/>
            <w:noProof/>
          </w:rPr>
          <w:t>Confidentiality</w:t>
        </w:r>
        <w:r>
          <w:rPr>
            <w:noProof/>
            <w:webHidden/>
          </w:rPr>
          <w:tab/>
        </w:r>
        <w:r>
          <w:rPr>
            <w:noProof/>
            <w:webHidden/>
          </w:rPr>
          <w:fldChar w:fldCharType="begin"/>
        </w:r>
        <w:r>
          <w:rPr>
            <w:noProof/>
            <w:webHidden/>
          </w:rPr>
          <w:instrText xml:space="preserve"> PAGEREF _Toc125722828 \h </w:instrText>
        </w:r>
        <w:r>
          <w:rPr>
            <w:noProof/>
            <w:webHidden/>
          </w:rPr>
        </w:r>
        <w:r>
          <w:rPr>
            <w:noProof/>
            <w:webHidden/>
          </w:rPr>
          <w:fldChar w:fldCharType="separate"/>
        </w:r>
        <w:r>
          <w:rPr>
            <w:noProof/>
            <w:webHidden/>
          </w:rPr>
          <w:t>9</w:t>
        </w:r>
        <w:r>
          <w:rPr>
            <w:noProof/>
            <w:webHidden/>
          </w:rPr>
          <w:fldChar w:fldCharType="end"/>
        </w:r>
      </w:hyperlink>
    </w:p>
    <w:p w14:paraId="7C428833" w14:textId="488B3DC9" w:rsidR="009A34C1" w:rsidRDefault="009A34C1">
      <w:pPr>
        <w:pStyle w:val="TOC1"/>
        <w:tabs>
          <w:tab w:val="left" w:pos="660"/>
          <w:tab w:val="right" w:leader="dot" w:pos="9350"/>
        </w:tabs>
        <w:rPr>
          <w:rFonts w:eastAsiaTheme="minorEastAsia" w:cstheme="minorBidi"/>
          <w:noProof/>
          <w:sz w:val="22"/>
          <w:szCs w:val="22"/>
        </w:rPr>
      </w:pPr>
      <w:hyperlink w:anchor="_Toc125722829" w:history="1">
        <w:r w:rsidRPr="006B5126">
          <w:rPr>
            <w:rStyle w:val="Hyperlink"/>
            <w:noProof/>
          </w:rPr>
          <w:t>13.</w:t>
        </w:r>
        <w:r>
          <w:rPr>
            <w:rFonts w:eastAsiaTheme="minorEastAsia" w:cstheme="minorBidi"/>
            <w:noProof/>
            <w:sz w:val="22"/>
            <w:szCs w:val="22"/>
          </w:rPr>
          <w:tab/>
        </w:r>
        <w:r w:rsidRPr="006B5126">
          <w:rPr>
            <w:rStyle w:val="Hyperlink"/>
            <w:noProof/>
          </w:rPr>
          <w:t>References</w:t>
        </w:r>
        <w:r>
          <w:rPr>
            <w:noProof/>
            <w:webHidden/>
          </w:rPr>
          <w:tab/>
        </w:r>
        <w:r>
          <w:rPr>
            <w:noProof/>
            <w:webHidden/>
          </w:rPr>
          <w:fldChar w:fldCharType="begin"/>
        </w:r>
        <w:r>
          <w:rPr>
            <w:noProof/>
            <w:webHidden/>
          </w:rPr>
          <w:instrText xml:space="preserve"> PAGEREF _Toc125722829 \h </w:instrText>
        </w:r>
        <w:r>
          <w:rPr>
            <w:noProof/>
            <w:webHidden/>
          </w:rPr>
        </w:r>
        <w:r>
          <w:rPr>
            <w:noProof/>
            <w:webHidden/>
          </w:rPr>
          <w:fldChar w:fldCharType="separate"/>
        </w:r>
        <w:r>
          <w:rPr>
            <w:noProof/>
            <w:webHidden/>
          </w:rPr>
          <w:t>10</w:t>
        </w:r>
        <w:r>
          <w:rPr>
            <w:noProof/>
            <w:webHidden/>
          </w:rPr>
          <w:fldChar w:fldCharType="end"/>
        </w:r>
      </w:hyperlink>
    </w:p>
    <w:p w14:paraId="1F6FF880" w14:textId="08FD4771" w:rsidR="009A34C1" w:rsidRDefault="009A34C1">
      <w:pPr>
        <w:pStyle w:val="TOC1"/>
        <w:tabs>
          <w:tab w:val="left" w:pos="660"/>
          <w:tab w:val="right" w:leader="dot" w:pos="9350"/>
        </w:tabs>
        <w:rPr>
          <w:rFonts w:eastAsiaTheme="minorEastAsia" w:cstheme="minorBidi"/>
          <w:noProof/>
          <w:sz w:val="22"/>
          <w:szCs w:val="22"/>
        </w:rPr>
      </w:pPr>
      <w:hyperlink w:anchor="_Toc125722830" w:history="1">
        <w:r w:rsidRPr="006B5126">
          <w:rPr>
            <w:rStyle w:val="Hyperlink"/>
            <w:noProof/>
          </w:rPr>
          <w:t>14.</w:t>
        </w:r>
        <w:r>
          <w:rPr>
            <w:rFonts w:eastAsiaTheme="minorEastAsia" w:cstheme="minorBidi"/>
            <w:noProof/>
            <w:sz w:val="22"/>
            <w:szCs w:val="22"/>
          </w:rPr>
          <w:tab/>
        </w:r>
        <w:r w:rsidRPr="006B5126">
          <w:rPr>
            <w:rStyle w:val="Hyperlink"/>
            <w:noProof/>
          </w:rPr>
          <w:t>Protocol Checklist</w:t>
        </w:r>
        <w:r>
          <w:rPr>
            <w:noProof/>
            <w:webHidden/>
          </w:rPr>
          <w:tab/>
        </w:r>
        <w:r>
          <w:rPr>
            <w:noProof/>
            <w:webHidden/>
          </w:rPr>
          <w:fldChar w:fldCharType="begin"/>
        </w:r>
        <w:r>
          <w:rPr>
            <w:noProof/>
            <w:webHidden/>
          </w:rPr>
          <w:instrText xml:space="preserve"> PAGEREF _Toc125722830 \h </w:instrText>
        </w:r>
        <w:r>
          <w:rPr>
            <w:noProof/>
            <w:webHidden/>
          </w:rPr>
        </w:r>
        <w:r>
          <w:rPr>
            <w:noProof/>
            <w:webHidden/>
          </w:rPr>
          <w:fldChar w:fldCharType="separate"/>
        </w:r>
        <w:r>
          <w:rPr>
            <w:noProof/>
            <w:webHidden/>
          </w:rPr>
          <w:t>10</w:t>
        </w:r>
        <w:r>
          <w:rPr>
            <w:noProof/>
            <w:webHidden/>
          </w:rPr>
          <w:fldChar w:fldCharType="end"/>
        </w:r>
      </w:hyperlink>
    </w:p>
    <w:p w14:paraId="1A5F239D" w14:textId="408935C1" w:rsidR="007D6C74" w:rsidRPr="00D004EA" w:rsidRDefault="007D6C74" w:rsidP="00DB00E2">
      <w:r w:rsidRPr="00D004EA">
        <w:fldChar w:fldCharType="end"/>
      </w:r>
      <w:r w:rsidRPr="00D004EA">
        <w:tab/>
      </w:r>
      <w:r w:rsidRPr="00D004EA">
        <w:tab/>
      </w:r>
    </w:p>
    <w:p w14:paraId="4EE608E3" w14:textId="77777777" w:rsidR="007D6C74" w:rsidRPr="00D004EA" w:rsidRDefault="007D6C74" w:rsidP="00DB00E2">
      <w:r w:rsidRPr="00D004EA">
        <w:br w:type="page"/>
      </w:r>
    </w:p>
    <w:p w14:paraId="69EFD7E9" w14:textId="77777777" w:rsidR="007D6C74" w:rsidRPr="00D004EA" w:rsidRDefault="007D6C74" w:rsidP="00DB00E2"/>
    <w:p w14:paraId="313AF19E" w14:textId="0FB23BAC" w:rsidR="007D6C74" w:rsidRDefault="00DB00E2" w:rsidP="00DB00E2">
      <w:pPr>
        <w:pStyle w:val="Heading1"/>
      </w:pPr>
      <w:bookmarkStart w:id="1" w:name="_Toc17190174"/>
      <w:bookmarkStart w:id="2" w:name="_Toc125722817"/>
      <w:bookmarkStart w:id="3" w:name="_Hlk66345212"/>
      <w:bookmarkStart w:id="4" w:name="_Toc367412798"/>
      <w:bookmarkEnd w:id="1"/>
      <w:r>
        <w:t>Study</w:t>
      </w:r>
      <w:r w:rsidR="000747C6">
        <w:t xml:space="preserve"> Summary</w:t>
      </w:r>
      <w:bookmarkEnd w:id="2"/>
    </w:p>
    <w:p w14:paraId="4436F2D3" w14:textId="77777777" w:rsidR="000747C6" w:rsidRPr="000747C6" w:rsidRDefault="000747C6" w:rsidP="00DB00E2"/>
    <w:tbl>
      <w:tblPr>
        <w:tblW w:w="8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80"/>
        <w:gridCol w:w="5550"/>
      </w:tblGrid>
      <w:tr w:rsidR="000747C6" w:rsidRPr="000747C6" w14:paraId="11F3C0B6" w14:textId="77777777" w:rsidTr="00AA181A">
        <w:tc>
          <w:tcPr>
            <w:tcW w:w="3080" w:type="dxa"/>
          </w:tcPr>
          <w:bookmarkEnd w:id="3"/>
          <w:p w14:paraId="26C5211D" w14:textId="7D1F9E4A" w:rsidR="000747C6" w:rsidRPr="00DB00E2" w:rsidRDefault="00287AC4" w:rsidP="00DB00E2">
            <w:pPr>
              <w:pStyle w:val="Templatelanguage"/>
              <w:rPr>
                <w:b/>
                <w:bCs/>
                <w:color w:val="auto"/>
              </w:rPr>
            </w:pPr>
            <w:r>
              <w:rPr>
                <w:b/>
                <w:bCs/>
                <w:color w:val="auto"/>
              </w:rPr>
              <w:t>Study</w:t>
            </w:r>
            <w:r w:rsidR="000747C6" w:rsidRPr="00DB00E2">
              <w:rPr>
                <w:b/>
                <w:bCs/>
                <w:color w:val="auto"/>
              </w:rPr>
              <w:t xml:space="preserve"> Title</w:t>
            </w:r>
          </w:p>
        </w:tc>
        <w:tc>
          <w:tcPr>
            <w:tcW w:w="5550" w:type="dxa"/>
          </w:tcPr>
          <w:p w14:paraId="73940E41" w14:textId="77777777" w:rsidR="000747C6" w:rsidRPr="000747C6" w:rsidRDefault="000747C6" w:rsidP="00DB00E2"/>
        </w:tc>
      </w:tr>
      <w:tr w:rsidR="000747C6" w:rsidRPr="000747C6" w14:paraId="45AAC2FA" w14:textId="77777777" w:rsidTr="00AA181A">
        <w:tc>
          <w:tcPr>
            <w:tcW w:w="3080" w:type="dxa"/>
          </w:tcPr>
          <w:p w14:paraId="4F34CB93" w14:textId="3448FEC5" w:rsidR="000747C6" w:rsidRPr="00DB00E2" w:rsidRDefault="00287AC4" w:rsidP="00DB00E2">
            <w:pPr>
              <w:pStyle w:val="Templatelanguage"/>
              <w:rPr>
                <w:b/>
                <w:bCs/>
                <w:color w:val="auto"/>
              </w:rPr>
            </w:pPr>
            <w:r>
              <w:rPr>
                <w:b/>
                <w:bCs/>
                <w:color w:val="auto"/>
              </w:rPr>
              <w:t>Study</w:t>
            </w:r>
            <w:r w:rsidR="000747C6" w:rsidRPr="00DB00E2">
              <w:rPr>
                <w:b/>
                <w:bCs/>
                <w:color w:val="auto"/>
              </w:rPr>
              <w:t xml:space="preserve"> Design</w:t>
            </w:r>
          </w:p>
        </w:tc>
        <w:tc>
          <w:tcPr>
            <w:tcW w:w="5550" w:type="dxa"/>
          </w:tcPr>
          <w:p w14:paraId="3772AEDA" w14:textId="77777777" w:rsidR="000747C6" w:rsidRPr="000747C6" w:rsidRDefault="000747C6" w:rsidP="00DB00E2"/>
        </w:tc>
      </w:tr>
      <w:tr w:rsidR="000747C6" w:rsidRPr="000747C6" w14:paraId="06A62046" w14:textId="77777777" w:rsidTr="00AA181A">
        <w:tc>
          <w:tcPr>
            <w:tcW w:w="3080" w:type="dxa"/>
          </w:tcPr>
          <w:p w14:paraId="4306CC3C" w14:textId="77777777" w:rsidR="000747C6" w:rsidRPr="00DB00E2" w:rsidRDefault="000747C6" w:rsidP="00DB00E2">
            <w:pPr>
              <w:pStyle w:val="Templatelanguage"/>
              <w:rPr>
                <w:b/>
                <w:bCs/>
                <w:color w:val="auto"/>
              </w:rPr>
            </w:pPr>
            <w:r w:rsidRPr="00DB00E2">
              <w:rPr>
                <w:b/>
                <w:bCs/>
                <w:color w:val="auto"/>
              </w:rPr>
              <w:t>Primary Objective</w:t>
            </w:r>
          </w:p>
        </w:tc>
        <w:tc>
          <w:tcPr>
            <w:tcW w:w="5550" w:type="dxa"/>
          </w:tcPr>
          <w:p w14:paraId="76D5E459" w14:textId="77777777" w:rsidR="000747C6" w:rsidRPr="000747C6" w:rsidRDefault="000747C6" w:rsidP="00DB00E2"/>
        </w:tc>
      </w:tr>
      <w:tr w:rsidR="000747C6" w:rsidRPr="000747C6" w14:paraId="5C480047" w14:textId="77777777" w:rsidTr="00AA181A">
        <w:tc>
          <w:tcPr>
            <w:tcW w:w="3080" w:type="dxa"/>
          </w:tcPr>
          <w:p w14:paraId="2E30CD4F" w14:textId="77777777" w:rsidR="000747C6" w:rsidRPr="00DB00E2" w:rsidRDefault="000747C6" w:rsidP="00DB00E2">
            <w:pPr>
              <w:pStyle w:val="Templatelanguage"/>
              <w:rPr>
                <w:b/>
                <w:bCs/>
                <w:color w:val="auto"/>
              </w:rPr>
            </w:pPr>
            <w:r w:rsidRPr="00DB00E2">
              <w:rPr>
                <w:b/>
                <w:bCs/>
                <w:color w:val="auto"/>
              </w:rPr>
              <w:t>Secondary Objective(s)</w:t>
            </w:r>
          </w:p>
        </w:tc>
        <w:tc>
          <w:tcPr>
            <w:tcW w:w="5550" w:type="dxa"/>
          </w:tcPr>
          <w:p w14:paraId="21412C2A" w14:textId="77777777" w:rsidR="000747C6" w:rsidRPr="000747C6" w:rsidRDefault="000747C6" w:rsidP="00DB00E2"/>
        </w:tc>
      </w:tr>
      <w:tr w:rsidR="000747C6" w:rsidRPr="000747C6" w14:paraId="4C7B3047" w14:textId="77777777" w:rsidTr="00AA181A">
        <w:tc>
          <w:tcPr>
            <w:tcW w:w="3080" w:type="dxa"/>
          </w:tcPr>
          <w:p w14:paraId="513F8666" w14:textId="77777777" w:rsidR="000747C6" w:rsidRPr="00DB00E2" w:rsidRDefault="000747C6" w:rsidP="00DB00E2">
            <w:pPr>
              <w:pStyle w:val="Templatelanguage"/>
              <w:rPr>
                <w:b/>
                <w:bCs/>
                <w:color w:val="auto"/>
              </w:rPr>
            </w:pPr>
            <w:r w:rsidRPr="00DB00E2">
              <w:rPr>
                <w:b/>
                <w:bCs/>
                <w:color w:val="auto"/>
              </w:rPr>
              <w:t>Research Intervention(s)/Interactions</w:t>
            </w:r>
          </w:p>
        </w:tc>
        <w:tc>
          <w:tcPr>
            <w:tcW w:w="5550" w:type="dxa"/>
          </w:tcPr>
          <w:p w14:paraId="0D13D265" w14:textId="77777777" w:rsidR="000747C6" w:rsidRPr="000747C6" w:rsidRDefault="000747C6" w:rsidP="00DB00E2"/>
        </w:tc>
      </w:tr>
      <w:tr w:rsidR="000747C6" w:rsidRPr="000747C6" w14:paraId="523ED009" w14:textId="77777777" w:rsidTr="00AA181A">
        <w:tc>
          <w:tcPr>
            <w:tcW w:w="3080" w:type="dxa"/>
          </w:tcPr>
          <w:p w14:paraId="2CF7E77D" w14:textId="77777777" w:rsidR="000747C6" w:rsidRPr="00DB00E2" w:rsidRDefault="000747C6" w:rsidP="00DB00E2">
            <w:pPr>
              <w:pStyle w:val="Templatelanguage"/>
              <w:rPr>
                <w:b/>
                <w:bCs/>
                <w:color w:val="auto"/>
              </w:rPr>
            </w:pPr>
            <w:r w:rsidRPr="00DB00E2">
              <w:rPr>
                <w:b/>
                <w:bCs/>
                <w:color w:val="auto"/>
              </w:rPr>
              <w:t>Study Population</w:t>
            </w:r>
          </w:p>
        </w:tc>
        <w:tc>
          <w:tcPr>
            <w:tcW w:w="5550" w:type="dxa"/>
          </w:tcPr>
          <w:p w14:paraId="3D787C21" w14:textId="77777777" w:rsidR="000747C6" w:rsidRPr="000747C6" w:rsidRDefault="000747C6" w:rsidP="00DB00E2"/>
        </w:tc>
      </w:tr>
      <w:tr w:rsidR="00DB00E2" w:rsidRPr="000747C6" w14:paraId="25781235" w14:textId="77777777" w:rsidTr="00AA181A">
        <w:tc>
          <w:tcPr>
            <w:tcW w:w="3080" w:type="dxa"/>
          </w:tcPr>
          <w:p w14:paraId="56481DA4" w14:textId="434779B4" w:rsidR="00DB00E2" w:rsidRPr="00DB00E2" w:rsidRDefault="00DB00E2" w:rsidP="00DB00E2">
            <w:pPr>
              <w:pStyle w:val="Templatelanguage"/>
              <w:rPr>
                <w:b/>
                <w:bCs/>
                <w:color w:val="auto"/>
              </w:rPr>
            </w:pPr>
            <w:r w:rsidRPr="00DB00E2">
              <w:rPr>
                <w:b/>
                <w:bCs/>
                <w:color w:val="auto"/>
              </w:rPr>
              <w:t>Sample Size</w:t>
            </w:r>
          </w:p>
        </w:tc>
        <w:tc>
          <w:tcPr>
            <w:tcW w:w="5550" w:type="dxa"/>
          </w:tcPr>
          <w:p w14:paraId="27A5FA17" w14:textId="77777777" w:rsidR="00DB00E2" w:rsidRPr="000747C6" w:rsidRDefault="00DB00E2" w:rsidP="00DB00E2"/>
        </w:tc>
      </w:tr>
      <w:tr w:rsidR="000747C6" w:rsidRPr="000747C6" w14:paraId="06C07DA8" w14:textId="77777777" w:rsidTr="00AA181A">
        <w:tc>
          <w:tcPr>
            <w:tcW w:w="3080" w:type="dxa"/>
          </w:tcPr>
          <w:p w14:paraId="4EBFBF23" w14:textId="77777777" w:rsidR="000747C6" w:rsidRPr="00DB00E2" w:rsidRDefault="000747C6" w:rsidP="00DB00E2">
            <w:pPr>
              <w:pStyle w:val="Templatelanguage"/>
              <w:rPr>
                <w:b/>
                <w:bCs/>
                <w:color w:val="auto"/>
              </w:rPr>
            </w:pPr>
            <w:r w:rsidRPr="00DB00E2">
              <w:rPr>
                <w:b/>
                <w:bCs/>
                <w:color w:val="auto"/>
              </w:rPr>
              <w:t>Study Duration for individual participants</w:t>
            </w:r>
          </w:p>
        </w:tc>
        <w:tc>
          <w:tcPr>
            <w:tcW w:w="5550" w:type="dxa"/>
          </w:tcPr>
          <w:p w14:paraId="2D1481B3" w14:textId="77777777" w:rsidR="000747C6" w:rsidRPr="000747C6" w:rsidRDefault="000747C6" w:rsidP="00DB00E2"/>
        </w:tc>
      </w:tr>
      <w:tr w:rsidR="000747C6" w:rsidRPr="000747C6" w14:paraId="54084BE2" w14:textId="77777777" w:rsidTr="00AA181A">
        <w:tc>
          <w:tcPr>
            <w:tcW w:w="3080" w:type="dxa"/>
          </w:tcPr>
          <w:p w14:paraId="21A15067" w14:textId="77777777" w:rsidR="000747C6" w:rsidRPr="00DB00E2" w:rsidRDefault="000747C6" w:rsidP="00DB00E2">
            <w:pPr>
              <w:pStyle w:val="Templatelanguage"/>
              <w:rPr>
                <w:b/>
                <w:bCs/>
                <w:color w:val="auto"/>
              </w:rPr>
            </w:pPr>
            <w:r w:rsidRPr="00DB00E2">
              <w:rPr>
                <w:b/>
                <w:bCs/>
                <w:color w:val="auto"/>
              </w:rPr>
              <w:t xml:space="preserve">Study Specific Abbreviations/ Definitions </w:t>
            </w:r>
          </w:p>
        </w:tc>
        <w:tc>
          <w:tcPr>
            <w:tcW w:w="5550" w:type="dxa"/>
          </w:tcPr>
          <w:p w14:paraId="44964600" w14:textId="77777777" w:rsidR="000747C6" w:rsidRPr="000747C6" w:rsidRDefault="000747C6" w:rsidP="00DB00E2"/>
        </w:tc>
      </w:tr>
      <w:tr w:rsidR="000747C6" w:rsidRPr="000747C6" w14:paraId="6EC485BF" w14:textId="77777777" w:rsidTr="00AA181A">
        <w:tc>
          <w:tcPr>
            <w:tcW w:w="3080" w:type="dxa"/>
          </w:tcPr>
          <w:p w14:paraId="5D540DCB" w14:textId="77777777" w:rsidR="000747C6" w:rsidRPr="00DB00E2" w:rsidRDefault="000747C6" w:rsidP="00DB00E2">
            <w:pPr>
              <w:pStyle w:val="Templatelanguage"/>
              <w:rPr>
                <w:b/>
                <w:bCs/>
                <w:color w:val="auto"/>
              </w:rPr>
            </w:pPr>
            <w:r w:rsidRPr="00DB00E2">
              <w:rPr>
                <w:b/>
                <w:bCs/>
                <w:color w:val="auto"/>
              </w:rPr>
              <w:t>Funding Source (if any)</w:t>
            </w:r>
          </w:p>
        </w:tc>
        <w:tc>
          <w:tcPr>
            <w:tcW w:w="5550" w:type="dxa"/>
          </w:tcPr>
          <w:p w14:paraId="7CA205C6" w14:textId="77777777" w:rsidR="000747C6" w:rsidRPr="000747C6" w:rsidDel="008A5103" w:rsidRDefault="000747C6" w:rsidP="00DB00E2"/>
        </w:tc>
      </w:tr>
    </w:tbl>
    <w:p w14:paraId="1534209B" w14:textId="77777777" w:rsidR="007D6C74" w:rsidRPr="00D004EA" w:rsidRDefault="007D6C74" w:rsidP="00DB00E2"/>
    <w:p w14:paraId="0BD3A7DD" w14:textId="3351E085" w:rsidR="007D6C74" w:rsidRPr="00D004EA" w:rsidRDefault="00DB00E2" w:rsidP="00DB00E2">
      <w:pPr>
        <w:pStyle w:val="Heading1"/>
      </w:pPr>
      <w:bookmarkStart w:id="5" w:name="_Toc17190175"/>
      <w:bookmarkStart w:id="6" w:name="_Toc17190207"/>
      <w:bookmarkStart w:id="7" w:name="_Toc125722818"/>
      <w:bookmarkEnd w:id="5"/>
      <w:bookmarkEnd w:id="6"/>
      <w:r>
        <w:t>Objectives</w:t>
      </w:r>
      <w:bookmarkEnd w:id="7"/>
    </w:p>
    <w:p w14:paraId="385F9EC7" w14:textId="77777777" w:rsidR="00DB00E2" w:rsidRDefault="00DB00E2" w:rsidP="007D6C74">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purpose, specific aims, or objectives and state the hypotheses to be tested. </w:t>
      </w:r>
    </w:p>
    <w:p w14:paraId="1316FE0B" w14:textId="77777777" w:rsidR="001E3CE2" w:rsidRDefault="001E3CE2" w:rsidP="001E3CE2">
      <w:pPr>
        <w:pStyle w:val="Default"/>
        <w:rPr>
          <w:rFonts w:asciiTheme="minorHAnsi" w:eastAsiaTheme="minorHAnsi" w:hAnsiTheme="minorHAnsi" w:cstheme="minorHAnsi"/>
          <w:color w:val="833C0B" w:themeColor="accent2" w:themeShade="80"/>
        </w:rPr>
      </w:pPr>
      <w:bookmarkStart w:id="8" w:name="_Hlk125720671"/>
      <w:r>
        <w:rPr>
          <w:rFonts w:asciiTheme="minorHAnsi" w:eastAsiaTheme="minorHAnsi" w:hAnsiTheme="minorHAnsi" w:cstheme="minorHAnsi"/>
          <w:color w:val="833C0B" w:themeColor="accent2" w:themeShade="80"/>
        </w:rPr>
        <w:t xml:space="preserve">The following must be addressed when study involves developing/evaluating an algorithm/clinical decision tool/artificial intelligence/machine learning tool(s)): </w:t>
      </w:r>
    </w:p>
    <w:p w14:paraId="741CA3BD" w14:textId="77777777" w:rsidR="001E3CE2" w:rsidRPr="007D0A93" w:rsidRDefault="001E3CE2" w:rsidP="001E3CE2">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Whether data will or may be submitted to FDA</w:t>
      </w:r>
    </w:p>
    <w:p w14:paraId="09C28F43" w14:textId="77777777" w:rsidR="001E3CE2" w:rsidRPr="007D0A93" w:rsidRDefault="001E3CE2" w:rsidP="001E3CE2">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 xml:space="preserve">Whether there is a plan to test the model clinically (i.e., providing any output to healthcare provider(s) or patients at this stage) in the current submission. If there are no plans to test the model clinically in this protocol, note that a new IRB submission will be required if it will be tested clinically in the future. </w:t>
      </w:r>
    </w:p>
    <w:p w14:paraId="49F9E6C5" w14:textId="05F11966" w:rsidR="001E3CE2" w:rsidRPr="007D0A93" w:rsidRDefault="001E3CE2" w:rsidP="007D0A93">
      <w:pPr>
        <w:pStyle w:val="ListParagraph"/>
        <w:numPr>
          <w:ilvl w:val="0"/>
          <w:numId w:val="36"/>
        </w:numPr>
        <w:autoSpaceDE/>
        <w:autoSpaceDN/>
        <w:adjustRightInd/>
        <w:spacing w:after="160" w:line="259" w:lineRule="auto"/>
        <w:rPr>
          <w:color w:val="833C0B" w:themeColor="accent2" w:themeShade="80"/>
        </w:rPr>
      </w:pPr>
      <w:r w:rsidRPr="007D0A93">
        <w:rPr>
          <w:color w:val="833C0B" w:themeColor="accent2" w:themeShade="80"/>
        </w:rPr>
        <w:t>Whether the Algorithm/Product/Software is intended to become proprietary, and can/will it be commercialized outside of Emory?</w:t>
      </w:r>
      <w:bookmarkEnd w:id="8"/>
    </w:p>
    <w:p w14:paraId="778E949B" w14:textId="0B6F5AC5"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DB00E2"/>
    <w:p w14:paraId="43CE95DD" w14:textId="71B856CD" w:rsidR="007D6C74" w:rsidRPr="00D004EA" w:rsidRDefault="00DB00E2" w:rsidP="00DB00E2">
      <w:pPr>
        <w:pStyle w:val="Heading1"/>
      </w:pPr>
      <w:bookmarkStart w:id="9" w:name="_Toc125722819"/>
      <w:r>
        <w:t>Background</w:t>
      </w:r>
      <w:bookmarkEnd w:id="9"/>
    </w:p>
    <w:p w14:paraId="5C81F4D7" w14:textId="77777777" w:rsidR="00DB00E2" w:rsidRPr="00DB00E2" w:rsidRDefault="00DB00E2" w:rsidP="00DB00E2">
      <w:pPr>
        <w:pStyle w:val="Default"/>
        <w:rPr>
          <w:rFonts w:asciiTheme="minorHAnsi" w:eastAsiaTheme="minorHAnsi" w:hAnsiTheme="minorHAnsi" w:cstheme="minorHAnsi"/>
          <w:color w:val="833C0B" w:themeColor="accent2" w:themeShade="80"/>
        </w:rPr>
      </w:pPr>
      <w:r w:rsidRPr="00DB00E2">
        <w:rPr>
          <w:rFonts w:asciiTheme="minorHAnsi" w:eastAsiaTheme="minorHAnsi" w:hAnsiTheme="minorHAnsi" w:cstheme="minorHAnsi"/>
          <w:color w:val="833C0B" w:themeColor="accent2" w:themeShade="80"/>
        </w:rPr>
        <w:t xml:space="preserve">Describe the relevant prior experience and gaps in current knowledge. Describe any relevant preliminary data. </w:t>
      </w:r>
    </w:p>
    <w:p w14:paraId="48859A31" w14:textId="7E132BE5" w:rsidR="000747C6" w:rsidRDefault="00DB00E2" w:rsidP="00DB00E2">
      <w:pPr>
        <w:pStyle w:val="Default"/>
        <w:rPr>
          <w:rFonts w:asciiTheme="minorHAnsi" w:eastAsiaTheme="minorHAnsi" w:hAnsiTheme="minorHAnsi" w:cstheme="minorHAnsi"/>
          <w:color w:val="833C0B" w:themeColor="accent2" w:themeShade="80"/>
          <w:sz w:val="22"/>
          <w:szCs w:val="22"/>
        </w:rPr>
      </w:pPr>
      <w:r w:rsidRPr="00DB00E2">
        <w:rPr>
          <w:rFonts w:asciiTheme="minorHAnsi" w:eastAsiaTheme="minorHAnsi" w:hAnsiTheme="minorHAnsi" w:cstheme="minorHAnsi"/>
          <w:color w:val="833C0B" w:themeColor="accent2" w:themeShade="80"/>
        </w:rPr>
        <w:lastRenderedPageBreak/>
        <w:t xml:space="preserve">Provide the scientific or scholarly background for, </w:t>
      </w:r>
      <w:r>
        <w:rPr>
          <w:rFonts w:asciiTheme="minorHAnsi" w:eastAsiaTheme="minorHAnsi" w:hAnsiTheme="minorHAnsi" w:cstheme="minorHAnsi"/>
          <w:color w:val="833C0B" w:themeColor="accent2" w:themeShade="80"/>
        </w:rPr>
        <w:t xml:space="preserve">the </w:t>
      </w:r>
      <w:r w:rsidRPr="00DB00E2">
        <w:rPr>
          <w:rFonts w:asciiTheme="minorHAnsi" w:eastAsiaTheme="minorHAnsi" w:hAnsiTheme="minorHAnsi" w:cstheme="minorHAnsi"/>
          <w:color w:val="833C0B" w:themeColor="accent2" w:themeShade="80"/>
        </w:rPr>
        <w:t>rationale for, and significance of the research based on the existing literature and how will it add to existing knowledge.</w:t>
      </w:r>
      <w:r w:rsidR="00287AC4" w:rsidRPr="00287AC4">
        <w:t xml:space="preserve"> </w:t>
      </w:r>
      <w:r w:rsidR="00287AC4" w:rsidRPr="00287AC4">
        <w:rPr>
          <w:rFonts w:asciiTheme="minorHAnsi" w:eastAsiaTheme="minorHAnsi" w:hAnsiTheme="minorHAnsi" w:cstheme="minorHAnsi"/>
          <w:color w:val="833C0B" w:themeColor="accent2" w:themeShade="80"/>
        </w:rPr>
        <w:t>What is ultimate intended purpose and audience(s) for the results of the study?</w:t>
      </w:r>
    </w:p>
    <w:p w14:paraId="7974AB05" w14:textId="77777777" w:rsidR="00DB00E2" w:rsidRDefault="00DB00E2" w:rsidP="000747C6">
      <w:pPr>
        <w:pStyle w:val="Default"/>
        <w:rPr>
          <w:rFonts w:asciiTheme="minorHAnsi" w:hAnsiTheme="minorHAnsi" w:cstheme="minorHAnsi"/>
          <w:color w:val="auto"/>
        </w:rPr>
      </w:pPr>
    </w:p>
    <w:p w14:paraId="697639A6" w14:textId="19D41D4C" w:rsidR="007D6C74" w:rsidRPr="00D004EA" w:rsidRDefault="007D6C74" w:rsidP="000747C6">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DB00E2"/>
    <w:p w14:paraId="305145B2" w14:textId="40349FBB" w:rsidR="007D6C74" w:rsidRPr="00D004EA" w:rsidRDefault="00DB00E2" w:rsidP="00DB00E2">
      <w:pPr>
        <w:pStyle w:val="Heading1"/>
      </w:pPr>
      <w:bookmarkStart w:id="10" w:name="_Toc125722820"/>
      <w:r>
        <w:t xml:space="preserve">Study </w:t>
      </w:r>
      <w:r w:rsidR="00287AC4">
        <w:t>Design</w:t>
      </w:r>
      <w:bookmarkEnd w:id="10"/>
    </w:p>
    <w:p w14:paraId="085DFB1C" w14:textId="77777777" w:rsidR="00287AC4" w:rsidRDefault="00287AC4" w:rsidP="00287AC4">
      <w:pPr>
        <w:pStyle w:val="Templatelanguage"/>
      </w:pPr>
      <w:r>
        <w:t xml:space="preserve">Sample: provide some information about the data set that the research team will be analyzing. </w:t>
      </w:r>
    </w:p>
    <w:p w14:paraId="1877285B" w14:textId="77777777" w:rsidR="00287AC4" w:rsidRDefault="00287AC4" w:rsidP="00287AC4">
      <w:pPr>
        <w:pStyle w:val="Templatelanguage"/>
      </w:pPr>
    </w:p>
    <w:p w14:paraId="2E53F3F7" w14:textId="77777777" w:rsidR="00287AC4" w:rsidRDefault="00287AC4" w:rsidP="00287AC4">
      <w:pPr>
        <w:pStyle w:val="Templatelanguage"/>
      </w:pPr>
      <w:r>
        <w:t>The following questions should be answered:</w:t>
      </w:r>
    </w:p>
    <w:p w14:paraId="0B166DF5" w14:textId="77777777" w:rsidR="00287AC4" w:rsidRDefault="00287AC4" w:rsidP="00287AC4">
      <w:pPr>
        <w:pStyle w:val="Templatelanguage"/>
        <w:numPr>
          <w:ilvl w:val="0"/>
          <w:numId w:val="26"/>
        </w:numPr>
      </w:pPr>
      <w:r>
        <w:t>The source of the data: from whom? From where? Who “owns” it?</w:t>
      </w:r>
    </w:p>
    <w:p w14:paraId="56BA90D6" w14:textId="77777777" w:rsidR="00287AC4" w:rsidRDefault="00287AC4" w:rsidP="00287AC4">
      <w:pPr>
        <w:pStyle w:val="Templatelanguage"/>
        <w:numPr>
          <w:ilvl w:val="1"/>
          <w:numId w:val="26"/>
        </w:numPr>
      </w:pPr>
      <w:r>
        <w:t xml:space="preserve">If data is obtained via a </w:t>
      </w:r>
      <w:proofErr w:type="gramStart"/>
      <w:r>
        <w:t>third party</w:t>
      </w:r>
      <w:proofErr w:type="gramEnd"/>
      <w:r>
        <w:t xml:space="preserve"> organization (e.g. via a web portal), provide the forms/application that must be submitted to access the data (or a link thereto) and any assurances you are asked to provide (e.g. a data use agreement).</w:t>
      </w:r>
    </w:p>
    <w:p w14:paraId="49D83644" w14:textId="177DDAB3" w:rsidR="00287AC4" w:rsidRDefault="00287AC4" w:rsidP="00287AC4">
      <w:pPr>
        <w:pStyle w:val="Templatelanguage"/>
        <w:numPr>
          <w:ilvl w:val="1"/>
          <w:numId w:val="26"/>
        </w:numPr>
      </w:pPr>
      <w:r>
        <w:t>Is a person outside Emory going to be collaborating on this study in any way? Is their IRB going to review their study participation?</w:t>
      </w:r>
      <w:r w:rsidR="00A3661F">
        <w:t xml:space="preserve"> </w:t>
      </w:r>
      <w:r w:rsidR="00A3661F" w:rsidRPr="00A3661F">
        <w:t xml:space="preserve">List external collaborators on the first page of this protocol including whether external collaborators are seeking IRB approval from Emory IRB or their own IRBs. If there are any external collaborators seeking approval from Emory IRB, please reach out to the reliance team at irb.reliance@emory.edu. Please see our </w:t>
      </w:r>
      <w:hyperlink r:id="rId12" w:history="1">
        <w:r w:rsidR="00A3661F" w:rsidRPr="00A3661F">
          <w:rPr>
            <w:rStyle w:val="Hyperlink"/>
          </w:rPr>
          <w:t>collaborative page</w:t>
        </w:r>
      </w:hyperlink>
      <w:r w:rsidR="00A3661F" w:rsidRPr="00A3661F">
        <w:t xml:space="preserve"> for more information.</w:t>
      </w:r>
    </w:p>
    <w:p w14:paraId="06A6B715" w14:textId="77777777" w:rsidR="00287AC4" w:rsidRDefault="00287AC4" w:rsidP="00287AC4">
      <w:pPr>
        <w:pStyle w:val="Templatelanguage"/>
      </w:pPr>
    </w:p>
    <w:p w14:paraId="44CA5514" w14:textId="3D91878C" w:rsidR="00287AC4" w:rsidRDefault="00287AC4" w:rsidP="00287AC4">
      <w:pPr>
        <w:pStyle w:val="Templatelanguage"/>
      </w:pPr>
      <w:r>
        <w:t xml:space="preserve">Are there any identifiers associated with the data or specimens? A list can be found </w:t>
      </w:r>
      <w:hyperlink r:id="rId13" w:history="1">
        <w:r w:rsidRPr="00287AC4">
          <w:rPr>
            <w:rStyle w:val="Hyperlink"/>
          </w:rPr>
          <w:t>here</w:t>
        </w:r>
      </w:hyperlink>
      <w:r>
        <w:t xml:space="preserve">. </w:t>
      </w:r>
    </w:p>
    <w:p w14:paraId="212EBFCD" w14:textId="77777777" w:rsidR="00287AC4" w:rsidRDefault="00287AC4" w:rsidP="00287AC4">
      <w:pPr>
        <w:pStyle w:val="Templatelanguage"/>
      </w:pPr>
    </w:p>
    <w:p w14:paraId="1980E5A8" w14:textId="77777777" w:rsidR="00287AC4" w:rsidRDefault="00287AC4" w:rsidP="00287AC4">
      <w:pPr>
        <w:pStyle w:val="Templatelanguage"/>
      </w:pPr>
      <w:r>
        <w:t xml:space="preserve">If the data/specimens have identifiers associated with them now, but all of the above identifiers will be removed prior to starting your analysis: who did or will de-identify the data or specimens? </w:t>
      </w:r>
    </w:p>
    <w:p w14:paraId="00F70AC5" w14:textId="77777777" w:rsidR="00287AC4" w:rsidRDefault="00287AC4" w:rsidP="00287AC4">
      <w:pPr>
        <w:pStyle w:val="Templatelanguage"/>
      </w:pPr>
    </w:p>
    <w:p w14:paraId="2064C58A" w14:textId="77777777" w:rsidR="00287AC4" w:rsidRDefault="00287AC4" w:rsidP="00287AC4">
      <w:pPr>
        <w:pStyle w:val="Templatelanguage"/>
      </w:pPr>
      <w:r>
        <w:t>Are the data or specimens linked to an individual by a code number? If yes, will anyone on the research team have access to the key linking the study ID to individuals?</w:t>
      </w:r>
    </w:p>
    <w:p w14:paraId="54FB0BC9" w14:textId="77777777" w:rsidR="00287AC4" w:rsidRDefault="00287AC4" w:rsidP="00287AC4">
      <w:pPr>
        <w:pStyle w:val="Templatelanguage"/>
      </w:pPr>
    </w:p>
    <w:p w14:paraId="3DFFFC64" w14:textId="77777777" w:rsidR="00287AC4" w:rsidRDefault="00287AC4" w:rsidP="00287AC4">
      <w:pPr>
        <w:pStyle w:val="Templatelanguage"/>
      </w:pPr>
      <w:r>
        <w:t>Why were the data or specimens originally collected? Were they collected as part of clinical care? If for a research study, provide Emory IRB number(s) if applicable, and the informed consent/HIPAA authorizations signed by the subjects (so that the IRB can determine if the new proposed use of the data/specimens is within the scope of the original consent/authorization - required)</w:t>
      </w:r>
    </w:p>
    <w:p w14:paraId="20826CBC" w14:textId="77777777" w:rsidR="00287AC4" w:rsidRDefault="00287AC4" w:rsidP="00287AC4">
      <w:pPr>
        <w:pStyle w:val="Templatelanguage"/>
      </w:pPr>
    </w:p>
    <w:p w14:paraId="23C5CCE8" w14:textId="46922B0F" w:rsidR="00287AC4" w:rsidRDefault="00287AC4" w:rsidP="00287AC4">
      <w:pPr>
        <w:pStyle w:val="Templatelanguage"/>
      </w:pPr>
      <w:r>
        <w:t>Inclusion and Exclusion criteria for data/biospecimen collection.</w:t>
      </w:r>
    </w:p>
    <w:p w14:paraId="4C300302" w14:textId="77777777" w:rsidR="00DB00E2" w:rsidRDefault="00DB00E2" w:rsidP="007D6C74">
      <w:pPr>
        <w:pStyle w:val="Default"/>
        <w:rPr>
          <w:rFonts w:asciiTheme="minorHAnsi" w:eastAsiaTheme="minorHAnsi" w:hAnsiTheme="minorHAnsi" w:cstheme="minorHAnsi"/>
          <w:color w:val="833C0B" w:themeColor="accent2" w:themeShade="80"/>
        </w:rPr>
      </w:pPr>
    </w:p>
    <w:p w14:paraId="7B438C9C" w14:textId="5D742804"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lastRenderedPageBreak/>
        <w:t>(Add your text)</w:t>
      </w:r>
    </w:p>
    <w:p w14:paraId="53E396A2" w14:textId="77777777" w:rsidR="00852A83" w:rsidRPr="00D004EA" w:rsidRDefault="00852A83" w:rsidP="007D6C74">
      <w:pPr>
        <w:pStyle w:val="Default"/>
        <w:rPr>
          <w:rFonts w:asciiTheme="minorHAnsi" w:hAnsiTheme="minorHAnsi" w:cstheme="minorHAnsi"/>
        </w:rPr>
      </w:pPr>
    </w:p>
    <w:p w14:paraId="20888842" w14:textId="6D5AFE8E" w:rsidR="00DB00E2" w:rsidRDefault="00DB00E2" w:rsidP="00DB00E2">
      <w:pPr>
        <w:pStyle w:val="Heading1"/>
      </w:pPr>
      <w:bookmarkStart w:id="11" w:name="_Toc17190214"/>
      <w:bookmarkStart w:id="12" w:name="_Toc125722821"/>
      <w:bookmarkStart w:id="13" w:name="_Toc496162139"/>
      <w:bookmarkStart w:id="14" w:name="_Toc37059477"/>
      <w:bookmarkEnd w:id="4"/>
      <w:r>
        <w:t>Procedures</w:t>
      </w:r>
      <w:bookmarkEnd w:id="12"/>
      <w:r>
        <w:t xml:space="preserve"> </w:t>
      </w:r>
    </w:p>
    <w:p w14:paraId="0009B062" w14:textId="77777777" w:rsidR="00287AC4" w:rsidRDefault="00287AC4" w:rsidP="00287AC4">
      <w:pPr>
        <w:pStyle w:val="Templatelanguage"/>
      </w:pPr>
      <w:r>
        <w:t>What will you do with the data/specimens?</w:t>
      </w:r>
    </w:p>
    <w:p w14:paraId="3BBA18ED" w14:textId="37E2614D" w:rsidR="00287AC4" w:rsidRDefault="00287AC4" w:rsidP="00287AC4">
      <w:pPr>
        <w:pStyle w:val="Templatelanguage"/>
      </w:pPr>
      <w:r>
        <w:t>Are there plans to store any data/specimens long-term? For what purpose? (May require a repository-specific IRB submission)</w:t>
      </w:r>
    </w:p>
    <w:p w14:paraId="02BB93C7" w14:textId="7120F3BC" w:rsidR="00A07210" w:rsidRDefault="00A07210" w:rsidP="00287AC4">
      <w:pPr>
        <w:pStyle w:val="Templatelanguage"/>
      </w:pPr>
      <w:bookmarkStart w:id="15" w:name="_Hlk125720730"/>
      <w:r>
        <w:t>Detail whether a</w:t>
      </w:r>
      <w:r w:rsidRPr="00ED540E">
        <w:t>ny of the following</w:t>
      </w:r>
      <w:r>
        <w:t xml:space="preserve"> are </w:t>
      </w:r>
      <w:r w:rsidRPr="00ED540E">
        <w:t xml:space="preserve">brought to an Emory research laboratory for further experimentation: microorganisms or infectious materials; nanomaterials; genetically modified primary cells or cell lines; genetically modified live or live-attenuated microbes (e.g., bacteria, fungi, virus, etc.); arthropods; plant products; toxins; environmental samples; human cells, cell lines, stool samples, or other human source materials; and human </w:t>
      </w:r>
      <w:r>
        <w:t>blood</w:t>
      </w:r>
      <w:r w:rsidRPr="00ED540E">
        <w:t>, blood products or tissue</w:t>
      </w:r>
      <w:r>
        <w:t>. (Note: If yes, then EHSO Biosafety ancillary review is required.)</w:t>
      </w:r>
      <w:bookmarkEnd w:id="15"/>
    </w:p>
    <w:p w14:paraId="52A1028B" w14:textId="05EB790C"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5D98C14F" w14:textId="77777777" w:rsidR="00DB00E2" w:rsidRPr="00DB00E2" w:rsidRDefault="00DB00E2" w:rsidP="00DB00E2">
      <w:pPr>
        <w:pStyle w:val="ListParagraph"/>
      </w:pPr>
    </w:p>
    <w:p w14:paraId="72D2F0AA" w14:textId="66CD87C0" w:rsidR="00DB00E2" w:rsidRDefault="00DB00E2" w:rsidP="00DB00E2">
      <w:pPr>
        <w:pStyle w:val="Heading1"/>
      </w:pPr>
      <w:bookmarkStart w:id="16" w:name="_Toc125722822"/>
      <w:r>
        <w:t xml:space="preserve">Data </w:t>
      </w:r>
      <w:r w:rsidR="00287AC4">
        <w:t>Analysis</w:t>
      </w:r>
      <w:bookmarkEnd w:id="16"/>
    </w:p>
    <w:p w14:paraId="1E7AD16C" w14:textId="77777777" w:rsidR="00287AC4" w:rsidRDefault="00287AC4" w:rsidP="00287AC4">
      <w:pPr>
        <w:pStyle w:val="Templatelanguage"/>
      </w:pPr>
      <w:r>
        <w:t>Describe the data analysis plan, including any statistical procedures or power analysis.</w:t>
      </w:r>
    </w:p>
    <w:p w14:paraId="4C821606" w14:textId="77777777" w:rsidR="00287AC4" w:rsidRDefault="00287AC4" w:rsidP="00287AC4">
      <w:pPr>
        <w:pStyle w:val="Templatelanguage"/>
      </w:pPr>
      <w:r>
        <w:t>Describe the steps that will be taken to secure the data or specimens (e.g., training, authorization of access, password protection, encryption, physical controls, certificates of confidentiality, and separation of identifiers and data) during storage, use, and transmission.</w:t>
      </w:r>
    </w:p>
    <w:p w14:paraId="00D94CE3" w14:textId="77777777" w:rsidR="00287AC4" w:rsidRDefault="00287AC4" w:rsidP="00287AC4">
      <w:pPr>
        <w:pStyle w:val="Templatelanguage"/>
      </w:pPr>
      <w:r>
        <w:t>Describe any procedures that will be used for quality control of collected data.</w:t>
      </w:r>
    </w:p>
    <w:p w14:paraId="37148A54" w14:textId="77777777" w:rsidR="00287AC4" w:rsidRDefault="00287AC4" w:rsidP="00287AC4">
      <w:pPr>
        <w:pStyle w:val="Templatelanguage"/>
      </w:pPr>
      <w:r>
        <w:t>Describe how data or specimens will be handled study-wide:</w:t>
      </w:r>
    </w:p>
    <w:p w14:paraId="2A0B7B8A" w14:textId="12549329" w:rsidR="00287AC4" w:rsidRDefault="00287AC4" w:rsidP="00287AC4">
      <w:pPr>
        <w:pStyle w:val="Templatelanguage"/>
        <w:numPr>
          <w:ilvl w:val="0"/>
          <w:numId w:val="26"/>
        </w:numPr>
      </w:pPr>
      <w:r>
        <w:t>What information will be included in that data or associated with the specimens?</w:t>
      </w:r>
    </w:p>
    <w:p w14:paraId="158F3627" w14:textId="6829454D" w:rsidR="00287AC4" w:rsidRDefault="00287AC4" w:rsidP="00287AC4">
      <w:pPr>
        <w:pStyle w:val="Templatelanguage"/>
        <w:numPr>
          <w:ilvl w:val="0"/>
          <w:numId w:val="26"/>
        </w:numPr>
      </w:pPr>
      <w:r>
        <w:t>Where and how data or specimens will be stored?</w:t>
      </w:r>
    </w:p>
    <w:p w14:paraId="321D218D" w14:textId="23E375C1" w:rsidR="00287AC4" w:rsidRDefault="00287AC4" w:rsidP="00287AC4">
      <w:pPr>
        <w:pStyle w:val="Templatelanguage"/>
        <w:numPr>
          <w:ilvl w:val="0"/>
          <w:numId w:val="26"/>
        </w:numPr>
      </w:pPr>
      <w:r>
        <w:t>How long the data or specimens will be stored?</w:t>
      </w:r>
    </w:p>
    <w:p w14:paraId="229CFE95" w14:textId="70BD2939" w:rsidR="00287AC4" w:rsidRDefault="00287AC4" w:rsidP="00287AC4">
      <w:pPr>
        <w:pStyle w:val="Templatelanguage"/>
        <w:numPr>
          <w:ilvl w:val="0"/>
          <w:numId w:val="26"/>
        </w:numPr>
      </w:pPr>
      <w:r>
        <w:t>Who will have access to the data or specimens?</w:t>
      </w:r>
    </w:p>
    <w:p w14:paraId="7BDF643B" w14:textId="44EA6F50" w:rsidR="00287AC4" w:rsidRDefault="00287AC4" w:rsidP="00287AC4">
      <w:pPr>
        <w:pStyle w:val="Templatelanguage"/>
        <w:numPr>
          <w:ilvl w:val="0"/>
          <w:numId w:val="26"/>
        </w:numPr>
      </w:pPr>
      <w:r>
        <w:t>Who is responsible for receipt or transmission of the data or specimens?</w:t>
      </w:r>
    </w:p>
    <w:p w14:paraId="183E0EF6" w14:textId="31D49F27" w:rsidR="00287AC4" w:rsidRDefault="00287AC4" w:rsidP="00287AC4">
      <w:pPr>
        <w:pStyle w:val="Templatelanguage"/>
        <w:numPr>
          <w:ilvl w:val="0"/>
          <w:numId w:val="26"/>
        </w:numPr>
      </w:pPr>
      <w:r>
        <w:t>How data or specimens will be transported?</w:t>
      </w:r>
    </w:p>
    <w:p w14:paraId="263DF45F" w14:textId="77777777" w:rsidR="00287AC4" w:rsidRDefault="00287AC4" w:rsidP="00287AC4">
      <w:pPr>
        <w:pStyle w:val="Templatelanguage"/>
      </w:pPr>
    </w:p>
    <w:p w14:paraId="5BAD88B3" w14:textId="77777777" w:rsidR="00DB00E2" w:rsidRPr="00D004EA" w:rsidRDefault="00DB00E2" w:rsidP="00DB00E2">
      <w:pPr>
        <w:pStyle w:val="Default"/>
        <w:rPr>
          <w:rFonts w:asciiTheme="minorHAnsi" w:hAnsiTheme="minorHAnsi" w:cstheme="minorHAnsi"/>
        </w:rPr>
      </w:pPr>
      <w:r w:rsidRPr="00D004EA">
        <w:rPr>
          <w:rFonts w:asciiTheme="minorHAnsi" w:hAnsiTheme="minorHAnsi" w:cstheme="minorHAnsi"/>
          <w:color w:val="auto"/>
        </w:rPr>
        <w:t>(Add your text)</w:t>
      </w:r>
    </w:p>
    <w:p w14:paraId="0821E457" w14:textId="3F1508E4" w:rsidR="00DB00E2" w:rsidRDefault="00DB00E2" w:rsidP="00DB00E2"/>
    <w:p w14:paraId="41B047EE" w14:textId="77777777" w:rsidR="00C06267" w:rsidRDefault="00C06267" w:rsidP="00C06267">
      <w:pPr>
        <w:pStyle w:val="Heading1"/>
        <w:rPr>
          <w:rFonts w:eastAsiaTheme="minorHAnsi"/>
        </w:rPr>
      </w:pPr>
      <w:bookmarkStart w:id="17" w:name="_Toc90633638"/>
      <w:bookmarkStart w:id="18" w:name="_Toc125722823"/>
      <w:r>
        <w:rPr>
          <w:rFonts w:eastAsiaTheme="minorHAnsi"/>
        </w:rPr>
        <w:t>Population</w:t>
      </w:r>
      <w:bookmarkEnd w:id="17"/>
      <w:bookmarkEnd w:id="18"/>
    </w:p>
    <w:p w14:paraId="22C4403E" w14:textId="77777777"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cate specifically whether you will include or exclude any of the following special populations: (You may not include members of these populations as participants in your research unless you include them in the description of your subject population.)</w:t>
      </w:r>
    </w:p>
    <w:p w14:paraId="5DE148A3"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Adults unable to consent</w:t>
      </w:r>
    </w:p>
    <w:p w14:paraId="26AC854F"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yet adults (infants, children, teenagers)</w:t>
      </w:r>
    </w:p>
    <w:p w14:paraId="4382F759"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egnant women</w:t>
      </w:r>
    </w:p>
    <w:p w14:paraId="1257EE65"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Prisoners</w:t>
      </w:r>
    </w:p>
    <w:p w14:paraId="52616318" w14:textId="77777777" w:rsidR="00C06267" w:rsidRPr="001025CD" w:rsidRDefault="00C06267" w:rsidP="00C06267">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gnitively impaired or Individuals with Impaired Decision-Making Capacity</w:t>
      </w:r>
    </w:p>
    <w:p w14:paraId="7D2377B7" w14:textId="198B171D" w:rsidR="00C06267" w:rsidRPr="0047202F" w:rsidRDefault="00C06267" w:rsidP="0047202F">
      <w:pPr>
        <w:pStyle w:val="Default"/>
        <w:numPr>
          <w:ilvl w:val="0"/>
          <w:numId w:val="35"/>
        </w:numPr>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Individuals who are not able to clearly understand English</w:t>
      </w:r>
      <w:bookmarkStart w:id="19" w:name="_Hlk125719233"/>
      <w:r w:rsidR="0047202F">
        <w:rPr>
          <w:rFonts w:asciiTheme="minorHAnsi" w:eastAsiaTheme="minorHAnsi" w:hAnsiTheme="minorHAnsi" w:cstheme="minorBidi"/>
          <w:color w:val="833C0B" w:themeColor="accent2" w:themeShade="80"/>
        </w:rPr>
        <w:t>(</w:t>
      </w:r>
      <w:r w:rsidR="0047202F" w:rsidRPr="00512F2F">
        <w:rPr>
          <w:rFonts w:asciiTheme="minorHAnsi" w:eastAsiaTheme="minorHAnsi" w:hAnsiTheme="minorHAnsi" w:cstheme="minorBidi"/>
          <w:color w:val="833C0B" w:themeColor="accent2" w:themeShade="80"/>
        </w:rPr>
        <w:t xml:space="preserve">If you </w:t>
      </w:r>
      <w:r w:rsidR="0047202F">
        <w:rPr>
          <w:rFonts w:asciiTheme="minorHAnsi" w:eastAsiaTheme="minorHAnsi" w:hAnsiTheme="minorHAnsi" w:cstheme="minorBidi"/>
          <w:color w:val="833C0B" w:themeColor="accent2" w:themeShade="80"/>
        </w:rPr>
        <w:t>indicated you will exclude</w:t>
      </w:r>
      <w:r w:rsidR="0047202F" w:rsidRPr="00512F2F">
        <w:rPr>
          <w:rFonts w:asciiTheme="minorHAnsi" w:eastAsiaTheme="minorHAnsi" w:hAnsiTheme="minorHAnsi" w:cstheme="minorBidi"/>
          <w:color w:val="833C0B" w:themeColor="accent2" w:themeShade="80"/>
        </w:rPr>
        <w:t>, please provide reasoning</w:t>
      </w:r>
      <w:r w:rsidR="0047202F">
        <w:rPr>
          <w:rFonts w:asciiTheme="minorHAnsi" w:eastAsiaTheme="minorHAnsi" w:hAnsiTheme="minorHAnsi" w:cstheme="minorBidi"/>
          <w:color w:val="833C0B" w:themeColor="accent2" w:themeShade="80"/>
        </w:rPr>
        <w:t>.)</w:t>
      </w:r>
      <w:bookmarkEnd w:id="19"/>
    </w:p>
    <w:p w14:paraId="4A58CFA4" w14:textId="77777777" w:rsidR="00316823" w:rsidRDefault="00316823" w:rsidP="00316823">
      <w:pPr>
        <w:pStyle w:val="Default"/>
        <w:rPr>
          <w:rFonts w:asciiTheme="minorHAnsi" w:eastAsiaTheme="minorHAnsi" w:hAnsiTheme="minorHAnsi" w:cstheme="minorBidi"/>
          <w:color w:val="833C0B" w:themeColor="accent2" w:themeShade="80"/>
        </w:rPr>
      </w:pPr>
    </w:p>
    <w:p w14:paraId="323E2E90" w14:textId="4C229541"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Community Participation (if applicable)</w:t>
      </w:r>
    </w:p>
    <w:p w14:paraId="168D1997" w14:textId="77777777" w:rsidR="00C06267" w:rsidRPr="001025CD" w:rsidRDefault="00C06267" w:rsidP="00C06267">
      <w:pPr>
        <w:pStyle w:val="Default"/>
        <w:rPr>
          <w:rFonts w:asciiTheme="minorHAnsi" w:eastAsiaTheme="minorHAnsi" w:hAnsiTheme="minorHAnsi" w:cstheme="minorBidi"/>
          <w:color w:val="833C0B" w:themeColor="accent2" w:themeShade="80"/>
        </w:rPr>
      </w:pPr>
      <w:r w:rsidRPr="001025CD">
        <w:rPr>
          <w:rFonts w:asciiTheme="minorHAnsi" w:eastAsiaTheme="minorHAnsi" w:hAnsiTheme="minorHAnsi" w:cstheme="minorBidi"/>
          <w:color w:val="833C0B" w:themeColor="accent2" w:themeShade="80"/>
        </w:rPr>
        <w:t>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w:t>
      </w:r>
      <w:proofErr w:type="spellStart"/>
      <w:r w:rsidRPr="001025CD">
        <w:rPr>
          <w:rFonts w:asciiTheme="minorHAnsi" w:eastAsiaTheme="minorHAnsi" w:hAnsiTheme="minorHAnsi" w:cstheme="minorBidi"/>
          <w:color w:val="833C0B" w:themeColor="accent2" w:themeShade="80"/>
        </w:rPr>
        <w:t>ies</w:t>
      </w:r>
      <w:proofErr w:type="spellEnd"/>
      <w:r w:rsidRPr="001025CD">
        <w:rPr>
          <w:rFonts w:asciiTheme="minorHAnsi" w:eastAsiaTheme="minorHAnsi" w:hAnsiTheme="minorHAnsi" w:cstheme="minorBidi"/>
          <w:color w:val="833C0B" w:themeColor="accent2" w:themeShade="80"/>
        </w:rPr>
        <w:t>)?</w:t>
      </w:r>
    </w:p>
    <w:p w14:paraId="3E1B7013" w14:textId="3F65017D" w:rsidR="00C06267" w:rsidRDefault="00C06267" w:rsidP="00C06267">
      <w:pPr>
        <w:pStyle w:val="Default"/>
        <w:rPr>
          <w:rFonts w:asciiTheme="minorHAnsi" w:hAnsiTheme="minorHAnsi" w:cstheme="minorHAnsi"/>
          <w:color w:val="auto"/>
        </w:rPr>
      </w:pPr>
    </w:p>
    <w:p w14:paraId="20F6FDB7" w14:textId="14254D1D" w:rsidR="004577BB" w:rsidRPr="007D0A93" w:rsidRDefault="004577BB" w:rsidP="00C06267">
      <w:pPr>
        <w:pStyle w:val="Default"/>
        <w:rPr>
          <w:rFonts w:asciiTheme="minorHAnsi" w:hAnsiTheme="minorHAnsi" w:cstheme="minorHAnsi"/>
          <w:color w:val="833C0B" w:themeColor="accent2" w:themeShade="80"/>
        </w:rPr>
      </w:pPr>
      <w:r w:rsidRPr="007D0A93">
        <w:rPr>
          <w:rFonts w:asciiTheme="minorHAnsi" w:hAnsiTheme="minorHAnsi" w:cstheme="minorHAnsi"/>
          <w:color w:val="833C0B" w:themeColor="accent2" w:themeShade="80"/>
        </w:rPr>
        <w:t>If your research questions involve race and/or ethnicity, please clarify the following:</w:t>
      </w:r>
    </w:p>
    <w:p w14:paraId="3DA767E9" w14:textId="77777777" w:rsidR="00C06267" w:rsidRPr="007D0A93" w:rsidRDefault="00C06267" w:rsidP="00C06267">
      <w:pPr>
        <w:pStyle w:val="Default"/>
        <w:rPr>
          <w:rFonts w:asciiTheme="minorHAnsi" w:hAnsiTheme="minorHAnsi" w:cstheme="minorHAnsi"/>
          <w:color w:val="833C0B" w:themeColor="accent2" w:themeShade="80"/>
        </w:rPr>
      </w:pPr>
      <w:r w:rsidRPr="007D0A93">
        <w:rPr>
          <w:rFonts w:asciiTheme="minorHAnsi" w:hAnsiTheme="minorHAnsi" w:cstheme="minorHAnsi"/>
          <w:color w:val="833C0B" w:themeColor="accent2" w:themeShade="80"/>
        </w:rPr>
        <w:t>(1) Describe the definition you are using for “Race” and/or “Ethnicity” in this study (examples here (link to</w:t>
      </w:r>
      <w:hyperlink r:id="rId14" w:history="1">
        <w:r w:rsidRPr="007D0A93">
          <w:rPr>
            <w:rStyle w:val="Hyperlink"/>
            <w:rFonts w:asciiTheme="minorHAnsi" w:hAnsiTheme="minorHAnsi" w:cstheme="minorHAnsi"/>
            <w:color w:val="833C0B" w:themeColor="accent2" w:themeShade="80"/>
          </w:rPr>
          <w:t xml:space="preserve"> JAMA</w:t>
        </w:r>
      </w:hyperlink>
      <w:r w:rsidRPr="007D0A93">
        <w:rPr>
          <w:rFonts w:asciiTheme="minorHAnsi" w:hAnsiTheme="minorHAnsi" w:cstheme="minorHAnsi"/>
          <w:color w:val="833C0B" w:themeColor="accent2" w:themeShade="80"/>
        </w:rPr>
        <w:t>,</w:t>
      </w:r>
      <w:hyperlink r:id="rId15" w:history="1">
        <w:r w:rsidRPr="007D0A93">
          <w:rPr>
            <w:rStyle w:val="Hyperlink"/>
            <w:rFonts w:asciiTheme="minorHAnsi" w:hAnsiTheme="minorHAnsi" w:cstheme="minorHAnsi"/>
            <w:color w:val="833C0B" w:themeColor="accent2" w:themeShade="80"/>
          </w:rPr>
          <w:t xml:space="preserve"> JHM</w:t>
        </w:r>
      </w:hyperlink>
      <w:r w:rsidRPr="007D0A93">
        <w:rPr>
          <w:rFonts w:asciiTheme="minorHAnsi" w:hAnsiTheme="minorHAnsi" w:cstheme="minorHAnsi"/>
          <w:color w:val="833C0B" w:themeColor="accent2" w:themeShade="80"/>
        </w:rPr>
        <w:t xml:space="preserve">, </w:t>
      </w:r>
      <w:hyperlink r:id="rId16" w:history="1">
        <w:r w:rsidRPr="007D0A93">
          <w:rPr>
            <w:rStyle w:val="Hyperlink"/>
            <w:rFonts w:asciiTheme="minorHAnsi" w:hAnsiTheme="minorHAnsi" w:cstheme="minorHAnsi"/>
            <w:color w:val="833C0B" w:themeColor="accent2" w:themeShade="80"/>
          </w:rPr>
          <w:t>AHA</w:t>
        </w:r>
      </w:hyperlink>
      <w:r w:rsidRPr="007D0A93">
        <w:rPr>
          <w:rFonts w:asciiTheme="minorHAnsi" w:hAnsiTheme="minorHAnsi" w:cstheme="minorHAnsi"/>
          <w:color w:val="833C0B" w:themeColor="accent2" w:themeShade="80"/>
        </w:rPr>
        <w:t xml:space="preserve">, and </w:t>
      </w:r>
      <w:hyperlink r:id="rId17" w:history="1">
        <w:r w:rsidRPr="007D0A93">
          <w:rPr>
            <w:rStyle w:val="Hyperlink"/>
            <w:rFonts w:asciiTheme="minorHAnsi" w:hAnsiTheme="minorHAnsi" w:cstheme="minorHAnsi"/>
            <w:color w:val="833C0B" w:themeColor="accent2" w:themeShade="80"/>
          </w:rPr>
          <w:t>Health Affairs</w:t>
        </w:r>
      </w:hyperlink>
      <w:r w:rsidRPr="007D0A93">
        <w:rPr>
          <w:rFonts w:asciiTheme="minorHAnsi" w:hAnsiTheme="minorHAnsi" w:cstheme="minorHAnsi"/>
          <w:color w:val="833C0B" w:themeColor="accent2" w:themeShade="80"/>
        </w:rPr>
        <w:t xml:space="preserve"> guidance).  (2) State whether you are using racial and ethnic classification of patients for descriptive statistics or within an explanatory model (as a covariate).  (3) If you are using race and/or ethnicity as a variable to explain differences between patients (as a covariate), please describe the proposed mechanism of action (what is race being used as a proxy for?). </w:t>
      </w:r>
    </w:p>
    <w:p w14:paraId="2502E28E" w14:textId="58BF96C3" w:rsidR="00C06267" w:rsidRPr="00DB00E2" w:rsidRDefault="00C06267" w:rsidP="00DB00E2"/>
    <w:bookmarkEnd w:id="13"/>
    <w:bookmarkEnd w:id="14"/>
    <w:p w14:paraId="615C9CDE" w14:textId="77777777" w:rsidR="007D6C74" w:rsidRPr="00840163" w:rsidRDefault="007D6C74" w:rsidP="00DB00E2">
      <w:pPr>
        <w:pStyle w:val="Templatelanguage"/>
      </w:pPr>
      <w:r w:rsidRPr="00840163">
        <w:t>If the research involves individuals who are vulnerable to coercion or undue influence, describe additional safeguards included to protect their rights and welfare.</w:t>
      </w:r>
    </w:p>
    <w:p w14:paraId="38FAE7CA" w14:textId="7A3EDE68" w:rsidR="007D6C74" w:rsidRPr="00840163" w:rsidRDefault="007D6C74" w:rsidP="00DB00E2">
      <w:pPr>
        <w:pStyle w:val="Templatelanguage"/>
      </w:pPr>
      <w:r w:rsidRPr="00840163">
        <w:t>If the research involves pregnant wom</w:t>
      </w:r>
      <w:r w:rsidR="00840163" w:rsidRPr="00840163">
        <w:t>e</w:t>
      </w:r>
      <w:r w:rsidRPr="00840163">
        <w:t>n, human fetuses, or neonates of uncertain viability or non-viable neonates review</w:t>
      </w:r>
      <w:r w:rsidR="00840163" w:rsidRPr="00840163">
        <w:t xml:space="preserve"> the </w:t>
      </w:r>
      <w:r w:rsidRPr="00840163">
        <w:t>“</w:t>
      </w:r>
      <w:hyperlink r:id="rId18" w:history="1">
        <w:r w:rsidRPr="006D6DDC">
          <w:rPr>
            <w:rStyle w:val="Hyperlink"/>
            <w:rFonts w:cstheme="minorHAnsi"/>
            <w14:textFill>
              <w14:solidFill>
                <w14:srgbClr w14:val="0000FF">
                  <w14:lumMod w14:val="50000"/>
                </w14:srgbClr>
              </w14:solidFill>
            </w14:textFill>
          </w:rPr>
          <w:t xml:space="preserve">Pregnant Women, Fetuses, and Neonates </w:t>
        </w:r>
        <w:r w:rsidR="00EB3062" w:rsidRPr="006D6DDC">
          <w:rPr>
            <w:rStyle w:val="Hyperlink"/>
            <w:rFonts w:cstheme="minorHAnsi"/>
            <w14:textFill>
              <w14:solidFill>
                <w14:srgbClr w14:val="0000FF">
                  <w14:lumMod w14:val="50000"/>
                </w14:srgbClr>
              </w14:solidFill>
            </w14:textFill>
          </w:rPr>
          <w:t>Checklist</w:t>
        </w:r>
        <w:r w:rsidRPr="006D6DDC">
          <w:rPr>
            <w:rStyle w:val="Hyperlink"/>
            <w:rFonts w:cstheme="minorHAnsi"/>
            <w14:textFill>
              <w14:solidFill>
                <w14:srgbClr w14:val="0000FF">
                  <w14:lumMod w14:val="50000"/>
                </w14:srgbClr>
              </w14:solidFill>
            </w14:textFill>
          </w:rPr>
          <w:t>”</w:t>
        </w:r>
      </w:hyperlink>
      <w:r w:rsidRPr="00840163">
        <w:t xml:space="preserve"> to ensure that you have provided enough information.</w:t>
      </w:r>
    </w:p>
    <w:p w14:paraId="0C9AF386" w14:textId="3DBE155D" w:rsidR="007D6C74" w:rsidRPr="00840163" w:rsidRDefault="007D6C74" w:rsidP="00DB00E2">
      <w:pPr>
        <w:pStyle w:val="Templatelanguage"/>
      </w:pPr>
      <w:r w:rsidRPr="00840163">
        <w:t xml:space="preserve">If the research involves prisoners, review </w:t>
      </w:r>
      <w:r w:rsidR="00840163" w:rsidRPr="00840163">
        <w:t xml:space="preserve">the </w:t>
      </w:r>
      <w:r w:rsidRPr="00840163">
        <w:t>“</w:t>
      </w:r>
      <w:hyperlink r:id="rId19" w:history="1">
        <w:r w:rsidRPr="006D6DDC">
          <w:rPr>
            <w:rStyle w:val="Hyperlink"/>
            <w:rFonts w:cstheme="minorHAnsi"/>
            <w14:textFill>
              <w14:solidFill>
                <w14:srgbClr w14:val="0000FF">
                  <w14:lumMod w14:val="50000"/>
                </w14:srgbClr>
              </w14:solidFill>
            </w14:textFill>
          </w:rPr>
          <w:t>Prisoner Subjects Checklist”</w:t>
        </w:r>
      </w:hyperlink>
      <w:r w:rsidRPr="00840163">
        <w:t xml:space="preserve"> </w:t>
      </w:r>
      <w:r w:rsidRPr="00DB00E2">
        <w:rPr>
          <w:rStyle w:val="TemplatelanguageChar"/>
        </w:rPr>
        <w:t>to ensure that you</w:t>
      </w:r>
      <w:r w:rsidRPr="00840163">
        <w:t xml:space="preserve"> </w:t>
      </w:r>
      <w:r w:rsidRPr="00DB00E2">
        <w:t>have provided enough information.</w:t>
      </w:r>
    </w:p>
    <w:p w14:paraId="2F7D0591" w14:textId="77777777" w:rsidR="007D6C74" w:rsidRPr="00840163" w:rsidRDefault="007D6C74" w:rsidP="00DB00E2">
      <w:r w:rsidRPr="00DB00E2">
        <w:rPr>
          <w:rStyle w:val="TemplatelanguageChar"/>
        </w:rPr>
        <w:t>If the research involves persons who have not attained the legal age for consent to treatments or procedures involved in the research (“children”), review the</w:t>
      </w:r>
      <w:r w:rsidRPr="00840163">
        <w:t xml:space="preserve"> “</w:t>
      </w:r>
      <w:hyperlink r:id="rId20" w:history="1">
        <w:r w:rsidRPr="00DB00E2">
          <w:rPr>
            <w:rStyle w:val="Hyperlink"/>
            <w:rFonts w:cstheme="minorHAnsi"/>
            <w14:textFill>
              <w14:solidFill>
                <w14:srgbClr w14:val="0000FF">
                  <w14:lumMod w14:val="50000"/>
                </w14:srgbClr>
              </w14:solidFill>
            </w14:textFill>
          </w:rPr>
          <w:t>Minor/Children Subjects Checklist</w:t>
        </w:r>
      </w:hyperlink>
      <w:r w:rsidRPr="00840163">
        <w:t>”</w:t>
      </w:r>
      <w:r w:rsidRPr="00840163">
        <w:rPr>
          <w:color w:val="ED7D31" w:themeColor="accent2"/>
        </w:rPr>
        <w:t xml:space="preserve"> </w:t>
      </w:r>
      <w:r w:rsidRPr="00DB00E2">
        <w:rPr>
          <w:rStyle w:val="TemplatelanguageChar"/>
        </w:rPr>
        <w:t>to ensure that you have provided enough information.</w:t>
      </w:r>
    </w:p>
    <w:p w14:paraId="6A4B53C1" w14:textId="4046612F" w:rsidR="007D6C74" w:rsidRPr="00EB3062" w:rsidRDefault="007D6C74" w:rsidP="00DB00E2">
      <w:r w:rsidRPr="00DB00E2">
        <w:rPr>
          <w:rStyle w:val="TemplatelanguageChar"/>
        </w:rPr>
        <w:t xml:space="preserve">If the research involves cognitively impaired adults, review </w:t>
      </w:r>
      <w:r w:rsidR="00840163" w:rsidRPr="00DB00E2">
        <w:rPr>
          <w:rStyle w:val="TemplatelanguageChar"/>
        </w:rPr>
        <w:t>the</w:t>
      </w:r>
      <w:r w:rsidR="00840163" w:rsidRPr="00840163">
        <w:t xml:space="preserve"> </w:t>
      </w:r>
      <w:r w:rsidRPr="00840163">
        <w:t>“</w:t>
      </w:r>
      <w:hyperlink r:id="rId21" w:history="1">
        <w:r w:rsidRPr="00DB00E2">
          <w:rPr>
            <w:rStyle w:val="Hyperlink"/>
            <w:rFonts w:cstheme="minorHAnsi"/>
            <w14:textFill>
              <w14:solidFill>
                <w14:srgbClr w14:val="0000FF">
                  <w14:lumMod w14:val="50000"/>
                </w14:srgbClr>
              </w14:solidFill>
            </w14:textFill>
          </w:rPr>
          <w:t>Cognitively Impaired Checklist</w:t>
        </w:r>
        <w:r w:rsidRPr="00840163">
          <w:rPr>
            <w:rStyle w:val="Hyperlink"/>
            <w:rFonts w:cstheme="minorHAnsi"/>
          </w:rPr>
          <w:t>”</w:t>
        </w:r>
      </w:hyperlink>
      <w:r w:rsidRPr="00840163">
        <w:t xml:space="preserve"> </w:t>
      </w:r>
      <w:r w:rsidRPr="00DB00E2">
        <w:rPr>
          <w:rStyle w:val="TemplatelanguageChar"/>
        </w:rPr>
        <w:t>to ensure that you have provided enough information.</w:t>
      </w:r>
    </w:p>
    <w:p w14:paraId="2F84231B" w14:textId="77777777" w:rsidR="007D6C74" w:rsidRPr="00D004EA" w:rsidRDefault="007D6C74" w:rsidP="00DB00E2">
      <w:r w:rsidRPr="00D004EA">
        <w:t>(Add your text)</w:t>
      </w:r>
    </w:p>
    <w:p w14:paraId="45D9B45E" w14:textId="695AA1BF" w:rsidR="00024297" w:rsidRPr="00024297" w:rsidRDefault="00024297" w:rsidP="00DB00E2">
      <w:pPr>
        <w:pStyle w:val="Heading1"/>
      </w:pPr>
      <w:bookmarkStart w:id="20" w:name="_Toc125722824"/>
      <w:bookmarkEnd w:id="11"/>
      <w:r w:rsidRPr="00024297">
        <w:t>Informed Consent</w:t>
      </w:r>
      <w:bookmarkEnd w:id="20"/>
      <w:r w:rsidRPr="00024297">
        <w:t xml:space="preserve"> </w:t>
      </w:r>
    </w:p>
    <w:p w14:paraId="02110801" w14:textId="77777777" w:rsidR="00287AC4" w:rsidRPr="00287AC4" w:rsidRDefault="00287AC4" w:rsidP="00287AC4">
      <w:pPr>
        <w:pStyle w:val="Default"/>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Do you wish to request a waiver of informed consent for this research? Please address how your request meets the following criteria:</w:t>
      </w:r>
    </w:p>
    <w:p w14:paraId="626CADFB" w14:textId="6D70FBBE"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research involves no more than minimal risk to the subjects.</w:t>
      </w:r>
    </w:p>
    <w:p w14:paraId="7E5B690C" w14:textId="2276A2FC"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waiver or alteration will not adversely affect the rights and welfare of the subjects.</w:t>
      </w:r>
    </w:p>
    <w:p w14:paraId="13D9F3AA" w14:textId="3C5753DF" w:rsidR="00287AC4" w:rsidRPr="00287AC4"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The research could not practicably be carried out without the waiver or alteration (impracticability normally requires justification beyond inconvenience or cost)</w:t>
      </w:r>
    </w:p>
    <w:p w14:paraId="35DD7779" w14:textId="7D395FEF" w:rsidR="00024297" w:rsidRPr="00840163" w:rsidRDefault="00287AC4" w:rsidP="00287AC4">
      <w:pPr>
        <w:pStyle w:val="Default"/>
        <w:numPr>
          <w:ilvl w:val="0"/>
          <w:numId w:val="27"/>
        </w:numPr>
        <w:rPr>
          <w:rFonts w:asciiTheme="minorHAnsi" w:eastAsiaTheme="minorHAnsi" w:hAnsiTheme="minorHAnsi" w:cstheme="minorHAnsi"/>
          <w:color w:val="833C0B" w:themeColor="accent2" w:themeShade="80"/>
        </w:rPr>
      </w:pPr>
      <w:r w:rsidRPr="00287AC4">
        <w:rPr>
          <w:rFonts w:asciiTheme="minorHAnsi" w:eastAsiaTheme="minorHAnsi" w:hAnsiTheme="minorHAnsi" w:cstheme="minorHAnsi"/>
          <w:color w:val="833C0B" w:themeColor="accent2" w:themeShade="80"/>
        </w:rPr>
        <w:t>Whenever appropriate, the subjects will be provided with additional information about their participation in the research (often not necessary).</w:t>
      </w:r>
    </w:p>
    <w:p w14:paraId="40AA6E33" w14:textId="77777777" w:rsidR="00024297" w:rsidRPr="00840163" w:rsidRDefault="00024297" w:rsidP="00024297">
      <w:pPr>
        <w:pStyle w:val="Default"/>
        <w:rPr>
          <w:rFonts w:asciiTheme="minorHAnsi" w:hAnsiTheme="minorHAnsi" w:cstheme="minorHAnsi"/>
        </w:rPr>
      </w:pPr>
      <w:r w:rsidRPr="00840163">
        <w:rPr>
          <w:rFonts w:asciiTheme="minorHAnsi" w:hAnsiTheme="minorHAnsi" w:cstheme="minorHAnsi"/>
          <w:color w:val="auto"/>
        </w:rPr>
        <w:t>(Add your text)</w:t>
      </w:r>
    </w:p>
    <w:p w14:paraId="655271D1" w14:textId="77777777" w:rsidR="00024297" w:rsidRPr="00840163" w:rsidRDefault="00024297" w:rsidP="00DB00E2"/>
    <w:p w14:paraId="1A2606F6" w14:textId="59791312" w:rsidR="00024297" w:rsidRDefault="00287AC4" w:rsidP="00DB00E2">
      <w:pPr>
        <w:pStyle w:val="Heading1"/>
      </w:pPr>
      <w:bookmarkStart w:id="21" w:name="_Toc17190219"/>
      <w:bookmarkStart w:id="22" w:name="_Toc125722825"/>
      <w:bookmarkStart w:id="23" w:name="_Toc17190225"/>
      <w:bookmarkEnd w:id="21"/>
      <w:r>
        <w:t>HIPAA</w:t>
      </w:r>
      <w:bookmarkEnd w:id="22"/>
    </w:p>
    <w:bookmarkEnd w:id="23"/>
    <w:p w14:paraId="30B6F021" w14:textId="77777777" w:rsidR="00287AC4" w:rsidRDefault="00287AC4" w:rsidP="00287AC4">
      <w:pPr>
        <w:pStyle w:val="Templatelanguage"/>
      </w:pPr>
      <w:r>
        <w:lastRenderedPageBreak/>
        <w:t xml:space="preserve">If you are recording identifiers from subjects who are still living, and it is not practicable to obtain their HIPAA authorization for your study, you will need to request a HIPAA waiver. </w:t>
      </w:r>
    </w:p>
    <w:p w14:paraId="7526F7DA" w14:textId="77777777" w:rsidR="00287AC4" w:rsidRDefault="00287AC4" w:rsidP="00287AC4">
      <w:pPr>
        <w:pStyle w:val="Templatelanguage"/>
      </w:pPr>
    </w:p>
    <w:p w14:paraId="72FF6C8A" w14:textId="6F9067AA" w:rsidR="00287AC4" w:rsidRDefault="00287AC4" w:rsidP="00287AC4">
      <w:pPr>
        <w:pStyle w:val="Templatelanguage"/>
      </w:pPr>
      <w:r>
        <w:t>Please address how your request meets the following criteria:</w:t>
      </w:r>
    </w:p>
    <w:p w14:paraId="4BF3DE32" w14:textId="77777777" w:rsidR="00287AC4" w:rsidRDefault="00287AC4" w:rsidP="00287AC4">
      <w:pPr>
        <w:pStyle w:val="Templatelanguage"/>
        <w:numPr>
          <w:ilvl w:val="0"/>
          <w:numId w:val="28"/>
        </w:numPr>
      </w:pPr>
      <w:r>
        <w:t>The use or disclosure of PHI involves no more than a minimal risk to the privacy of individuals, based on, at least, the presence of the following elements:</w:t>
      </w:r>
    </w:p>
    <w:p w14:paraId="65A00BF0" w14:textId="77777777" w:rsidR="00287AC4" w:rsidRDefault="00287AC4" w:rsidP="00287AC4">
      <w:pPr>
        <w:pStyle w:val="Templatelanguage"/>
        <w:numPr>
          <w:ilvl w:val="0"/>
          <w:numId w:val="28"/>
        </w:numPr>
      </w:pPr>
      <w:r>
        <w:t xml:space="preserve">An adequate plan to protect the identifiers from improper use and </w:t>
      </w:r>
      <w:proofErr w:type="gramStart"/>
      <w:r>
        <w:t>disclosure;</w:t>
      </w:r>
      <w:proofErr w:type="gramEnd"/>
    </w:p>
    <w:p w14:paraId="47F6E5FB" w14:textId="77777777" w:rsidR="00287AC4" w:rsidRDefault="00287AC4" w:rsidP="00287AC4">
      <w:pPr>
        <w:pStyle w:val="Templatelanguage"/>
        <w:numPr>
          <w:ilvl w:val="0"/>
          <w:numId w:val="28"/>
        </w:numPr>
      </w:pPr>
      <w:r>
        <w:t>An adequate plan to destroy the identifiers at the earliest opportunity consistent with conduct of the research, unless there is a health or research justification for retaining the identifiers, or such retention is otherwise required by law; and</w:t>
      </w:r>
    </w:p>
    <w:p w14:paraId="65E1A852" w14:textId="77777777" w:rsidR="00287AC4" w:rsidRDefault="00287AC4" w:rsidP="00287AC4">
      <w:pPr>
        <w:pStyle w:val="Templatelanguage"/>
        <w:numPr>
          <w:ilvl w:val="0"/>
          <w:numId w:val="28"/>
        </w:numPr>
      </w:pPr>
      <w: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1D033F56" w14:textId="77777777" w:rsidR="00287AC4" w:rsidRDefault="00287AC4" w:rsidP="00287AC4">
      <w:pPr>
        <w:pStyle w:val="Templatelanguage"/>
        <w:numPr>
          <w:ilvl w:val="0"/>
          <w:numId w:val="28"/>
        </w:numPr>
      </w:pPr>
      <w:r>
        <w:t>The research could not practicably be conducted without the waiver or alteration.</w:t>
      </w:r>
    </w:p>
    <w:p w14:paraId="20A18F26" w14:textId="77777777" w:rsidR="00287AC4" w:rsidRDefault="00287AC4" w:rsidP="00287AC4">
      <w:pPr>
        <w:pStyle w:val="Templatelanguage"/>
        <w:numPr>
          <w:ilvl w:val="0"/>
          <w:numId w:val="28"/>
        </w:numPr>
      </w:pPr>
      <w:r>
        <w:t>The research could not practicably be conducted without access to and use of the protected health information.</w:t>
      </w:r>
    </w:p>
    <w:p w14:paraId="4AD0232E" w14:textId="2DE26ECF" w:rsidR="0025126D" w:rsidRDefault="0025126D" w:rsidP="0025126D">
      <w:pPr>
        <w:pStyle w:val="Templatelanguage"/>
      </w:pPr>
    </w:p>
    <w:p w14:paraId="0F164A9B" w14:textId="77777777" w:rsidR="0025126D" w:rsidRPr="00D004EA" w:rsidRDefault="0025126D" w:rsidP="0025126D">
      <w:r w:rsidRPr="00D004EA">
        <w:t>(Add your text)</w:t>
      </w:r>
    </w:p>
    <w:p w14:paraId="62C1BF88" w14:textId="77777777" w:rsidR="0025126D" w:rsidRPr="00D004EA" w:rsidRDefault="0025126D" w:rsidP="0025126D">
      <w:pPr>
        <w:pStyle w:val="Templatelanguage"/>
      </w:pPr>
    </w:p>
    <w:p w14:paraId="6582356A" w14:textId="032D0A00" w:rsidR="0025126D" w:rsidRDefault="0025126D" w:rsidP="00DB00E2">
      <w:pPr>
        <w:pStyle w:val="Heading1"/>
      </w:pPr>
      <w:bookmarkStart w:id="24" w:name="_Toc125722826"/>
      <w:r>
        <w:t>R</w:t>
      </w:r>
      <w:r w:rsidR="00287AC4">
        <w:t>isk to Participation</w:t>
      </w:r>
      <w:bookmarkEnd w:id="24"/>
    </w:p>
    <w:p w14:paraId="496B2B08" w14:textId="77777777" w:rsidR="00287AC4" w:rsidRDefault="00287AC4" w:rsidP="00287AC4">
      <w:pPr>
        <w:pStyle w:val="Templatelanguage"/>
      </w:pPr>
      <w:r>
        <w:t>Include breach of confidentiality if any identifiers remain on the data/samples</w:t>
      </w:r>
    </w:p>
    <w:p w14:paraId="6122CB33" w14:textId="77777777" w:rsidR="00287AC4" w:rsidRDefault="00287AC4" w:rsidP="00287AC4">
      <w:pPr>
        <w:pStyle w:val="Templatelanguage"/>
      </w:pPr>
      <w:r>
        <w:t>Consider risks related to genetic information, if applicable</w:t>
      </w:r>
    </w:p>
    <w:p w14:paraId="12CBB52B" w14:textId="77777777" w:rsidR="00287AC4" w:rsidRDefault="00287AC4" w:rsidP="00287AC4">
      <w:pPr>
        <w:pStyle w:val="Templatelanguage"/>
      </w:pPr>
      <w:r>
        <w:t>Do not state that there are no risks.</w:t>
      </w:r>
    </w:p>
    <w:p w14:paraId="1D792618" w14:textId="77777777" w:rsidR="0025126D" w:rsidRPr="00D004EA" w:rsidRDefault="0025126D" w:rsidP="0025126D">
      <w:r w:rsidRPr="00D004EA">
        <w:t>(Add your text)</w:t>
      </w:r>
    </w:p>
    <w:p w14:paraId="3684BDFB" w14:textId="77777777" w:rsidR="0025126D" w:rsidRPr="0025126D" w:rsidRDefault="0025126D" w:rsidP="0025126D"/>
    <w:p w14:paraId="5CBB0B61" w14:textId="62DB0127" w:rsidR="00D5786B" w:rsidRDefault="00D5786B" w:rsidP="00D5786B">
      <w:pPr>
        <w:pStyle w:val="Heading1"/>
      </w:pPr>
      <w:bookmarkStart w:id="25" w:name="_Toc125722827"/>
      <w:r>
        <w:t>Benefits to future subjects</w:t>
      </w:r>
      <w:bookmarkEnd w:id="25"/>
    </w:p>
    <w:p w14:paraId="06C81DC6" w14:textId="035536C4" w:rsidR="00D5786B" w:rsidRDefault="00D5786B" w:rsidP="00D5786B">
      <w:pPr>
        <w:pStyle w:val="Templatelanguage"/>
      </w:pPr>
      <w:r>
        <w:t>Describe</w:t>
      </w:r>
    </w:p>
    <w:p w14:paraId="7722B087" w14:textId="10A67E4C" w:rsidR="00D5786B" w:rsidRDefault="00D5786B" w:rsidP="00D5786B">
      <w:r>
        <w:t>(Add your text)</w:t>
      </w:r>
    </w:p>
    <w:p w14:paraId="5E47D31E" w14:textId="77777777" w:rsidR="00D5786B" w:rsidRPr="00D5786B" w:rsidRDefault="00D5786B" w:rsidP="00D5786B"/>
    <w:p w14:paraId="757122D3" w14:textId="54AB7605" w:rsidR="00D5786B" w:rsidRDefault="00D5786B" w:rsidP="00D5786B">
      <w:pPr>
        <w:pStyle w:val="Heading1"/>
      </w:pPr>
      <w:bookmarkStart w:id="26" w:name="_Toc125722828"/>
      <w:r>
        <w:t>Confidentiality</w:t>
      </w:r>
      <w:bookmarkEnd w:id="26"/>
    </w:p>
    <w:p w14:paraId="43E04602" w14:textId="77777777" w:rsidR="00D5786B" w:rsidRDefault="00D5786B" w:rsidP="00D5786B">
      <w:pPr>
        <w:pStyle w:val="Templatelanguage"/>
      </w:pPr>
      <w:r>
        <w:t xml:space="preserve">Plan to protect privacy of subjects and confidentiality of data and/or specimens. The plan needs to answer the following questions: </w:t>
      </w:r>
    </w:p>
    <w:p w14:paraId="0DEA844F" w14:textId="32E76101" w:rsidR="00D5786B" w:rsidRDefault="00D5786B" w:rsidP="00D5786B">
      <w:pPr>
        <w:pStyle w:val="Templatelanguage"/>
        <w:numPr>
          <w:ilvl w:val="0"/>
          <w:numId w:val="30"/>
        </w:numPr>
      </w:pPr>
      <w:r>
        <w:t xml:space="preserve">What identifiers will be kept with the data? </w:t>
      </w:r>
    </w:p>
    <w:p w14:paraId="78E28C68" w14:textId="7181448B" w:rsidR="00D5786B" w:rsidRDefault="00D5786B" w:rsidP="00D5786B">
      <w:pPr>
        <w:pStyle w:val="Templatelanguage"/>
        <w:numPr>
          <w:ilvl w:val="0"/>
          <w:numId w:val="30"/>
        </w:numPr>
      </w:pPr>
      <w:r>
        <w:t xml:space="preserve">If codes, where will the key linking the codes to identifiers be kept? Will other parties help create and/or host the database? How will data be securely stored? </w:t>
      </w:r>
    </w:p>
    <w:p w14:paraId="26317D73" w14:textId="433D87FD" w:rsidR="00D5786B" w:rsidRDefault="00D5786B" w:rsidP="00D5786B">
      <w:pPr>
        <w:pStyle w:val="Templatelanguage"/>
        <w:numPr>
          <w:ilvl w:val="0"/>
          <w:numId w:val="30"/>
        </w:numPr>
      </w:pPr>
      <w:r>
        <w:t xml:space="preserve">Will other parties help with statistical analysis, and if so, will identifiers be stripped off first? </w:t>
      </w:r>
    </w:p>
    <w:p w14:paraId="50DB8A03" w14:textId="19C351B5" w:rsidR="00D5786B" w:rsidRDefault="00D5786B" w:rsidP="00D5786B">
      <w:pPr>
        <w:pStyle w:val="Templatelanguage"/>
        <w:numPr>
          <w:ilvl w:val="0"/>
          <w:numId w:val="30"/>
        </w:numPr>
      </w:pPr>
      <w:r>
        <w:lastRenderedPageBreak/>
        <w:t>What are plans for protecting the data or disposing of it once the study is completed.</w:t>
      </w:r>
    </w:p>
    <w:p w14:paraId="4087EC44" w14:textId="77777777" w:rsidR="00032A04" w:rsidRDefault="00032A04" w:rsidP="00032A04">
      <w:pPr>
        <w:pStyle w:val="Templatelanguage"/>
        <w:numPr>
          <w:ilvl w:val="0"/>
          <w:numId w:val="30"/>
        </w:numPr>
      </w:pPr>
      <w:bookmarkStart w:id="27" w:name="_Hlk125719370"/>
      <w:r>
        <w:t xml:space="preserve">Will any data be shared with an external entity or non-Emory collaborator? If so, clarify what identifiers will be included with the data. </w:t>
      </w:r>
    </w:p>
    <w:p w14:paraId="752250F0" w14:textId="07B599E3" w:rsidR="00032A04" w:rsidRDefault="00032A04" w:rsidP="00032A04">
      <w:pPr>
        <w:pStyle w:val="Templatelanguage"/>
        <w:numPr>
          <w:ilvl w:val="0"/>
          <w:numId w:val="30"/>
        </w:numPr>
      </w:pPr>
      <w:r>
        <w:t>Will any identifiable data be shared via a platform/software/</w:t>
      </w:r>
      <w:proofErr w:type="spellStart"/>
      <w:r>
        <w:t>eConsent</w:t>
      </w:r>
      <w:proofErr w:type="spellEnd"/>
      <w:r>
        <w:t xml:space="preserve">/app? If not a </w:t>
      </w:r>
      <w:hyperlink r:id="rId22" w:history="1">
        <w:r w:rsidRPr="000C5BBD">
          <w:rPr>
            <w:rStyle w:val="Hyperlink"/>
          </w:rPr>
          <w:t>vetted option</w:t>
        </w:r>
      </w:hyperlink>
      <w:r>
        <w:t xml:space="preserve">, please note </w:t>
      </w:r>
      <w:hyperlink r:id="rId23" w:history="1">
        <w:r w:rsidRPr="000C5BBD">
          <w:rPr>
            <w:rStyle w:val="Hyperlink"/>
          </w:rPr>
          <w:t>Emory OIT security review</w:t>
        </w:r>
      </w:hyperlink>
      <w:r>
        <w:t xml:space="preserve"> may be required.</w:t>
      </w:r>
      <w:bookmarkEnd w:id="27"/>
    </w:p>
    <w:p w14:paraId="6C99845E" w14:textId="77777777" w:rsidR="00D5786B" w:rsidRDefault="00D5786B" w:rsidP="00D5786B"/>
    <w:p w14:paraId="2C79FD01" w14:textId="13778E44" w:rsidR="00D5786B" w:rsidRPr="00D5786B" w:rsidRDefault="00D5786B" w:rsidP="00D5786B">
      <w:r>
        <w:t>(Add your text)</w:t>
      </w:r>
    </w:p>
    <w:p w14:paraId="7529AAEC" w14:textId="40BF579D" w:rsidR="007D6C74" w:rsidRPr="00D004EA" w:rsidRDefault="007D6C74" w:rsidP="00DB00E2">
      <w:pPr>
        <w:pStyle w:val="Heading1"/>
      </w:pPr>
      <w:bookmarkStart w:id="28" w:name="_Toc125722829"/>
      <w:r w:rsidRPr="00D004EA">
        <w:t>References</w:t>
      </w:r>
      <w:bookmarkEnd w:id="28"/>
    </w:p>
    <w:p w14:paraId="19B050BA" w14:textId="77777777" w:rsidR="00041309" w:rsidRPr="000C64E1" w:rsidRDefault="007D6C74" w:rsidP="0025126D">
      <w:pPr>
        <w:pStyle w:val="Templatelanguage"/>
      </w:pPr>
      <w:r w:rsidRPr="000C64E1">
        <w:t xml:space="preserve">Add references. </w:t>
      </w:r>
    </w:p>
    <w:p w14:paraId="5A8F1BBD" w14:textId="611264C2" w:rsidR="007D6C74" w:rsidRPr="00C23D5F" w:rsidRDefault="007D6C74" w:rsidP="0025126D">
      <w:r w:rsidRPr="00C23D5F">
        <w:t>(Add your text)</w:t>
      </w:r>
    </w:p>
    <w:p w14:paraId="68D72A0A" w14:textId="31B49140" w:rsidR="0062796F" w:rsidRDefault="0062796F" w:rsidP="00F06DF9">
      <w:pPr>
        <w:pStyle w:val="Heading1"/>
      </w:pPr>
      <w:bookmarkStart w:id="29" w:name="_Protocol_Checklist"/>
      <w:bookmarkStart w:id="30" w:name="_Toc125722830"/>
      <w:bookmarkEnd w:id="29"/>
      <w:r>
        <w:t>Protocol Checklist</w:t>
      </w:r>
      <w:bookmarkEnd w:id="30"/>
    </w:p>
    <w:p w14:paraId="13C7A840" w14:textId="77777777" w:rsidR="0062796F" w:rsidRDefault="0062796F" w:rsidP="001F65B7">
      <w:pPr>
        <w:pStyle w:val="Default"/>
        <w:ind w:left="-540"/>
        <w:rPr>
          <w:rFonts w:asciiTheme="minorHAnsi" w:hAnsiTheme="minorHAnsi" w:cstheme="minorHAnsi"/>
          <w:b/>
          <w:color w:val="auto"/>
          <w:sz w:val="20"/>
          <w:szCs w:val="20"/>
        </w:rPr>
      </w:pPr>
    </w:p>
    <w:p w14:paraId="0F7D20EA" w14:textId="7ACB6B0F" w:rsidR="001F65B7" w:rsidRDefault="001F65B7" w:rsidP="001F65B7">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4E647D36" w14:textId="77777777" w:rsidR="001F65B7" w:rsidRPr="00DB1F92" w:rsidRDefault="001F65B7" w:rsidP="001F65B7">
      <w:pPr>
        <w:pStyle w:val="Default"/>
        <w:rPr>
          <w:rFonts w:asciiTheme="minorHAnsi" w:hAnsiTheme="minorHAnsi" w:cstheme="minorHAnsi"/>
          <w:b/>
          <w:color w:val="auto"/>
        </w:rPr>
      </w:pPr>
    </w:p>
    <w:tbl>
      <w:tblPr>
        <w:tblStyle w:val="TableGrid"/>
        <w:tblW w:w="10620" w:type="dxa"/>
        <w:tblInd w:w="-545" w:type="dxa"/>
        <w:tblLayout w:type="fixed"/>
        <w:tblLook w:val="04A0" w:firstRow="1" w:lastRow="0" w:firstColumn="1" w:lastColumn="0" w:noHBand="0" w:noVBand="1"/>
      </w:tblPr>
      <w:tblGrid>
        <w:gridCol w:w="9180"/>
        <w:gridCol w:w="1440"/>
      </w:tblGrid>
      <w:tr w:rsidR="001F65B7" w:rsidRPr="00DB1F92" w14:paraId="2F3774F0" w14:textId="77777777" w:rsidTr="005A28CA">
        <w:tc>
          <w:tcPr>
            <w:tcW w:w="9180" w:type="dxa"/>
          </w:tcPr>
          <w:p w14:paraId="0024500C" w14:textId="77777777" w:rsidR="001F65B7" w:rsidRPr="00DB1F92" w:rsidRDefault="001F65B7" w:rsidP="005A28CA">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440" w:type="dxa"/>
          </w:tcPr>
          <w:p w14:paraId="0C1F7E28" w14:textId="77777777" w:rsidR="001F65B7" w:rsidRPr="00DB1F92" w:rsidRDefault="001F65B7" w:rsidP="005A28CA">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1F65B7" w:rsidRPr="00DB1F92" w14:paraId="39784532" w14:textId="77777777" w:rsidTr="005A28CA">
        <w:tc>
          <w:tcPr>
            <w:tcW w:w="9180" w:type="dxa"/>
          </w:tcPr>
          <w:p w14:paraId="7D8DEA13"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1440" w:type="dxa"/>
          </w:tcPr>
          <w:p w14:paraId="4859D61F" w14:textId="77777777" w:rsidR="001F65B7" w:rsidRPr="00DB1F92" w:rsidRDefault="007D0A93" w:rsidP="005A28CA">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DE29301" w14:textId="77777777" w:rsidTr="005A28CA">
        <w:tc>
          <w:tcPr>
            <w:tcW w:w="9180" w:type="dxa"/>
          </w:tcPr>
          <w:p w14:paraId="56035226"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1440" w:type="dxa"/>
          </w:tcPr>
          <w:p w14:paraId="5873647A" w14:textId="77777777" w:rsidR="001F65B7" w:rsidRPr="00DB1F92" w:rsidRDefault="007D0A93"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D793077" w14:textId="77777777" w:rsidTr="005A28CA">
        <w:tc>
          <w:tcPr>
            <w:tcW w:w="9180" w:type="dxa"/>
          </w:tcPr>
          <w:p w14:paraId="582E82C6" w14:textId="77777777" w:rsidR="001F65B7" w:rsidRPr="00DB1F92" w:rsidRDefault="001F65B7" w:rsidP="005A28CA">
            <w:pPr>
              <w:pStyle w:val="Default"/>
              <w:rPr>
                <w:rFonts w:asciiTheme="minorHAnsi" w:hAnsiTheme="minorHAnsi" w:cstheme="minorHAnsi"/>
                <w:bCs/>
                <w:color w:val="auto"/>
              </w:rPr>
            </w:pPr>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1440" w:type="dxa"/>
          </w:tcPr>
          <w:p w14:paraId="0B5BD7F9" w14:textId="77777777" w:rsidR="001F65B7" w:rsidRPr="00DB1F92" w:rsidRDefault="007D0A93"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0073DDB8" w14:textId="77777777" w:rsidTr="005A28CA">
        <w:tc>
          <w:tcPr>
            <w:tcW w:w="9180" w:type="dxa"/>
          </w:tcPr>
          <w:p w14:paraId="0D452A3D" w14:textId="77777777" w:rsidR="001F65B7" w:rsidRPr="00DB1F92" w:rsidRDefault="001F65B7" w:rsidP="005A28CA">
            <w:pPr>
              <w:pStyle w:val="Default"/>
              <w:rPr>
                <w:rFonts w:asciiTheme="minorHAnsi" w:hAnsiTheme="minorHAnsi" w:cstheme="minorHAnsi"/>
                <w:b/>
                <w:color w:val="auto"/>
              </w:rPr>
            </w:pPr>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12E7D">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Pr>
                <w:rFonts w:asciiTheme="minorHAnsi" w:hAnsiTheme="minorHAnsi" w:cstheme="minorHAnsi"/>
                <w:bCs/>
                <w:color w:val="auto"/>
              </w:rPr>
              <w:t xml:space="preserve">the </w:t>
            </w:r>
            <w:r w:rsidRPr="00D12E7D">
              <w:rPr>
                <w:rFonts w:asciiTheme="minorHAnsi" w:hAnsiTheme="minorHAnsi" w:cstheme="minorHAnsi"/>
                <w:bCs/>
                <w:color w:val="auto"/>
              </w:rPr>
              <w:t xml:space="preserve">rationale for, and significance of the research based on the existing literature and how will it add to existing knowledge. What is </w:t>
            </w:r>
            <w:r>
              <w:rPr>
                <w:rFonts w:asciiTheme="minorHAnsi" w:hAnsiTheme="minorHAnsi" w:cstheme="minorHAnsi"/>
                <w:bCs/>
                <w:color w:val="auto"/>
              </w:rPr>
              <w:t xml:space="preserve">the </w:t>
            </w:r>
            <w:r w:rsidRPr="00D12E7D">
              <w:rPr>
                <w:rFonts w:asciiTheme="minorHAnsi" w:hAnsiTheme="minorHAnsi" w:cstheme="minorHAnsi"/>
                <w:bCs/>
                <w:color w:val="auto"/>
              </w:rPr>
              <w:t>ultimate intended purpose and audience(s) for the results of the study?</w:t>
            </w:r>
          </w:p>
        </w:tc>
        <w:tc>
          <w:tcPr>
            <w:tcW w:w="1440" w:type="dxa"/>
          </w:tcPr>
          <w:p w14:paraId="317213F1" w14:textId="77777777" w:rsidR="001F65B7" w:rsidRPr="00DB1F92" w:rsidRDefault="007D0A93"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3446C221" w14:textId="77777777" w:rsidTr="005A28CA">
        <w:tc>
          <w:tcPr>
            <w:tcW w:w="9180" w:type="dxa"/>
          </w:tcPr>
          <w:p w14:paraId="780D9529" w14:textId="77777777" w:rsidR="001F65B7" w:rsidRPr="00D12E7D" w:rsidRDefault="001F65B7" w:rsidP="005A28CA">
            <w:pPr>
              <w:pStyle w:val="BlockText"/>
              <w:ind w:left="0" w:right="-140"/>
              <w:rPr>
                <w:rFonts w:asciiTheme="minorHAnsi" w:hAnsiTheme="minorHAnsi" w:cstheme="minorHAnsi"/>
                <w:bCs/>
                <w:i w:val="0"/>
                <w:iCs w:val="0"/>
              </w:rPr>
            </w:pPr>
            <w:r w:rsidRPr="00DB1F92">
              <w:rPr>
                <w:rFonts w:asciiTheme="minorHAnsi" w:hAnsiTheme="minorHAnsi" w:cstheme="minorHAnsi"/>
                <w:b/>
                <w:i w:val="0"/>
              </w:rPr>
              <w:t xml:space="preserve">Study </w:t>
            </w:r>
            <w:r>
              <w:rPr>
                <w:rFonts w:asciiTheme="minorHAnsi" w:hAnsiTheme="minorHAnsi" w:cstheme="minorHAnsi"/>
                <w:b/>
                <w:i w:val="0"/>
              </w:rPr>
              <w:t>Design</w:t>
            </w:r>
            <w:r>
              <w:rPr>
                <w:rFonts w:asciiTheme="minorHAnsi" w:hAnsiTheme="minorHAnsi" w:cstheme="minorHAnsi"/>
                <w:b/>
                <w:i w:val="0"/>
                <w:sz w:val="20"/>
                <w:szCs w:val="20"/>
              </w:rPr>
              <w:t>*</w:t>
            </w:r>
            <w:r w:rsidRPr="00DB1F92">
              <w:rPr>
                <w:rFonts w:asciiTheme="minorHAnsi" w:hAnsiTheme="minorHAnsi" w:cstheme="minorHAnsi"/>
                <w:b/>
                <w:i w:val="0"/>
              </w:rPr>
              <w:t xml:space="preserve">: </w:t>
            </w:r>
            <w:r w:rsidRPr="00D12E7D">
              <w:rPr>
                <w:rFonts w:asciiTheme="minorHAnsi" w:hAnsiTheme="minorHAnsi" w:cstheme="minorHAnsi"/>
                <w:bCs/>
                <w:i w:val="0"/>
              </w:rPr>
              <w:t xml:space="preserve">Provide some information about the data set that the research team will be analyzing. </w:t>
            </w:r>
          </w:p>
          <w:p w14:paraId="3C204460" w14:textId="77777777" w:rsidR="001F65B7" w:rsidRDefault="001F65B7" w:rsidP="005A28CA">
            <w:pPr>
              <w:pStyle w:val="BlockText"/>
              <w:ind w:left="0" w:right="-140"/>
              <w:rPr>
                <w:rFonts w:asciiTheme="minorHAnsi" w:hAnsiTheme="minorHAnsi" w:cstheme="minorHAnsi"/>
                <w:bCs/>
                <w:i w:val="0"/>
                <w:iCs w:val="0"/>
              </w:rPr>
            </w:pPr>
            <w:r w:rsidRPr="00D12E7D">
              <w:rPr>
                <w:rFonts w:asciiTheme="minorHAnsi" w:hAnsiTheme="minorHAnsi" w:cstheme="minorHAnsi"/>
                <w:bCs/>
                <w:i w:val="0"/>
              </w:rPr>
              <w:t>The following questions should be answered:</w:t>
            </w:r>
          </w:p>
          <w:p w14:paraId="3CEBED45" w14:textId="77777777" w:rsidR="001F65B7" w:rsidRDefault="001F65B7" w:rsidP="001F65B7">
            <w:pPr>
              <w:pStyle w:val="BlockText"/>
              <w:numPr>
                <w:ilvl w:val="0"/>
                <w:numId w:val="31"/>
              </w:numPr>
              <w:pBdr>
                <w:top w:val="none" w:sz="0" w:space="0" w:color="auto"/>
                <w:left w:val="none" w:sz="0" w:space="0" w:color="auto"/>
                <w:bottom w:val="none" w:sz="0" w:space="0" w:color="auto"/>
                <w:right w:val="none" w:sz="0" w:space="0" w:color="auto"/>
              </w:pBdr>
              <w:spacing w:before="120" w:after="120"/>
              <w:ind w:left="340" w:right="-140"/>
              <w:rPr>
                <w:rFonts w:asciiTheme="minorHAnsi" w:hAnsiTheme="minorHAnsi" w:cstheme="minorHAnsi"/>
                <w:bCs/>
                <w:i w:val="0"/>
                <w:iCs w:val="0"/>
              </w:rPr>
            </w:pPr>
            <w:r>
              <w:rPr>
                <w:rFonts w:asciiTheme="minorHAnsi" w:hAnsiTheme="minorHAnsi" w:cstheme="minorHAnsi"/>
                <w:bCs/>
                <w:i w:val="0"/>
              </w:rPr>
              <w:t>T</w:t>
            </w:r>
            <w:r w:rsidRPr="00D12E7D">
              <w:rPr>
                <w:rFonts w:asciiTheme="minorHAnsi" w:hAnsiTheme="minorHAnsi" w:cstheme="minorHAnsi"/>
                <w:bCs/>
                <w:i w:val="0"/>
              </w:rPr>
              <w:t>he source of the data: from whom? From where? Who “owns” it?</w:t>
            </w:r>
          </w:p>
          <w:p w14:paraId="41FA341A" w14:textId="77777777" w:rsidR="001F65B7" w:rsidRDefault="001F65B7" w:rsidP="001F65B7">
            <w:pPr>
              <w:pStyle w:val="BlockText"/>
              <w:numPr>
                <w:ilvl w:val="1"/>
                <w:numId w:val="31"/>
              </w:numPr>
              <w:pBdr>
                <w:top w:val="none" w:sz="0" w:space="0" w:color="auto"/>
                <w:left w:val="none" w:sz="0" w:space="0" w:color="auto"/>
                <w:bottom w:val="none" w:sz="0" w:space="0" w:color="auto"/>
                <w:right w:val="none" w:sz="0" w:space="0" w:color="auto"/>
              </w:pBdr>
              <w:spacing w:before="120" w:after="120"/>
              <w:ind w:left="700" w:right="-140"/>
              <w:rPr>
                <w:rFonts w:asciiTheme="minorHAnsi" w:hAnsiTheme="minorHAnsi" w:cstheme="minorHAnsi"/>
                <w:bCs/>
                <w:i w:val="0"/>
                <w:iCs w:val="0"/>
              </w:rPr>
            </w:pPr>
            <w:r w:rsidRPr="00D12E7D">
              <w:rPr>
                <w:rFonts w:asciiTheme="minorHAnsi" w:hAnsiTheme="minorHAnsi" w:cstheme="minorHAnsi"/>
                <w:bCs/>
                <w:i w:val="0"/>
              </w:rPr>
              <w:t>If data is obtained via a third</w:t>
            </w:r>
            <w:r>
              <w:rPr>
                <w:rFonts w:asciiTheme="minorHAnsi" w:hAnsiTheme="minorHAnsi" w:cstheme="minorHAnsi"/>
                <w:bCs/>
                <w:i w:val="0"/>
              </w:rPr>
              <w:t>-</w:t>
            </w:r>
            <w:r w:rsidRPr="00D12E7D">
              <w:rPr>
                <w:rFonts w:asciiTheme="minorHAnsi" w:hAnsiTheme="minorHAnsi" w:cstheme="minorHAnsi"/>
                <w:bCs/>
                <w:i w:val="0"/>
              </w:rPr>
              <w:t>party organization (</w:t>
            </w:r>
            <w:proofErr w:type="gramStart"/>
            <w:r w:rsidRPr="00D12E7D">
              <w:rPr>
                <w:rFonts w:asciiTheme="minorHAnsi" w:hAnsiTheme="minorHAnsi" w:cstheme="minorHAnsi"/>
                <w:bCs/>
                <w:i w:val="0"/>
              </w:rPr>
              <w:t>e.g.</w:t>
            </w:r>
            <w:proofErr w:type="gramEnd"/>
            <w:r w:rsidRPr="00D12E7D">
              <w:rPr>
                <w:rFonts w:asciiTheme="minorHAnsi" w:hAnsiTheme="minorHAnsi" w:cstheme="minorHAnsi"/>
                <w:bCs/>
                <w:i w:val="0"/>
              </w:rPr>
              <w:t xml:space="preserve"> via a web portal), provide the forms/application that must be submitted to access the data (or a link thereto) and any assurances you are asked to provide (e.g. a data use agreement).</w:t>
            </w:r>
          </w:p>
          <w:p w14:paraId="36ADA096" w14:textId="77777777" w:rsidR="001F65B7" w:rsidRPr="00D12E7D" w:rsidRDefault="001F65B7" w:rsidP="001F65B7">
            <w:pPr>
              <w:pStyle w:val="BlockText"/>
              <w:numPr>
                <w:ilvl w:val="1"/>
                <w:numId w:val="31"/>
              </w:numPr>
              <w:pBdr>
                <w:top w:val="none" w:sz="0" w:space="0" w:color="auto"/>
                <w:left w:val="none" w:sz="0" w:space="0" w:color="auto"/>
                <w:bottom w:val="none" w:sz="0" w:space="0" w:color="auto"/>
                <w:right w:val="none" w:sz="0" w:space="0" w:color="auto"/>
              </w:pBdr>
              <w:spacing w:before="120" w:after="120"/>
              <w:ind w:left="700" w:right="-140"/>
              <w:rPr>
                <w:rFonts w:asciiTheme="minorHAnsi" w:hAnsiTheme="minorHAnsi" w:cstheme="minorHAnsi"/>
                <w:bCs/>
                <w:i w:val="0"/>
                <w:iCs w:val="0"/>
              </w:rPr>
            </w:pPr>
            <w:bookmarkStart w:id="31" w:name="_Hlk37181118"/>
            <w:r w:rsidRPr="00D12E7D">
              <w:rPr>
                <w:rFonts w:asciiTheme="minorHAnsi" w:hAnsiTheme="minorHAnsi" w:cstheme="minorHAnsi"/>
                <w:bCs/>
                <w:i w:val="0"/>
              </w:rPr>
              <w:lastRenderedPageBreak/>
              <w:t>Is a person outside Emory going to be collaborating on this study in any way?</w:t>
            </w:r>
            <w:r>
              <w:rPr>
                <w:rFonts w:asciiTheme="minorHAnsi" w:hAnsiTheme="minorHAnsi" w:cstheme="minorHAnsi"/>
                <w:bCs/>
                <w:i w:val="0"/>
              </w:rPr>
              <w:t xml:space="preserve"> Is their IRB going to review their study participation?</w:t>
            </w:r>
            <w:bookmarkEnd w:id="31"/>
          </w:p>
        </w:tc>
        <w:tc>
          <w:tcPr>
            <w:tcW w:w="1440" w:type="dxa"/>
          </w:tcPr>
          <w:p w14:paraId="3DF67DD9" w14:textId="77777777" w:rsidR="001F65B7" w:rsidRPr="00DB1F92" w:rsidRDefault="007D0A93" w:rsidP="005A28CA">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2AD4A635" w14:textId="77777777" w:rsidTr="005A28CA">
        <w:tc>
          <w:tcPr>
            <w:tcW w:w="9180" w:type="dxa"/>
          </w:tcPr>
          <w:p w14:paraId="19922CBB" w14:textId="77777777" w:rsidR="001F65B7" w:rsidRPr="00D12E7D"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Data/Biospecimens</w:t>
            </w:r>
            <w:r>
              <w:rPr>
                <w:rFonts w:asciiTheme="minorHAnsi" w:hAnsiTheme="minorHAnsi" w:cstheme="minorHAnsi"/>
                <w:b/>
                <w:i w:val="0"/>
                <w:sz w:val="20"/>
                <w:szCs w:val="20"/>
              </w:rPr>
              <w:t>*</w:t>
            </w:r>
            <w:r>
              <w:rPr>
                <w:rFonts w:asciiTheme="minorHAnsi" w:hAnsiTheme="minorHAnsi" w:cstheme="minorHAnsi"/>
                <w:i w:val="0"/>
              </w:rPr>
              <w:t xml:space="preserve">: </w:t>
            </w:r>
            <w:r w:rsidRPr="00D12E7D">
              <w:rPr>
                <w:rFonts w:asciiTheme="minorHAnsi" w:hAnsiTheme="minorHAnsi" w:cstheme="minorHAnsi"/>
                <w:i w:val="0"/>
              </w:rPr>
              <w:t xml:space="preserve">If the data/specimens have identifiers associated with them now, but all of the above identifiers will be removed </w:t>
            </w:r>
            <w:r>
              <w:rPr>
                <w:rFonts w:asciiTheme="minorHAnsi" w:hAnsiTheme="minorHAnsi" w:cstheme="minorHAnsi"/>
                <w:i w:val="0"/>
              </w:rPr>
              <w:t>before</w:t>
            </w:r>
            <w:r w:rsidRPr="00D12E7D">
              <w:rPr>
                <w:rFonts w:asciiTheme="minorHAnsi" w:hAnsiTheme="minorHAnsi" w:cstheme="minorHAnsi"/>
                <w:i w:val="0"/>
              </w:rPr>
              <w:t xml:space="preserve"> starting your analysis: who did or will de-identify the data or specimens? </w:t>
            </w:r>
          </w:p>
          <w:p w14:paraId="17CAB304"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If the data is already de-identified, when was it de-identified?</w:t>
            </w:r>
          </w:p>
          <w:p w14:paraId="564252F4"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Are the data or specimens linked to an individual by a code number? If yes, will anyone on the research team have access to the key linking the study ID to individuals?</w:t>
            </w:r>
          </w:p>
          <w:p w14:paraId="497544D0" w14:textId="77777777" w:rsidR="001F65B7" w:rsidRPr="00D12E7D" w:rsidRDefault="001F65B7" w:rsidP="005A28CA">
            <w:pPr>
              <w:pStyle w:val="BlockText"/>
              <w:tabs>
                <w:tab w:val="left" w:pos="1980"/>
              </w:tabs>
              <w:ind w:left="0" w:right="-50"/>
              <w:rPr>
                <w:rFonts w:asciiTheme="minorHAnsi" w:hAnsiTheme="minorHAnsi" w:cstheme="minorHAnsi"/>
                <w:i w:val="0"/>
              </w:rPr>
            </w:pPr>
            <w:r w:rsidRPr="00D12E7D">
              <w:rPr>
                <w:rFonts w:asciiTheme="minorHAnsi" w:hAnsiTheme="minorHAnsi" w:cstheme="minorHAnsi"/>
                <w:i w:val="0"/>
              </w:rPr>
              <w:t>Why were the data or specimens originally collected? Were they collected as part of clinical care? If for a research study, provide Emory IRB number(s) if applicable, and the informed consent/HIPAA authorizations signed by the subjects (so that the IRB can determine if the new proposed use of the data/specimens is within the scope of the original consent/authorization - required)</w:t>
            </w:r>
          </w:p>
          <w:p w14:paraId="32DDC82A" w14:textId="77777777" w:rsidR="001F65B7" w:rsidRPr="00DB1F92" w:rsidRDefault="001F65B7" w:rsidP="005A28CA">
            <w:pPr>
              <w:pStyle w:val="BlockText"/>
              <w:tabs>
                <w:tab w:val="left" w:pos="1980"/>
              </w:tabs>
              <w:ind w:left="0" w:right="-50"/>
              <w:rPr>
                <w:rFonts w:asciiTheme="minorHAnsi" w:hAnsiTheme="minorHAnsi" w:cstheme="minorHAnsi"/>
                <w:i w:val="0"/>
              </w:rPr>
            </w:pPr>
            <w:bookmarkStart w:id="32" w:name="_Hlk37181158"/>
            <w:r w:rsidRPr="00D12E7D">
              <w:rPr>
                <w:rFonts w:asciiTheme="minorHAnsi" w:hAnsiTheme="minorHAnsi" w:cstheme="minorHAnsi"/>
                <w:i w:val="0"/>
              </w:rPr>
              <w:t>Inclusion and Exclusion criteria</w:t>
            </w:r>
            <w:r>
              <w:rPr>
                <w:rFonts w:asciiTheme="minorHAnsi" w:hAnsiTheme="minorHAnsi" w:cstheme="minorHAnsi"/>
                <w:i w:val="0"/>
              </w:rPr>
              <w:t xml:space="preserve"> for data/biospecimen collection</w:t>
            </w:r>
            <w:r w:rsidRPr="00D12E7D">
              <w:rPr>
                <w:rFonts w:asciiTheme="minorHAnsi" w:hAnsiTheme="minorHAnsi" w:cstheme="minorHAnsi"/>
                <w:i w:val="0"/>
              </w:rPr>
              <w:t>.</w:t>
            </w:r>
            <w:bookmarkEnd w:id="32"/>
          </w:p>
        </w:tc>
        <w:tc>
          <w:tcPr>
            <w:tcW w:w="1440" w:type="dxa"/>
          </w:tcPr>
          <w:p w14:paraId="0154BC9E"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2C34F60B" w14:textId="77777777" w:rsidTr="005A28CA">
        <w:tc>
          <w:tcPr>
            <w:tcW w:w="9180" w:type="dxa"/>
          </w:tcPr>
          <w:p w14:paraId="3AF90A8F" w14:textId="77777777" w:rsidR="001F65B7" w:rsidRPr="000F2CB3"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 xml:space="preserve">Research with pregnant women, fetuses, or neonates: </w:t>
            </w:r>
            <w:r>
              <w:rPr>
                <w:rFonts w:asciiTheme="minorHAnsi" w:hAnsiTheme="minorHAnsi" w:cstheme="minorHAnsi"/>
                <w:i w:val="0"/>
              </w:rPr>
              <w:t xml:space="preserve">review </w:t>
            </w:r>
            <w:hyperlink r:id="rId2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7F16E3FA"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418EEB32" w14:textId="77777777" w:rsidTr="005A28CA">
        <w:tc>
          <w:tcPr>
            <w:tcW w:w="9180" w:type="dxa"/>
          </w:tcPr>
          <w:p w14:paraId="06CFC02B"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25"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6B0BDFA0"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6040670F" w14:textId="77777777" w:rsidTr="005A28CA">
        <w:tc>
          <w:tcPr>
            <w:tcW w:w="9180" w:type="dxa"/>
          </w:tcPr>
          <w:p w14:paraId="22E1B090"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2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473F3E28"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3C0AA2FA" w14:textId="77777777" w:rsidTr="005A28CA">
        <w:tc>
          <w:tcPr>
            <w:tcW w:w="9180" w:type="dxa"/>
          </w:tcPr>
          <w:p w14:paraId="21BEA52F"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27"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29D3C3C8"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5F8B8197" w14:textId="77777777" w:rsidTr="005A28CA">
        <w:tc>
          <w:tcPr>
            <w:tcW w:w="9180" w:type="dxa"/>
          </w:tcPr>
          <w:p w14:paraId="7F1B2A0E" w14:textId="77777777" w:rsidR="001F65B7" w:rsidRDefault="001F65B7" w:rsidP="005A28CA">
            <w:pPr>
              <w:pStyle w:val="BlockText"/>
              <w:tabs>
                <w:tab w:val="left" w:pos="1980"/>
              </w:tabs>
              <w:ind w:left="0" w:right="-50"/>
              <w:rPr>
                <w:rFonts w:asciiTheme="minorHAnsi" w:hAnsiTheme="minorHAnsi" w:cstheme="minorHAnsi"/>
                <w:b/>
                <w:bCs/>
                <w:i w:val="0"/>
              </w:rPr>
            </w:pPr>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2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440" w:type="dxa"/>
          </w:tcPr>
          <w:p w14:paraId="5029681A"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4723F2B2" w14:textId="77777777" w:rsidTr="005A28CA">
        <w:tc>
          <w:tcPr>
            <w:tcW w:w="9180" w:type="dxa"/>
          </w:tcPr>
          <w:p w14:paraId="05F75706" w14:textId="77777777" w:rsidR="001F65B7" w:rsidRPr="00D12E7D"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Procedures</w:t>
            </w:r>
            <w:r>
              <w:rPr>
                <w:rFonts w:asciiTheme="minorHAnsi" w:hAnsiTheme="minorHAnsi" w:cstheme="minorHAnsi"/>
                <w:b/>
                <w:i w:val="0"/>
                <w:sz w:val="20"/>
                <w:szCs w:val="20"/>
              </w:rPr>
              <w:t>*</w:t>
            </w:r>
            <w:r>
              <w:rPr>
                <w:rFonts w:asciiTheme="minorHAnsi" w:hAnsiTheme="minorHAnsi" w:cstheme="minorHAnsi"/>
                <w:b/>
                <w:bCs/>
                <w:i w:val="0"/>
              </w:rPr>
              <w:t xml:space="preserve">: </w:t>
            </w:r>
            <w:r w:rsidRPr="00D12E7D">
              <w:rPr>
                <w:rFonts w:asciiTheme="minorHAnsi" w:hAnsiTheme="minorHAnsi" w:cstheme="minorHAnsi"/>
                <w:i w:val="0"/>
              </w:rPr>
              <w:t>What will you do with the data/specimens?</w:t>
            </w:r>
          </w:p>
          <w:p w14:paraId="7CD23A7F" w14:textId="77777777" w:rsidR="001F65B7" w:rsidRDefault="001F65B7" w:rsidP="005A28CA">
            <w:pPr>
              <w:pStyle w:val="BlockText"/>
              <w:tabs>
                <w:tab w:val="left" w:pos="1980"/>
              </w:tabs>
              <w:ind w:left="0" w:right="-50"/>
              <w:rPr>
                <w:rFonts w:asciiTheme="minorHAnsi" w:hAnsiTheme="minorHAnsi" w:cstheme="minorHAnsi"/>
                <w:b/>
                <w:bCs/>
                <w:i w:val="0"/>
              </w:rPr>
            </w:pPr>
            <w:r w:rsidRPr="00D12E7D">
              <w:rPr>
                <w:rFonts w:asciiTheme="minorHAnsi" w:hAnsiTheme="minorHAnsi" w:cstheme="minorHAnsi"/>
                <w:i w:val="0"/>
              </w:rPr>
              <w:t>Are there plans to store any data/specimens long-term? For what purpose? (May require a repository-specific IRB submission)</w:t>
            </w:r>
          </w:p>
        </w:tc>
        <w:tc>
          <w:tcPr>
            <w:tcW w:w="1440" w:type="dxa"/>
          </w:tcPr>
          <w:p w14:paraId="281B189E" w14:textId="77777777" w:rsidR="001F65B7" w:rsidRPr="00DB1F92" w:rsidRDefault="007D0A93" w:rsidP="005A28CA">
            <w:pPr>
              <w:pStyle w:val="Default"/>
              <w:rPr>
                <w:rFonts w:asciiTheme="minorHAnsi" w:hAnsiTheme="minorHAnsi" w:cstheme="minorHAnsi"/>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Theme="minorHAnsi" w:hAnsiTheme="minorHAnsi" w:cstheme="minorHAnsi"/>
                <w:b/>
                <w:color w:val="auto"/>
              </w:rPr>
              <w:t xml:space="preserve">  </w:t>
            </w:r>
          </w:p>
          <w:p w14:paraId="328C3041" w14:textId="77777777" w:rsidR="001F65B7" w:rsidRPr="00DB1F92" w:rsidRDefault="001F65B7" w:rsidP="005A28CA">
            <w:pPr>
              <w:pStyle w:val="Default"/>
              <w:rPr>
                <w:rFonts w:ascii="Segoe UI Symbol" w:eastAsia="MS Gothic" w:hAnsi="Segoe UI Symbol" w:cs="Segoe UI Symbol"/>
                <w:b/>
                <w:color w:val="auto"/>
              </w:rPr>
            </w:pPr>
          </w:p>
        </w:tc>
      </w:tr>
      <w:tr w:rsidR="001F65B7" w:rsidRPr="00DB1F92" w14:paraId="0BEDDA83" w14:textId="77777777" w:rsidTr="005A28CA">
        <w:tc>
          <w:tcPr>
            <w:tcW w:w="9180" w:type="dxa"/>
          </w:tcPr>
          <w:p w14:paraId="492282A3" w14:textId="77777777" w:rsidR="001F65B7" w:rsidRPr="00D12E7D" w:rsidRDefault="001F65B7" w:rsidP="005A28CA">
            <w:r w:rsidRPr="00D12E7D">
              <w:rPr>
                <w:b/>
                <w:bCs/>
              </w:rPr>
              <w:t>Data analysis</w:t>
            </w:r>
            <w:r>
              <w:rPr>
                <w:rFonts w:cstheme="minorHAnsi"/>
                <w:b/>
                <w:i/>
                <w:iCs/>
                <w:sz w:val="20"/>
                <w:szCs w:val="20"/>
              </w:rPr>
              <w:t>*</w:t>
            </w:r>
            <w:r w:rsidRPr="00D12E7D">
              <w:t>: Describe the data analysis plan, including any statistical procedures or power analysis.</w:t>
            </w:r>
          </w:p>
          <w:p w14:paraId="4BFA773D" w14:textId="77777777" w:rsidR="001F65B7" w:rsidRPr="00D12E7D" w:rsidRDefault="001F65B7" w:rsidP="005A28CA"/>
          <w:p w14:paraId="62BD38B3" w14:textId="77777777" w:rsidR="001F65B7" w:rsidRPr="00D12E7D" w:rsidRDefault="001F65B7" w:rsidP="005A28CA">
            <w:r w:rsidRPr="00D12E7D">
              <w:t>Describe the steps that will be taken to secure the data or specimens (e.g., training, authorization of access, password protection, encryption, physical controls, certificates of confidentiality, and separation of identifiers and data) during storage, use, and transmission.</w:t>
            </w:r>
          </w:p>
          <w:p w14:paraId="10350731" w14:textId="77777777" w:rsidR="001F65B7" w:rsidRPr="00D12E7D" w:rsidRDefault="001F65B7" w:rsidP="005A28CA"/>
          <w:p w14:paraId="5D61A64F" w14:textId="77777777" w:rsidR="001F65B7" w:rsidRPr="00D12E7D" w:rsidRDefault="001F65B7" w:rsidP="005A28CA">
            <w:r w:rsidRPr="00D12E7D">
              <w:lastRenderedPageBreak/>
              <w:t xml:space="preserve">Describe any procedures that will be used for </w:t>
            </w:r>
            <w:r>
              <w:t xml:space="preserve">the </w:t>
            </w:r>
            <w:r w:rsidRPr="00D12E7D">
              <w:t>quality control of collected data.</w:t>
            </w:r>
          </w:p>
          <w:p w14:paraId="063617CB" w14:textId="77777777" w:rsidR="001F65B7" w:rsidRPr="00D12E7D" w:rsidRDefault="001F65B7" w:rsidP="005A28CA"/>
          <w:p w14:paraId="643B7A38" w14:textId="77777777" w:rsidR="001F65B7" w:rsidRPr="00D12E7D" w:rsidRDefault="001F65B7" w:rsidP="005A28CA">
            <w:r w:rsidRPr="00D12E7D">
              <w:t>Describe how data or specimens will be handled study-wide:</w:t>
            </w:r>
          </w:p>
          <w:p w14:paraId="58CCAE61" w14:textId="77777777" w:rsidR="001F65B7" w:rsidRPr="00D12E7D" w:rsidRDefault="001F65B7" w:rsidP="001F65B7">
            <w:pPr>
              <w:pStyle w:val="ListParagraph"/>
              <w:numPr>
                <w:ilvl w:val="0"/>
                <w:numId w:val="31"/>
              </w:numPr>
              <w:ind w:left="340"/>
            </w:pPr>
            <w:r w:rsidRPr="00D12E7D">
              <w:t>What information will be included in that data or associated with the specimens?</w:t>
            </w:r>
          </w:p>
          <w:p w14:paraId="3F4A98A1" w14:textId="77777777" w:rsidR="001F65B7" w:rsidRPr="00D12E7D" w:rsidRDefault="001F65B7" w:rsidP="001F65B7">
            <w:pPr>
              <w:pStyle w:val="ListParagraph"/>
              <w:numPr>
                <w:ilvl w:val="0"/>
                <w:numId w:val="31"/>
              </w:numPr>
              <w:ind w:left="340"/>
            </w:pPr>
            <w:r w:rsidRPr="00D12E7D">
              <w:t>Where and how data or specimens will be stored?</w:t>
            </w:r>
          </w:p>
          <w:p w14:paraId="2BCE26B7" w14:textId="77777777" w:rsidR="001F65B7" w:rsidRPr="00D12E7D" w:rsidRDefault="001F65B7" w:rsidP="001F65B7">
            <w:pPr>
              <w:pStyle w:val="ListParagraph"/>
              <w:numPr>
                <w:ilvl w:val="0"/>
                <w:numId w:val="31"/>
              </w:numPr>
              <w:ind w:left="340"/>
            </w:pPr>
            <w:r w:rsidRPr="00D12E7D">
              <w:t>How long the data or specimens will be stored?</w:t>
            </w:r>
          </w:p>
          <w:p w14:paraId="1EB0063C" w14:textId="77777777" w:rsidR="001F65B7" w:rsidRPr="00D12E7D" w:rsidRDefault="001F65B7" w:rsidP="001F65B7">
            <w:pPr>
              <w:pStyle w:val="ListParagraph"/>
              <w:numPr>
                <w:ilvl w:val="0"/>
                <w:numId w:val="31"/>
              </w:numPr>
              <w:ind w:left="340"/>
            </w:pPr>
            <w:r w:rsidRPr="00D12E7D">
              <w:t>Who will have access to the data or specimens?</w:t>
            </w:r>
          </w:p>
          <w:p w14:paraId="61EBF7C6" w14:textId="77777777" w:rsidR="001F65B7" w:rsidRPr="00D12E7D" w:rsidRDefault="001F65B7" w:rsidP="001F65B7">
            <w:pPr>
              <w:pStyle w:val="ListParagraph"/>
              <w:numPr>
                <w:ilvl w:val="0"/>
                <w:numId w:val="31"/>
              </w:numPr>
              <w:ind w:left="340"/>
            </w:pPr>
            <w:r w:rsidRPr="00D12E7D">
              <w:t>Who is responsible for receipt or transmission of the data or specimens?</w:t>
            </w:r>
          </w:p>
          <w:p w14:paraId="348D47D0" w14:textId="77777777" w:rsidR="001F65B7" w:rsidRPr="00D12E7D" w:rsidRDefault="001F65B7" w:rsidP="001F65B7">
            <w:pPr>
              <w:pStyle w:val="ListParagraph"/>
              <w:numPr>
                <w:ilvl w:val="0"/>
                <w:numId w:val="31"/>
              </w:numPr>
              <w:ind w:left="340"/>
            </w:pPr>
            <w:r w:rsidRPr="00D12E7D">
              <w:t>How data or specimens will be transported?</w:t>
            </w:r>
          </w:p>
        </w:tc>
        <w:tc>
          <w:tcPr>
            <w:tcW w:w="1440" w:type="dxa"/>
          </w:tcPr>
          <w:p w14:paraId="2B08CB15" w14:textId="77777777" w:rsidR="001F65B7" w:rsidRPr="00DB1F92" w:rsidRDefault="007D0A93" w:rsidP="005A28CA">
            <w:pPr>
              <w:pStyle w:val="Default"/>
              <w:rPr>
                <w:rFonts w:asciiTheme="minorHAnsi" w:hAnsiTheme="minorHAnsi" w:cstheme="minorHAnsi"/>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Theme="minorHAnsi" w:hAnsiTheme="minorHAnsi" w:cstheme="minorHAnsi"/>
                <w:b/>
                <w:color w:val="auto"/>
              </w:rPr>
              <w:t xml:space="preserve"> </w:t>
            </w:r>
          </w:p>
          <w:p w14:paraId="0B63BA47" w14:textId="77777777" w:rsidR="001F65B7" w:rsidRPr="00DB1F92" w:rsidRDefault="001F65B7" w:rsidP="005A28CA">
            <w:pPr>
              <w:pStyle w:val="Default"/>
              <w:rPr>
                <w:rFonts w:ascii="Segoe UI Symbol" w:eastAsia="MS Gothic" w:hAnsi="Segoe UI Symbol" w:cs="Segoe UI Symbol"/>
                <w:b/>
                <w:color w:val="auto"/>
              </w:rPr>
            </w:pPr>
          </w:p>
        </w:tc>
      </w:tr>
      <w:tr w:rsidR="001F65B7" w:rsidRPr="00DB1F92" w14:paraId="2BE08937" w14:textId="77777777" w:rsidTr="005A28CA">
        <w:tc>
          <w:tcPr>
            <w:tcW w:w="9180" w:type="dxa"/>
          </w:tcPr>
          <w:p w14:paraId="3EE48737" w14:textId="77777777" w:rsidR="001F65B7" w:rsidRPr="00D12E7D" w:rsidRDefault="001F65B7" w:rsidP="005A28CA">
            <w:pPr>
              <w:ind w:left="-20"/>
            </w:pPr>
            <w:r w:rsidRPr="00D12E7D">
              <w:rPr>
                <w:b/>
                <w:bCs/>
              </w:rPr>
              <w:t>Informed Consent</w:t>
            </w:r>
            <w:r>
              <w:rPr>
                <w:rFonts w:cstheme="minorHAnsi"/>
                <w:b/>
                <w:i/>
                <w:iCs/>
                <w:sz w:val="20"/>
                <w:szCs w:val="20"/>
              </w:rPr>
              <w:t>*</w:t>
            </w:r>
            <w:r w:rsidRPr="00D12E7D">
              <w:rPr>
                <w:b/>
                <w:bCs/>
              </w:rPr>
              <w:t>:</w:t>
            </w:r>
            <w:r w:rsidRPr="00D12E7D">
              <w:t xml:space="preserve"> Do you wish to request a waiver of informed consent for this research? Please address how your request meets the following criteria:</w:t>
            </w:r>
          </w:p>
          <w:p w14:paraId="60242896" w14:textId="77777777" w:rsidR="001F65B7" w:rsidRPr="00D12E7D" w:rsidRDefault="001F65B7" w:rsidP="001F65B7">
            <w:pPr>
              <w:pStyle w:val="ListParagraph"/>
              <w:numPr>
                <w:ilvl w:val="0"/>
                <w:numId w:val="32"/>
              </w:numPr>
              <w:ind w:left="340"/>
            </w:pPr>
            <w:r w:rsidRPr="00D12E7D">
              <w:t>The research involves no more than minimal risk to the subjects.</w:t>
            </w:r>
          </w:p>
          <w:p w14:paraId="6635FA00" w14:textId="77777777" w:rsidR="001F65B7" w:rsidRPr="00D12E7D" w:rsidRDefault="001F65B7" w:rsidP="001F65B7">
            <w:pPr>
              <w:pStyle w:val="ListParagraph"/>
              <w:numPr>
                <w:ilvl w:val="0"/>
                <w:numId w:val="32"/>
              </w:numPr>
              <w:ind w:left="340"/>
            </w:pPr>
            <w:r w:rsidRPr="00D12E7D">
              <w:t>The waiver or alteration will not adversely affect the rights and welfare of the subjects.</w:t>
            </w:r>
          </w:p>
          <w:p w14:paraId="3FC4C757" w14:textId="77777777" w:rsidR="001F65B7" w:rsidRDefault="001F65B7" w:rsidP="001F65B7">
            <w:pPr>
              <w:pStyle w:val="ListParagraph"/>
              <w:numPr>
                <w:ilvl w:val="0"/>
                <w:numId w:val="32"/>
              </w:numPr>
              <w:ind w:left="340"/>
            </w:pPr>
            <w:r w:rsidRPr="00D12E7D">
              <w:t>The research could not practicably be carried out without the waiver or alteration (impracticability normally requires justification beyond inconvenience or cost)</w:t>
            </w:r>
          </w:p>
          <w:p w14:paraId="7B201950" w14:textId="77777777" w:rsidR="001F65B7" w:rsidRPr="00D12E7D" w:rsidRDefault="001F65B7" w:rsidP="001F65B7">
            <w:pPr>
              <w:pStyle w:val="ListParagraph"/>
              <w:numPr>
                <w:ilvl w:val="0"/>
                <w:numId w:val="32"/>
              </w:numPr>
              <w:ind w:left="340"/>
            </w:pPr>
            <w:r w:rsidRPr="00D12E7D">
              <w:t>Whenever appropriate, the subjects will be provided with additional information about their participation in the research (often not necessary).</w:t>
            </w:r>
          </w:p>
        </w:tc>
        <w:tc>
          <w:tcPr>
            <w:tcW w:w="1440" w:type="dxa"/>
          </w:tcPr>
          <w:p w14:paraId="1978018F"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r w:rsidR="001F65B7">
              <w:rPr>
                <w:rFonts w:ascii="Segoe UI Symbol" w:eastAsia="MS Gothic" w:hAnsi="Segoe UI Symbol" w:cs="Segoe UI Symbol"/>
                <w:b/>
                <w:color w:val="auto"/>
              </w:rPr>
              <w:t xml:space="preserve">  </w:t>
            </w:r>
          </w:p>
        </w:tc>
      </w:tr>
      <w:tr w:rsidR="001F65B7" w:rsidRPr="00DB1F92" w14:paraId="24B68D36" w14:textId="77777777" w:rsidTr="005A28CA">
        <w:tc>
          <w:tcPr>
            <w:tcW w:w="9180" w:type="dxa"/>
          </w:tcPr>
          <w:p w14:paraId="5FFCDAA5" w14:textId="77777777" w:rsidR="001F65B7" w:rsidRPr="00D12E7D" w:rsidRDefault="001F65B7" w:rsidP="005A28CA">
            <w:r w:rsidRPr="00D12E7D">
              <w:rPr>
                <w:b/>
                <w:bCs/>
              </w:rPr>
              <w:t>HIPAA</w:t>
            </w:r>
            <w:r>
              <w:rPr>
                <w:rFonts w:cstheme="minorHAnsi"/>
                <w:b/>
                <w:i/>
                <w:iCs/>
                <w:sz w:val="20"/>
                <w:szCs w:val="20"/>
              </w:rPr>
              <w:t>*</w:t>
            </w:r>
            <w:r w:rsidRPr="00D12E7D">
              <w:t xml:space="preserve">: If you are recording identifiers from subjects who are still living, and it is not practicable to obtain their HIPAA authorization for your study, you will need to request a HIPAA waiver. </w:t>
            </w:r>
          </w:p>
          <w:p w14:paraId="025CD9B7" w14:textId="77777777" w:rsidR="001F65B7" w:rsidRPr="00D12E7D" w:rsidRDefault="001F65B7" w:rsidP="005A28CA"/>
          <w:p w14:paraId="3F18F8EE" w14:textId="77777777" w:rsidR="001F65B7" w:rsidRPr="00D12E7D" w:rsidRDefault="001F65B7" w:rsidP="005A28CA">
            <w:r w:rsidRPr="00D12E7D">
              <w:t>Please address how your request meets the following criteria.</w:t>
            </w:r>
          </w:p>
          <w:p w14:paraId="3C1285D3" w14:textId="77777777" w:rsidR="001F65B7" w:rsidRPr="00D12E7D" w:rsidRDefault="001F65B7" w:rsidP="001F65B7">
            <w:pPr>
              <w:pStyle w:val="ListParagraph"/>
              <w:numPr>
                <w:ilvl w:val="0"/>
                <w:numId w:val="33"/>
              </w:numPr>
              <w:ind w:left="340"/>
            </w:pPr>
            <w:r w:rsidRPr="00D12E7D">
              <w:t>The use or disclosure of PHI involves no more than a minimal risk to the privacy of individuals, based on, at least, the presence of the following elements:</w:t>
            </w:r>
          </w:p>
          <w:p w14:paraId="2DA4C572" w14:textId="77777777" w:rsidR="001F65B7" w:rsidRPr="00D12E7D" w:rsidRDefault="001F65B7" w:rsidP="001F65B7">
            <w:pPr>
              <w:pStyle w:val="ListParagraph"/>
              <w:numPr>
                <w:ilvl w:val="0"/>
                <w:numId w:val="33"/>
              </w:numPr>
              <w:ind w:left="340"/>
            </w:pPr>
            <w:r w:rsidRPr="00D12E7D">
              <w:t xml:space="preserve">An adequate plan to protect the identifiers from improper use and </w:t>
            </w:r>
            <w:proofErr w:type="gramStart"/>
            <w:r w:rsidRPr="00D12E7D">
              <w:t>disclosure;</w:t>
            </w:r>
            <w:proofErr w:type="gramEnd"/>
          </w:p>
          <w:p w14:paraId="25377F6E" w14:textId="77777777" w:rsidR="001F65B7" w:rsidRPr="00D12E7D" w:rsidRDefault="001F65B7" w:rsidP="001F65B7">
            <w:pPr>
              <w:pStyle w:val="ListParagraph"/>
              <w:numPr>
                <w:ilvl w:val="0"/>
                <w:numId w:val="33"/>
              </w:numPr>
              <w:ind w:left="340"/>
            </w:pPr>
            <w:r w:rsidRPr="00D12E7D">
              <w:t xml:space="preserve">An adequate plan to destroy the identifiers at the earliest opportunity consistent with </w:t>
            </w:r>
            <w:r>
              <w:t xml:space="preserve">the </w:t>
            </w:r>
            <w:r w:rsidRPr="00D12E7D">
              <w:t>conduct of the research, unless there is a health or research justification for retaining the identifiers or such retention is otherwise required by law; and</w:t>
            </w:r>
          </w:p>
          <w:p w14:paraId="5D2070B5" w14:textId="77777777" w:rsidR="001F65B7" w:rsidRPr="00D12E7D" w:rsidRDefault="001F65B7" w:rsidP="001F65B7">
            <w:pPr>
              <w:pStyle w:val="ListParagraph"/>
              <w:numPr>
                <w:ilvl w:val="0"/>
                <w:numId w:val="33"/>
              </w:numPr>
              <w:ind w:left="340"/>
            </w:pPr>
            <w:r w:rsidRPr="00D12E7D">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4090B01D" w14:textId="77777777" w:rsidR="001F65B7" w:rsidRPr="00D12E7D" w:rsidRDefault="001F65B7" w:rsidP="001F65B7">
            <w:pPr>
              <w:pStyle w:val="ListParagraph"/>
              <w:numPr>
                <w:ilvl w:val="0"/>
                <w:numId w:val="33"/>
              </w:numPr>
              <w:ind w:left="340"/>
            </w:pPr>
            <w:r>
              <w:t>T</w:t>
            </w:r>
            <w:r w:rsidRPr="00D12E7D">
              <w:t>he research could not practicably be conducted without the waiver or alteration.</w:t>
            </w:r>
          </w:p>
          <w:p w14:paraId="09C112A5" w14:textId="77777777" w:rsidR="001F65B7" w:rsidRPr="00D12E7D" w:rsidRDefault="001F65B7" w:rsidP="001F65B7">
            <w:pPr>
              <w:pStyle w:val="ListParagraph"/>
              <w:numPr>
                <w:ilvl w:val="0"/>
                <w:numId w:val="33"/>
              </w:numPr>
              <w:ind w:left="340"/>
            </w:pPr>
            <w:r>
              <w:t>T</w:t>
            </w:r>
            <w:r w:rsidRPr="00D12E7D">
              <w:t>he research could not practicably be conducted without access to and use of the protected health information.</w:t>
            </w:r>
          </w:p>
        </w:tc>
        <w:tc>
          <w:tcPr>
            <w:tcW w:w="1440" w:type="dxa"/>
          </w:tcPr>
          <w:p w14:paraId="4EF4E9B4"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7077C32F" w14:textId="77777777" w:rsidTr="005A28CA">
        <w:tc>
          <w:tcPr>
            <w:tcW w:w="9180" w:type="dxa"/>
          </w:tcPr>
          <w:p w14:paraId="0A541CE6" w14:textId="77777777" w:rsidR="001F65B7" w:rsidRPr="00652888"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Risk to Participation</w:t>
            </w:r>
            <w:r>
              <w:rPr>
                <w:rFonts w:asciiTheme="minorHAnsi" w:hAnsiTheme="minorHAnsi" w:cstheme="minorHAnsi"/>
                <w:b/>
                <w:i w:val="0"/>
                <w:sz w:val="20"/>
                <w:szCs w:val="20"/>
              </w:rPr>
              <w:t>*</w:t>
            </w:r>
            <w:r>
              <w:rPr>
                <w:rFonts w:asciiTheme="minorHAnsi" w:hAnsiTheme="minorHAnsi" w:cstheme="minorHAnsi"/>
                <w:b/>
                <w:bCs/>
                <w:i w:val="0"/>
              </w:rPr>
              <w:t xml:space="preserve">: </w:t>
            </w:r>
            <w:r w:rsidRPr="00D12E7D">
              <w:rPr>
                <w:rFonts w:asciiTheme="minorHAnsi" w:hAnsiTheme="minorHAnsi" w:cstheme="minorHAnsi"/>
                <w:i w:val="0"/>
              </w:rPr>
              <w:t>Include breach of confidentiality if any identifiers remain on the data/samples</w:t>
            </w:r>
            <w:r>
              <w:rPr>
                <w:rFonts w:asciiTheme="minorHAnsi" w:hAnsiTheme="minorHAnsi" w:cstheme="minorHAnsi"/>
                <w:i w:val="0"/>
              </w:rPr>
              <w:t xml:space="preserve">. </w:t>
            </w:r>
            <w:r w:rsidRPr="00D12E7D">
              <w:rPr>
                <w:rFonts w:asciiTheme="minorHAnsi" w:hAnsiTheme="minorHAnsi" w:cstheme="minorHAnsi"/>
                <w:i w:val="0"/>
              </w:rPr>
              <w:t>Consider risks related to genetic information, if applicable</w:t>
            </w:r>
            <w:r>
              <w:rPr>
                <w:rFonts w:asciiTheme="minorHAnsi" w:hAnsiTheme="minorHAnsi" w:cstheme="minorHAnsi"/>
                <w:i w:val="0"/>
              </w:rPr>
              <w:t xml:space="preserve">. </w:t>
            </w:r>
            <w:r w:rsidRPr="00D12E7D">
              <w:rPr>
                <w:rFonts w:asciiTheme="minorHAnsi" w:hAnsiTheme="minorHAnsi" w:cstheme="minorHAnsi"/>
                <w:i w:val="0"/>
              </w:rPr>
              <w:t>Do not state that there are no risks.</w:t>
            </w:r>
          </w:p>
          <w:p w14:paraId="57E55395" w14:textId="77777777" w:rsidR="001F65B7" w:rsidRPr="00B90A6E" w:rsidRDefault="001F65B7" w:rsidP="005A28CA">
            <w:pPr>
              <w:pStyle w:val="BlockText"/>
              <w:tabs>
                <w:tab w:val="left" w:pos="1980"/>
              </w:tabs>
              <w:ind w:left="0" w:right="-50"/>
              <w:rPr>
                <w:rFonts w:asciiTheme="minorHAnsi" w:hAnsiTheme="minorHAnsi" w:cstheme="minorHAnsi"/>
                <w:i w:val="0"/>
              </w:rPr>
            </w:pPr>
            <w:r w:rsidRPr="00652888">
              <w:rPr>
                <w:rFonts w:asciiTheme="minorHAnsi" w:hAnsiTheme="minorHAnsi" w:cstheme="minorHAnsi"/>
                <w:i w:val="0"/>
              </w:rPr>
              <w:t>Indicate if there is no direct benefit. Do not include benefits to society or others.</w:t>
            </w:r>
            <w:r>
              <w:rPr>
                <w:rFonts w:asciiTheme="minorHAnsi" w:hAnsiTheme="minorHAnsi" w:cstheme="minorHAnsi"/>
                <w:i w:val="0"/>
              </w:rPr>
              <w:t xml:space="preserve"> </w:t>
            </w:r>
            <w:r w:rsidRPr="00652888">
              <w:rPr>
                <w:rFonts w:asciiTheme="minorHAnsi" w:hAnsiTheme="minorHAnsi" w:cstheme="minorHAnsi"/>
                <w:i w:val="0"/>
              </w:rPr>
              <w:t>Describe areas of knowledge that would be strengthened.</w:t>
            </w:r>
            <w:r>
              <w:rPr>
                <w:rFonts w:asciiTheme="minorHAnsi" w:hAnsiTheme="minorHAnsi" w:cstheme="minorHAnsi"/>
                <w:i w:val="0"/>
              </w:rPr>
              <w:t xml:space="preserve"> </w:t>
            </w:r>
            <w:r w:rsidRPr="00652888">
              <w:rPr>
                <w:rFonts w:asciiTheme="minorHAnsi" w:hAnsiTheme="minorHAnsi" w:cstheme="minorHAnsi"/>
                <w:i w:val="0"/>
              </w:rPr>
              <w:t>Compensation should NOT be stated as a benefit.</w:t>
            </w:r>
          </w:p>
        </w:tc>
        <w:tc>
          <w:tcPr>
            <w:tcW w:w="1440" w:type="dxa"/>
          </w:tcPr>
          <w:p w14:paraId="13C46588"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55AD2174" w14:textId="77777777" w:rsidTr="005A28CA">
        <w:tc>
          <w:tcPr>
            <w:tcW w:w="9180" w:type="dxa"/>
          </w:tcPr>
          <w:p w14:paraId="3D87C56E" w14:textId="77777777" w:rsidR="001F65B7" w:rsidRPr="00B90A6E" w:rsidRDefault="001F65B7" w:rsidP="005A28CA">
            <w:pPr>
              <w:pStyle w:val="BlockText"/>
              <w:tabs>
                <w:tab w:val="left" w:pos="1980"/>
              </w:tabs>
              <w:ind w:left="0" w:right="-50"/>
              <w:rPr>
                <w:rFonts w:asciiTheme="minorHAnsi" w:hAnsiTheme="minorHAnsi" w:cstheme="minorHAnsi"/>
                <w:i w:val="0"/>
              </w:rPr>
            </w:pPr>
            <w:r>
              <w:rPr>
                <w:rFonts w:asciiTheme="minorHAnsi" w:hAnsiTheme="minorHAnsi" w:cstheme="minorHAnsi"/>
                <w:b/>
                <w:bCs/>
                <w:i w:val="0"/>
              </w:rPr>
              <w:t>Benefit to future subjects or science</w:t>
            </w:r>
            <w:r>
              <w:rPr>
                <w:rFonts w:asciiTheme="minorHAnsi" w:hAnsiTheme="minorHAnsi" w:cstheme="minorHAnsi"/>
                <w:b/>
                <w:i w:val="0"/>
                <w:sz w:val="20"/>
                <w:szCs w:val="20"/>
              </w:rPr>
              <w:t>*</w:t>
            </w:r>
            <w:r>
              <w:rPr>
                <w:rFonts w:asciiTheme="minorHAnsi" w:hAnsiTheme="minorHAnsi" w:cstheme="minorHAnsi"/>
                <w:b/>
                <w:bCs/>
                <w:i w:val="0"/>
              </w:rPr>
              <w:t xml:space="preserve">: </w:t>
            </w:r>
            <w:r w:rsidRPr="00B90A6E">
              <w:rPr>
                <w:rFonts w:asciiTheme="minorHAnsi" w:hAnsiTheme="minorHAnsi" w:cstheme="minorHAnsi"/>
                <w:i w:val="0"/>
              </w:rPr>
              <w:t xml:space="preserve">Describe </w:t>
            </w:r>
            <w:r>
              <w:rPr>
                <w:rFonts w:asciiTheme="minorHAnsi" w:hAnsiTheme="minorHAnsi" w:cstheme="minorHAnsi"/>
                <w:i w:val="0"/>
              </w:rPr>
              <w:t>in the protocol.</w:t>
            </w:r>
          </w:p>
        </w:tc>
        <w:tc>
          <w:tcPr>
            <w:tcW w:w="1440" w:type="dxa"/>
          </w:tcPr>
          <w:p w14:paraId="1CADE168"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r w:rsidR="001F65B7" w:rsidRPr="00DB1F92" w14:paraId="684A41E7" w14:textId="77777777" w:rsidTr="005A28CA">
        <w:tc>
          <w:tcPr>
            <w:tcW w:w="9180" w:type="dxa"/>
          </w:tcPr>
          <w:p w14:paraId="6DE954B3" w14:textId="77777777" w:rsidR="001F65B7" w:rsidRPr="00D12E7D" w:rsidRDefault="001F65B7" w:rsidP="005A28CA">
            <w:r w:rsidRPr="00D12E7D">
              <w:rPr>
                <w:b/>
                <w:bCs/>
                <w:iCs/>
              </w:rPr>
              <w:lastRenderedPageBreak/>
              <w:t>Confidentiality</w:t>
            </w:r>
            <w:r>
              <w:rPr>
                <w:rFonts w:cstheme="minorHAnsi"/>
                <w:b/>
                <w:i/>
                <w:iCs/>
                <w:sz w:val="20"/>
                <w:szCs w:val="20"/>
              </w:rPr>
              <w:t>*</w:t>
            </w:r>
            <w:r>
              <w:rPr>
                <w:b/>
                <w:bCs/>
              </w:rPr>
              <w:t xml:space="preserve">: </w:t>
            </w:r>
            <w:r w:rsidRPr="00D12E7D">
              <w:t xml:space="preserve">Plan to protect </w:t>
            </w:r>
            <w:r>
              <w:t xml:space="preserve">the </w:t>
            </w:r>
            <w:r w:rsidRPr="00D12E7D">
              <w:t xml:space="preserve">privacy of subjects and confidentiality of data and/or specimens. The plan needs to answer the following questions: </w:t>
            </w:r>
          </w:p>
          <w:p w14:paraId="2B635702" w14:textId="77777777" w:rsidR="001F65B7" w:rsidRPr="00D12E7D" w:rsidRDefault="001F65B7" w:rsidP="001F65B7">
            <w:pPr>
              <w:pStyle w:val="ListParagraph"/>
              <w:numPr>
                <w:ilvl w:val="0"/>
                <w:numId w:val="34"/>
              </w:numPr>
              <w:ind w:left="340"/>
            </w:pPr>
            <w:r w:rsidRPr="00D12E7D">
              <w:t xml:space="preserve">What identifiers will be kept with the data? </w:t>
            </w:r>
          </w:p>
          <w:p w14:paraId="1D0DA47F" w14:textId="77777777" w:rsidR="001F65B7" w:rsidRPr="00D12E7D" w:rsidRDefault="001F65B7" w:rsidP="001F65B7">
            <w:pPr>
              <w:pStyle w:val="ListParagraph"/>
              <w:numPr>
                <w:ilvl w:val="0"/>
                <w:numId w:val="34"/>
              </w:numPr>
              <w:ind w:left="340"/>
            </w:pPr>
            <w:r w:rsidRPr="00D12E7D">
              <w:t xml:space="preserve">If codes, where will the key linking the codes to identifiers be kept? Will other parties help create and/or host the database? How will data be securely stored? </w:t>
            </w:r>
          </w:p>
          <w:p w14:paraId="2F6C5B87" w14:textId="77777777" w:rsidR="001F65B7" w:rsidRPr="00D12E7D" w:rsidRDefault="001F65B7" w:rsidP="001F65B7">
            <w:pPr>
              <w:pStyle w:val="ListParagraph"/>
              <w:numPr>
                <w:ilvl w:val="0"/>
                <w:numId w:val="34"/>
              </w:numPr>
              <w:ind w:left="340"/>
            </w:pPr>
            <w:r w:rsidRPr="00D12E7D">
              <w:t xml:space="preserve">Will other parties help with statistical analysis, and if so, will identifiers be stripped off first? </w:t>
            </w:r>
          </w:p>
          <w:p w14:paraId="6B001724" w14:textId="77777777" w:rsidR="001F65B7" w:rsidRPr="00D12E7D" w:rsidRDefault="001F65B7" w:rsidP="001F65B7">
            <w:pPr>
              <w:pStyle w:val="ListParagraph"/>
              <w:numPr>
                <w:ilvl w:val="0"/>
                <w:numId w:val="34"/>
              </w:numPr>
              <w:ind w:left="340"/>
              <w:rPr>
                <w:i/>
              </w:rPr>
            </w:pPr>
            <w:r w:rsidRPr="00D12E7D">
              <w:t>What are plans for protecting the data or disposing of it once the study is completed</w:t>
            </w:r>
            <w:r>
              <w:t>?</w:t>
            </w:r>
          </w:p>
        </w:tc>
        <w:tc>
          <w:tcPr>
            <w:tcW w:w="1440" w:type="dxa"/>
          </w:tcPr>
          <w:p w14:paraId="7D84BCC1" w14:textId="77777777" w:rsidR="001F65B7" w:rsidRPr="00DB1F92" w:rsidRDefault="007D0A93" w:rsidP="005A28CA">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1F65B7" w:rsidRPr="00DB1F92">
                  <w:rPr>
                    <w:rFonts w:ascii="Segoe UI Symbol" w:eastAsia="MS Gothic" w:hAnsi="Segoe UI Symbol" w:cs="Segoe UI Symbol"/>
                    <w:b/>
                    <w:color w:val="auto"/>
                  </w:rPr>
                  <w:t>☐</w:t>
                </w:r>
              </w:sdtContent>
            </w:sdt>
            <w:r w:rsidR="001F65B7" w:rsidRPr="00DB1F92">
              <w:rPr>
                <w:rFonts w:asciiTheme="minorHAnsi" w:hAnsiTheme="minorHAnsi" w:cstheme="minorHAnsi"/>
                <w:b/>
                <w:color w:val="auto"/>
              </w:rPr>
              <w:t xml:space="preserve"> Yes</w:t>
            </w:r>
          </w:p>
        </w:tc>
      </w:tr>
    </w:tbl>
    <w:p w14:paraId="1B62A8CA" w14:textId="77777777" w:rsidR="006E51AF" w:rsidRDefault="006E51AF" w:rsidP="00DB00E2"/>
    <w:sectPr w:rsidR="006E51AF" w:rsidSect="00AA181A">
      <w:headerReference w:type="default" r:id="rId29"/>
      <w:footerReference w:type="default" r:id="rId30"/>
      <w:headerReference w:type="first" r:id="rId31"/>
      <w:footerReference w:type="first" r:id="rId32"/>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1DE91" w14:textId="77777777" w:rsidR="006D6DDC" w:rsidRDefault="006D6DDC" w:rsidP="00DB00E2">
      <w:r>
        <w:separator/>
      </w:r>
    </w:p>
  </w:endnote>
  <w:endnote w:type="continuationSeparator" w:id="0">
    <w:p w14:paraId="3DB9AFC4" w14:textId="77777777" w:rsidR="006D6DDC" w:rsidRDefault="006D6DDC" w:rsidP="00DB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CF274" w14:textId="30D5139E" w:rsidR="006D6DDC" w:rsidRDefault="006D6DDC" w:rsidP="00DB00E2">
    <w:pPr>
      <w:pStyle w:val="Footer"/>
    </w:pPr>
    <w:r>
      <w:rPr>
        <w:noProof/>
      </w:rPr>
      <mc:AlternateContent>
        <mc:Choice Requires="wps">
          <w:drawing>
            <wp:anchor distT="0" distB="0" distL="114300" distR="114300" simplePos="0" relativeHeight="251665408" behindDoc="0" locked="0" layoutInCell="1" allowOverlap="1" wp14:anchorId="23711683" wp14:editId="39ED247B">
              <wp:simplePos x="0" y="0"/>
              <wp:positionH relativeFrom="page">
                <wp:align>left</wp:align>
              </wp:positionH>
              <wp:positionV relativeFrom="paragraph">
                <wp:posOffset>2222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09890"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75pt" to="612.3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" strokecolor="#004990" strokeweight="2.25pt">
              <v:stroke joinstyle="miter"/>
              <w10:wrap anchorx="page"/>
            </v:line>
          </w:pict>
        </mc:Fallback>
      </mc:AlternateContent>
    </w:r>
  </w:p>
  <w:p w14:paraId="6D7C18C1" w14:textId="766BC4D0" w:rsidR="006D6DDC" w:rsidRPr="00D004EA" w:rsidRDefault="007D0A93" w:rsidP="00DB00E2">
    <w:pPr>
      <w:pStyle w:val="Footer"/>
      <w:rPr>
        <w:lang w:val="en-US"/>
      </w:rPr>
    </w:pPr>
    <w:sdt>
      <w:sdtPr>
        <w:id w:val="-119066553"/>
      </w:sdtPr>
      <w:sdtEndPr/>
      <w:sdtContent>
        <w:r w:rsidR="006D6DDC">
          <w:t xml:space="preserve">Page </w:t>
        </w:r>
        <w:r w:rsidR="006D6DDC">
          <w:rPr>
            <w:rStyle w:val="PageNumber"/>
            <w:rFonts w:cstheme="minorHAnsi"/>
            <w:sz w:val="20"/>
            <w:szCs w:val="20"/>
          </w:rPr>
          <w:fldChar w:fldCharType="begin"/>
        </w:r>
        <w:r w:rsidR="006D6DDC">
          <w:rPr>
            <w:rStyle w:val="PageNumber"/>
            <w:rFonts w:cstheme="minorHAnsi"/>
            <w:sz w:val="20"/>
            <w:szCs w:val="20"/>
          </w:rPr>
          <w:instrText xml:space="preserve"> PAGE </w:instrText>
        </w:r>
        <w:r w:rsidR="006D6DDC">
          <w:rPr>
            <w:rStyle w:val="PageNumber"/>
            <w:rFonts w:cstheme="minorHAnsi"/>
            <w:sz w:val="20"/>
            <w:szCs w:val="20"/>
          </w:rPr>
          <w:fldChar w:fldCharType="separate"/>
        </w:r>
        <w:r w:rsidR="006D6DDC">
          <w:rPr>
            <w:rStyle w:val="PageNumber"/>
            <w:rFonts w:cstheme="minorHAnsi"/>
            <w:sz w:val="20"/>
            <w:szCs w:val="20"/>
          </w:rPr>
          <w:t>0</w:t>
        </w:r>
        <w:r w:rsidR="006D6DDC">
          <w:rPr>
            <w:rStyle w:val="PageNumber"/>
            <w:rFonts w:cstheme="minorHAnsi"/>
            <w:sz w:val="20"/>
            <w:szCs w:val="20"/>
          </w:rPr>
          <w:fldChar w:fldCharType="end"/>
        </w:r>
        <w:r w:rsidR="006D6DDC">
          <w:rPr>
            <w:rStyle w:val="PageNumber"/>
            <w:rFonts w:cstheme="minorHAnsi"/>
            <w:sz w:val="20"/>
            <w:szCs w:val="20"/>
          </w:rPr>
          <w:t xml:space="preserve"> of </w:t>
        </w:r>
        <w:r w:rsidR="006D6DDC">
          <w:rPr>
            <w:rStyle w:val="PageNumber"/>
            <w:rFonts w:cstheme="minorHAnsi"/>
            <w:sz w:val="20"/>
            <w:szCs w:val="20"/>
          </w:rPr>
          <w:fldChar w:fldCharType="begin"/>
        </w:r>
        <w:r w:rsidR="006D6DDC">
          <w:rPr>
            <w:rStyle w:val="PageNumber"/>
            <w:rFonts w:cstheme="minorHAnsi"/>
            <w:sz w:val="20"/>
            <w:szCs w:val="20"/>
          </w:rPr>
          <w:instrText xml:space="preserve"> NUMPAGES </w:instrText>
        </w:r>
        <w:r w:rsidR="006D6DDC">
          <w:rPr>
            <w:rStyle w:val="PageNumber"/>
            <w:rFonts w:cstheme="minorHAnsi"/>
            <w:sz w:val="20"/>
            <w:szCs w:val="20"/>
          </w:rPr>
          <w:fldChar w:fldCharType="separate"/>
        </w:r>
        <w:r w:rsidR="006D6DDC">
          <w:rPr>
            <w:rStyle w:val="PageNumber"/>
            <w:rFonts w:cstheme="minorHAnsi"/>
            <w:sz w:val="20"/>
            <w:szCs w:val="20"/>
          </w:rPr>
          <w:t>7</w:t>
        </w:r>
        <w:r w:rsidR="006D6DDC">
          <w:rPr>
            <w:rStyle w:val="PageNumber"/>
            <w:rFonts w:cstheme="minorHAnsi"/>
            <w:sz w:val="20"/>
            <w:szCs w:val="20"/>
          </w:rPr>
          <w:fldChar w:fldCharType="end"/>
        </w:r>
      </w:sdtContent>
    </w:sdt>
    <w:r w:rsidR="006D6DDC">
      <w:tab/>
    </w:r>
    <w:r w:rsidR="006D6DDC">
      <w:rPr>
        <w:lang w:val="en-US"/>
      </w:rPr>
      <w:t xml:space="preserve"> </w:t>
    </w:r>
    <w:r w:rsidR="006D6DDC">
      <w:rPr>
        <w:lang w:val="en-US"/>
      </w:rPr>
      <w:tab/>
      <w:t xml:space="preserve">Version: </w:t>
    </w:r>
    <w:r w:rsidR="006D6DDC" w:rsidRPr="00EB3062">
      <w:rPr>
        <w:color w:val="833C0B" w:themeColor="accent2" w:themeShade="80"/>
        <w:lang w:val="en-US"/>
      </w:rPr>
      <w:t xml:space="preserve">VERSION </w:t>
    </w:r>
    <w:r w:rsidR="006D6DDC">
      <w:rPr>
        <w:color w:val="833C0B" w:themeColor="accent2" w:themeShade="80"/>
        <w:lang w:val="en-US"/>
      </w:rPr>
      <w:t>#</w:t>
    </w:r>
    <w:r w:rsidR="006D6DDC" w:rsidRPr="00EB3062">
      <w:rPr>
        <w:color w:val="833C0B" w:themeColor="accent2" w:themeShade="80"/>
        <w:lang w:val="en-US"/>
      </w:rPr>
      <w:t xml:space="preserve"> AND DATE </w:t>
    </w:r>
    <w:r w:rsidR="006D6DDC" w:rsidRPr="00D004EA">
      <w:t>(Add your text)</w:t>
    </w:r>
  </w:p>
  <w:p w14:paraId="4CCE9A20" w14:textId="1958A5AC" w:rsidR="006D6DDC" w:rsidRPr="0025126D" w:rsidRDefault="006D6DDC" w:rsidP="00DB00E2">
    <w:pPr>
      <w:pStyle w:val="Footer"/>
      <w:rPr>
        <w:lang w:val="en-US"/>
      </w:rPr>
    </w:pPr>
    <w:r>
      <w:t xml:space="preserve">IRB Form </w:t>
    </w:r>
    <w:r w:rsidR="00D5786B">
      <w:rPr>
        <w:lang w:val="en-US"/>
      </w:rPr>
      <w:t>SDA</w:t>
    </w:r>
    <w:r>
      <w:rPr>
        <w:lang w:val="en-US"/>
      </w:rPr>
      <w:t xml:space="preserve"> 0</w:t>
    </w:r>
    <w:r w:rsidR="00C06267">
      <w:rPr>
        <w:lang w:val="en-US"/>
      </w:rPr>
      <w:t>1</w:t>
    </w:r>
    <w:r w:rsidR="00DE1DFE">
      <w:rPr>
        <w:lang w:val="en-US"/>
      </w:rPr>
      <w:t>30</w:t>
    </w:r>
    <w:r>
      <w:rPr>
        <w:lang w:val="en-US"/>
      </w:rPr>
      <w:t>202</w:t>
    </w:r>
    <w:r w:rsidR="00DE1DFE">
      <w:rPr>
        <w:lang w:val="en-US"/>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DC17" w14:textId="77777777" w:rsidR="006D6DDC" w:rsidRPr="007B6852" w:rsidRDefault="006D6DDC" w:rsidP="00DB00E2">
    <w:pPr>
      <w:pStyle w:val="Footer"/>
      <w:rPr>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noProof/>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6D6DDC" w:rsidRDefault="006D6DDC" w:rsidP="00DB0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54541" w14:textId="77777777" w:rsidR="006D6DDC" w:rsidRDefault="006D6DDC" w:rsidP="00DB00E2">
      <w:r>
        <w:separator/>
      </w:r>
    </w:p>
  </w:footnote>
  <w:footnote w:type="continuationSeparator" w:id="0">
    <w:p w14:paraId="3599C078" w14:textId="77777777" w:rsidR="006D6DDC" w:rsidRDefault="006D6DDC" w:rsidP="00DB0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3" w:name="_Hlk66354227"/>
  <w:p w14:paraId="3606D1D9" w14:textId="7DDF03D6" w:rsidR="006D6DDC" w:rsidRPr="00D004EA" w:rsidRDefault="006D6DDC"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Pr="00EB3062">
      <w:rPr>
        <w:rFonts w:cstheme="minorHAnsi"/>
        <w:b/>
        <w:bCs/>
        <w:color w:val="833C0B" w:themeColor="accent2" w:themeShade="80"/>
        <w:sz w:val="20"/>
        <w:szCs w:val="20"/>
      </w:rPr>
      <w:t xml:space="preserve"> </w:t>
    </w:r>
    <w:r w:rsidRPr="00D004EA">
      <w:rPr>
        <w:rFonts w:asciiTheme="minorHAnsi" w:hAnsiTheme="minorHAnsi" w:cstheme="minorHAnsi"/>
        <w:color w:val="auto"/>
      </w:rPr>
      <w:t>(Add your text)</w:t>
    </w:r>
  </w:p>
  <w:bookmarkEnd w:id="33"/>
  <w:p w14:paraId="24B5DAAC" w14:textId="3EAD34AB" w:rsidR="006D6DDC" w:rsidRPr="00C46465" w:rsidRDefault="006D6DDC" w:rsidP="00DB0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FC36" w14:textId="77777777" w:rsidR="006D6DDC" w:rsidRPr="00313438" w:rsidRDefault="006D6DDC" w:rsidP="00DB00E2">
    <w:pPr>
      <w:pStyle w:val="Header"/>
    </w:pPr>
    <w:r>
      <w:rPr>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t>DOCUMENT TITLE:</w:t>
    </w:r>
  </w:p>
  <w:p w14:paraId="2F14877F" w14:textId="77777777" w:rsidR="006D6DDC" w:rsidRDefault="006D6DDC" w:rsidP="00DB0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83BBE"/>
    <w:multiLevelType w:val="hybridMultilevel"/>
    <w:tmpl w:val="5C78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16873"/>
    <w:multiLevelType w:val="hybridMultilevel"/>
    <w:tmpl w:val="9760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563C1"/>
    <w:multiLevelType w:val="hybridMultilevel"/>
    <w:tmpl w:val="5798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61A47"/>
    <w:multiLevelType w:val="hybridMultilevel"/>
    <w:tmpl w:val="AE28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F6345"/>
    <w:multiLevelType w:val="hybridMultilevel"/>
    <w:tmpl w:val="4950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11A44"/>
    <w:multiLevelType w:val="hybridMultilevel"/>
    <w:tmpl w:val="EAD8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62EC7"/>
    <w:multiLevelType w:val="hybridMultilevel"/>
    <w:tmpl w:val="B5200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F39E5"/>
    <w:multiLevelType w:val="hybridMultilevel"/>
    <w:tmpl w:val="71BA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B32568"/>
    <w:multiLevelType w:val="hybridMultilevel"/>
    <w:tmpl w:val="68CA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24873"/>
    <w:multiLevelType w:val="hybridMultilevel"/>
    <w:tmpl w:val="69B2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B44F0"/>
    <w:multiLevelType w:val="hybridMultilevel"/>
    <w:tmpl w:val="EF4E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35944"/>
    <w:multiLevelType w:val="hybridMultilevel"/>
    <w:tmpl w:val="74160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BC3AAC"/>
    <w:multiLevelType w:val="hybridMultilevel"/>
    <w:tmpl w:val="42565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61B0D"/>
    <w:multiLevelType w:val="hybridMultilevel"/>
    <w:tmpl w:val="08FC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AB71FA"/>
    <w:multiLevelType w:val="hybridMultilevel"/>
    <w:tmpl w:val="A17E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63000"/>
    <w:multiLevelType w:val="hybridMultilevel"/>
    <w:tmpl w:val="460EF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833370"/>
    <w:multiLevelType w:val="hybridMultilevel"/>
    <w:tmpl w:val="0598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BE2AE0"/>
    <w:multiLevelType w:val="hybridMultilevel"/>
    <w:tmpl w:val="FE14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E6915"/>
    <w:multiLevelType w:val="hybridMultilevel"/>
    <w:tmpl w:val="2F8A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A4B48"/>
    <w:multiLevelType w:val="hybridMultilevel"/>
    <w:tmpl w:val="9914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5C145B"/>
    <w:multiLevelType w:val="hybridMultilevel"/>
    <w:tmpl w:val="A33A8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6426C"/>
    <w:multiLevelType w:val="hybridMultilevel"/>
    <w:tmpl w:val="F742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5E1B1E"/>
    <w:multiLevelType w:val="hybridMultilevel"/>
    <w:tmpl w:val="E5BE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1B6452B"/>
    <w:multiLevelType w:val="hybridMultilevel"/>
    <w:tmpl w:val="AC66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32FD6"/>
    <w:multiLevelType w:val="hybridMultilevel"/>
    <w:tmpl w:val="A5A66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F3CB6"/>
    <w:multiLevelType w:val="hybridMultilevel"/>
    <w:tmpl w:val="AE0A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9A713A"/>
    <w:multiLevelType w:val="hybridMultilevel"/>
    <w:tmpl w:val="13E4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FC466B"/>
    <w:multiLevelType w:val="hybridMultilevel"/>
    <w:tmpl w:val="84AA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885F70"/>
    <w:multiLevelType w:val="hybridMultilevel"/>
    <w:tmpl w:val="3A42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F602F"/>
    <w:multiLevelType w:val="hybridMultilevel"/>
    <w:tmpl w:val="7DF2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2"/>
  </w:num>
  <w:num w:numId="3">
    <w:abstractNumId w:val="19"/>
  </w:num>
  <w:num w:numId="4">
    <w:abstractNumId w:val="0"/>
  </w:num>
  <w:num w:numId="5">
    <w:abstractNumId w:val="28"/>
  </w:num>
  <w:num w:numId="6">
    <w:abstractNumId w:val="12"/>
  </w:num>
  <w:num w:numId="7">
    <w:abstractNumId w:val="4"/>
  </w:num>
  <w:num w:numId="8">
    <w:abstractNumId w:val="23"/>
  </w:num>
  <w:num w:numId="9">
    <w:abstractNumId w:val="13"/>
  </w:num>
  <w:num w:numId="10">
    <w:abstractNumId w:val="15"/>
  </w:num>
  <w:num w:numId="11">
    <w:abstractNumId w:val="29"/>
  </w:num>
  <w:num w:numId="12">
    <w:abstractNumId w:val="30"/>
  </w:num>
  <w:num w:numId="13">
    <w:abstractNumId w:val="20"/>
  </w:num>
  <w:num w:numId="14">
    <w:abstractNumId w:val="31"/>
  </w:num>
  <w:num w:numId="15">
    <w:abstractNumId w:val="9"/>
  </w:num>
  <w:num w:numId="16">
    <w:abstractNumId w:val="25"/>
  </w:num>
  <w:num w:numId="17">
    <w:abstractNumId w:val="32"/>
  </w:num>
  <w:num w:numId="18">
    <w:abstractNumId w:val="35"/>
  </w:num>
  <w:num w:numId="19">
    <w:abstractNumId w:val="8"/>
  </w:num>
  <w:num w:numId="20">
    <w:abstractNumId w:val="7"/>
  </w:num>
  <w:num w:numId="21">
    <w:abstractNumId w:val="1"/>
  </w:num>
  <w:num w:numId="22">
    <w:abstractNumId w:val="3"/>
  </w:num>
  <w:num w:numId="23">
    <w:abstractNumId w:val="11"/>
  </w:num>
  <w:num w:numId="24">
    <w:abstractNumId w:val="17"/>
  </w:num>
  <w:num w:numId="25">
    <w:abstractNumId w:val="5"/>
  </w:num>
  <w:num w:numId="26">
    <w:abstractNumId w:val="24"/>
  </w:num>
  <w:num w:numId="27">
    <w:abstractNumId w:val="10"/>
  </w:num>
  <w:num w:numId="28">
    <w:abstractNumId w:val="33"/>
  </w:num>
  <w:num w:numId="29">
    <w:abstractNumId w:val="34"/>
  </w:num>
  <w:num w:numId="30">
    <w:abstractNumId w:val="18"/>
  </w:num>
  <w:num w:numId="31">
    <w:abstractNumId w:val="6"/>
  </w:num>
  <w:num w:numId="32">
    <w:abstractNumId w:val="14"/>
  </w:num>
  <w:num w:numId="33">
    <w:abstractNumId w:val="16"/>
  </w:num>
  <w:num w:numId="34">
    <w:abstractNumId w:val="21"/>
  </w:num>
  <w:num w:numId="35">
    <w:abstractNumId w:val="27"/>
  </w:num>
  <w:num w:numId="36">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MTE3NDY3MzdV0lEKTi0uzszPAykwqwUAjqXgTiwAAAA="/>
  </w:docVars>
  <w:rsids>
    <w:rsidRoot w:val="007D6C74"/>
    <w:rsid w:val="00003E70"/>
    <w:rsid w:val="00024297"/>
    <w:rsid w:val="00032A04"/>
    <w:rsid w:val="00041309"/>
    <w:rsid w:val="000747C6"/>
    <w:rsid w:val="000C64E1"/>
    <w:rsid w:val="0018411D"/>
    <w:rsid w:val="001E3CE2"/>
    <w:rsid w:val="001F65B7"/>
    <w:rsid w:val="0025126D"/>
    <w:rsid w:val="00287AC4"/>
    <w:rsid w:val="00316823"/>
    <w:rsid w:val="00326E4F"/>
    <w:rsid w:val="00380659"/>
    <w:rsid w:val="003A6631"/>
    <w:rsid w:val="003D5E59"/>
    <w:rsid w:val="004577BB"/>
    <w:rsid w:val="0047202F"/>
    <w:rsid w:val="00483FCA"/>
    <w:rsid w:val="00485F6D"/>
    <w:rsid w:val="004C2F75"/>
    <w:rsid w:val="0054030C"/>
    <w:rsid w:val="005C264D"/>
    <w:rsid w:val="005E2CDD"/>
    <w:rsid w:val="00613FD7"/>
    <w:rsid w:val="0062796F"/>
    <w:rsid w:val="006D5FA9"/>
    <w:rsid w:val="006D6DDC"/>
    <w:rsid w:val="006E51AF"/>
    <w:rsid w:val="007219E2"/>
    <w:rsid w:val="00721E48"/>
    <w:rsid w:val="007C4788"/>
    <w:rsid w:val="007D059E"/>
    <w:rsid w:val="007D0A93"/>
    <w:rsid w:val="007D6C74"/>
    <w:rsid w:val="00840163"/>
    <w:rsid w:val="00852A83"/>
    <w:rsid w:val="0087559E"/>
    <w:rsid w:val="00907175"/>
    <w:rsid w:val="00910114"/>
    <w:rsid w:val="00935EE1"/>
    <w:rsid w:val="009769DA"/>
    <w:rsid w:val="009A29C6"/>
    <w:rsid w:val="009A34C1"/>
    <w:rsid w:val="00A07210"/>
    <w:rsid w:val="00A103F9"/>
    <w:rsid w:val="00A328ED"/>
    <w:rsid w:val="00A3661F"/>
    <w:rsid w:val="00AA181A"/>
    <w:rsid w:val="00AB2206"/>
    <w:rsid w:val="00BA21D7"/>
    <w:rsid w:val="00BB3048"/>
    <w:rsid w:val="00BC2FC4"/>
    <w:rsid w:val="00C06267"/>
    <w:rsid w:val="00C23D5F"/>
    <w:rsid w:val="00C7099D"/>
    <w:rsid w:val="00CB2786"/>
    <w:rsid w:val="00D5786B"/>
    <w:rsid w:val="00D57FD6"/>
    <w:rsid w:val="00DB00E2"/>
    <w:rsid w:val="00DE1DFE"/>
    <w:rsid w:val="00E97790"/>
    <w:rsid w:val="00EB3062"/>
    <w:rsid w:val="00ED30C0"/>
    <w:rsid w:val="00ED74DE"/>
    <w:rsid w:val="00F06DF9"/>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0E2"/>
    <w:rPr>
      <w:sz w:val="24"/>
      <w:szCs w:val="24"/>
    </w:rPr>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 w:type="paragraph" w:styleId="List">
    <w:name w:val="List"/>
    <w:basedOn w:val="BlockText"/>
    <w:rsid w:val="00024297"/>
    <w:pPr>
      <w:numPr>
        <w:numId w:val="5"/>
      </w:numPr>
      <w:pBdr>
        <w:top w:val="none" w:sz="0" w:space="0" w:color="auto"/>
        <w:left w:val="none" w:sz="0" w:space="0" w:color="auto"/>
        <w:bottom w:val="none" w:sz="0" w:space="0" w:color="auto"/>
        <w:right w:val="none" w:sz="0" w:space="0" w:color="auto"/>
      </w:pBdr>
      <w:tabs>
        <w:tab w:val="num" w:pos="360"/>
      </w:tabs>
      <w:spacing w:before="100" w:beforeAutospacing="1" w:after="100" w:afterAutospacing="1" w:line="240" w:lineRule="auto"/>
      <w:ind w:left="720" w:right="720" w:firstLine="0"/>
    </w:pPr>
    <w:rPr>
      <w:rFonts w:ascii="Times New Roman" w:eastAsia="Times New Roman" w:hAnsi="Times New Roman" w:cs="Times New Roman"/>
      <w:iCs w:val="0"/>
      <w:color w:val="auto"/>
    </w:rPr>
  </w:style>
  <w:style w:type="paragraph" w:styleId="List2">
    <w:name w:val="List 2"/>
    <w:basedOn w:val="List"/>
    <w:rsid w:val="00024297"/>
    <w:pPr>
      <w:numPr>
        <w:ilvl w:val="1"/>
      </w:numPr>
      <w:tabs>
        <w:tab w:val="num" w:pos="360"/>
      </w:tabs>
      <w:ind w:left="1440"/>
    </w:pPr>
  </w:style>
  <w:style w:type="paragraph" w:styleId="BlockText">
    <w:name w:val="Block Text"/>
    <w:basedOn w:val="Normal"/>
    <w:link w:val="BlockTextChar"/>
    <w:unhideWhenUsed/>
    <w:rsid w:val="0002429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table" w:styleId="PlainTable5">
    <w:name w:val="Plain Table 5"/>
    <w:basedOn w:val="TableNormal"/>
    <w:uiPriority w:val="45"/>
    <w:rsid w:val="00DB00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mplatelanguage">
    <w:name w:val="Template language"/>
    <w:basedOn w:val="Normal"/>
    <w:link w:val="TemplatelanguageChar"/>
    <w:qFormat/>
    <w:rsid w:val="00DB00E2"/>
    <w:pPr>
      <w:spacing w:after="0"/>
    </w:pPr>
    <w:rPr>
      <w:color w:val="833C0B" w:themeColor="accent2" w:themeShade="80"/>
    </w:rPr>
  </w:style>
  <w:style w:type="character" w:customStyle="1" w:styleId="TemplatelanguageChar">
    <w:name w:val="Template language Char"/>
    <w:basedOn w:val="DefaultParagraphFont"/>
    <w:link w:val="Templatelanguage"/>
    <w:rsid w:val="00DB00E2"/>
    <w:rPr>
      <w:color w:val="833C0B" w:themeColor="accent2" w:themeShade="80"/>
      <w:sz w:val="24"/>
      <w:szCs w:val="24"/>
    </w:rPr>
  </w:style>
  <w:style w:type="paragraph" w:styleId="CommentSubject">
    <w:name w:val="annotation subject"/>
    <w:basedOn w:val="CommentText"/>
    <w:next w:val="CommentText"/>
    <w:link w:val="CommentSubjectChar"/>
    <w:uiPriority w:val="99"/>
    <w:semiHidden/>
    <w:unhideWhenUsed/>
    <w:rsid w:val="001F65B7"/>
    <w:pPr>
      <w:autoSpaceDE/>
      <w:autoSpaceDN/>
      <w:adjustRightInd/>
      <w:spacing w:after="160"/>
    </w:pPr>
    <w:rPr>
      <w:rFonts w:eastAsiaTheme="minorHAnsi" w:cstheme="minorBidi"/>
      <w:b/>
      <w:bCs/>
    </w:rPr>
  </w:style>
  <w:style w:type="character" w:customStyle="1" w:styleId="CommentSubjectChar">
    <w:name w:val="Comment Subject Char"/>
    <w:basedOn w:val="CommentTextChar"/>
    <w:link w:val="CommentSubject"/>
    <w:uiPriority w:val="99"/>
    <w:semiHidden/>
    <w:rsid w:val="001F65B7"/>
    <w:rPr>
      <w:rFonts w:eastAsia="Times New Roman" w:cs="Times New Roman"/>
      <w:b/>
      <w:bCs/>
      <w:sz w:val="20"/>
      <w:szCs w:val="20"/>
    </w:rPr>
  </w:style>
  <w:style w:type="table" w:styleId="TableGrid">
    <w:name w:val="Table Grid"/>
    <w:basedOn w:val="TableNormal"/>
    <w:rsid w:val="001F65B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ockTextChar">
    <w:name w:val="Block Text Char"/>
    <w:link w:val="BlockText"/>
    <w:rsid w:val="001F65B7"/>
    <w:rPr>
      <w:rFonts w:eastAsiaTheme="minorEastAsia"/>
      <w:i/>
      <w:iCs/>
      <w:color w:val="4472C4" w:themeColor="accent1"/>
      <w:sz w:val="24"/>
      <w:szCs w:val="24"/>
    </w:rPr>
  </w:style>
  <w:style w:type="character" w:styleId="FollowedHyperlink">
    <w:name w:val="FollowedHyperlink"/>
    <w:basedOn w:val="DefaultParagraphFont"/>
    <w:uiPriority w:val="99"/>
    <w:semiHidden/>
    <w:unhideWhenUsed/>
    <w:rsid w:val="00A328ED"/>
    <w:rPr>
      <w:color w:val="954F72" w:themeColor="followedHyperlink"/>
      <w:u w:val="single"/>
    </w:rPr>
  </w:style>
  <w:style w:type="paragraph" w:styleId="Revision">
    <w:name w:val="Revision"/>
    <w:hidden/>
    <w:uiPriority w:val="99"/>
    <w:semiHidden/>
    <w:rsid w:val="007D0A9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rb.emory.edu/forms/Study%20Submission.html" TargetMode="External"/><Relationship Id="rId13" Type="http://schemas.openxmlformats.org/officeDocument/2006/relationships/hyperlink" Target="http://www.irb.emory.edu/documents/phi_identifiers.pdf" TargetMode="External"/><Relationship Id="rId18" Type="http://schemas.openxmlformats.org/officeDocument/2006/relationships/hyperlink" Target="http://irb.emory.edu/documents/Emory%20Subpart%20B%20Worksheet.doc" TargetMode="External"/><Relationship Id="rId26" Type="http://schemas.openxmlformats.org/officeDocument/2006/relationships/hyperlink" Target="http://irb.emory.edu/documents/Emory%20Subpart%20C%20Worksheet.doc" TargetMode="External"/><Relationship Id="rId3" Type="http://schemas.openxmlformats.org/officeDocument/2006/relationships/styles" Target="styles.xml"/><Relationship Id="rId21" Type="http://schemas.openxmlformats.org/officeDocument/2006/relationships/hyperlink" Target="http://irb.emory.edu/documents/CHECKLIST-Cognitively_Impaired_Adults.docx"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rb.emory.edu/guidance/research-types/collaborative.html" TargetMode="External"/><Relationship Id="rId17" Type="http://schemas.openxmlformats.org/officeDocument/2006/relationships/hyperlink" Target="https://nam11.safelinks.protection.outlook.com/?url=https%3A%2F%2Fwww.healthaffairs.org%2Fdo%2F10.1377%2Fhblog20200630.939347%2Ffull%2F&amp;data=04%7C01%7Crebecca.rousselle%40emory.edu%7C98fd1abfb9004c48e8fb08d9a583cf9f%7Ce004fb9cb0a4424fbcd0322606d5df38%7C0%7C0%7C637722807820692211%7CUnknown%7CTWFpbGZsb3d8eyJWIjoiMC4wLjAwMDAiLCJQIjoiV2luMzIiLCJBTiI6Ik1haWwiLCJXVCI6Mn0%3D%7C1000&amp;sdata=UIPb8XoHu6Xj1hKNSfb2XBBzcw3BnaExQvOKCooG06Q%3D&amp;reserved=0" TargetMode="External"/><Relationship Id="rId25" Type="http://schemas.openxmlformats.org/officeDocument/2006/relationships/hyperlink" Target="http://irb.emory.edu/documents/Emory%20Subpart%20B%20Worksheet.doc"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am11.safelinks.protection.outlook.com/?url=https%3A%2F%2Fwww.ahajournals.org%2Fdisparities-research-guidelines&amp;data=04%7C01%7Crebecca.rousselle%40emory.edu%7C98fd1abfb9004c48e8fb08d9a583cf9f%7Ce004fb9cb0a4424fbcd0322606d5df38%7C0%7C0%7C637722807820682221%7CUnknown%7CTWFpbGZsb3d8eyJWIjoiMC4wLjAwMDAiLCJQIjoiV2luMzIiLCJBTiI6Ik1haWwiLCJXVCI6Mn0%3D%7C1000&amp;sdata=SFwpaswIRrcefX0z3eE0vj5GUo4shR60EIiTiQUCl90%3D&amp;reserved=0" TargetMode="External"/><Relationship Id="rId20" Type="http://schemas.openxmlformats.org/officeDocument/2006/relationships/hyperlink" Target="http://irb.emory.edu/documents/Emory%20Subpart%20D%20Worksheet.doc"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b.emory.edu/forms/Study%20Submission.html" TargetMode="External"/><Relationship Id="rId24" Type="http://schemas.openxmlformats.org/officeDocument/2006/relationships/hyperlink" Target="http://irb.emory.edu/documents/Emory%20Subpart%20B%20Worksheet.doc"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nam11.safelinks.protection.outlook.com/?url=https%3A%2F%2Fwww.journalofhospitalmedicine.com%2Fjhospmed%2Farticle%2F235223%2Fhospital-medicine%2Fnew-author-guidelines-addressing-race-and-racism-journal&amp;data=04%7C01%7Crebecca.rousselle%40emory.edu%7C98fd1abfb9004c48e8fb08d9a583cf9f%7Ce004fb9cb0a4424fbcd0322606d5df38%7C0%7C0%7C637722807820682221%7CUnknown%7CTWFpbGZsb3d8eyJWIjoiMC4wLjAwMDAiLCJQIjoiV2luMzIiLCJBTiI6Ik1haWwiLCJXVCI6Mn0%3D%7C1000&amp;sdata=aCTdniEe5lj%2F8cHWWhNKweykajcbqk7kUYjxZi4wf2s%3D&amp;reserved=0" TargetMode="External"/><Relationship Id="rId23" Type="http://schemas.openxmlformats.org/officeDocument/2006/relationships/hyperlink" Target="https://emory.service-now.com/sp?id=kb_article&amp;sys_id=e5c2cd88f5cdf1c055c77bd8604896c2" TargetMode="External"/><Relationship Id="rId28" Type="http://schemas.openxmlformats.org/officeDocument/2006/relationships/hyperlink" Target="http://irb.emory.edu/documents/CHECKLIST-Cognitively_Impaired_Adults.docx" TargetMode="External"/><Relationship Id="rId10" Type="http://schemas.openxmlformats.org/officeDocument/2006/relationships/hyperlink" Target="http://irb.emory.edu/forms/Study%20Submission.html" TargetMode="External"/><Relationship Id="rId19" Type="http://schemas.openxmlformats.org/officeDocument/2006/relationships/hyperlink" Target="http://irb.emory.edu/documents/Emory%20Subpart%20C%20Worksheet.doc"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irb.emory.edu/forms/review/index.html" TargetMode="External"/><Relationship Id="rId14" Type="http://schemas.openxmlformats.org/officeDocument/2006/relationships/hyperlink" Target="https://nam11.safelinks.protection.outlook.com/?url=https%3A%2F%2Fjamanetwork.com%2Fjournals%2Fjama%2Ffullarticle%2F2776936&amp;data=04%7C01%7Crebecca.rousselle%40emory.edu%7C98fd1abfb9004c48e8fb08d9a583cf9f%7Ce004fb9cb0a4424fbcd0322606d5df38%7C0%7C0%7C637722807820672228%7CUnknown%7CTWFpbGZsb3d8eyJWIjoiMC4wLjAwMDAiLCJQIjoiV2luMzIiLCJBTiI6Ik1haWwiLCJXVCI6Mn0%3D%7C1000&amp;sdata=lEegCWT0%2Byid8HZ%2FBk%2FuP1rTaABQlAiGQW%2FIyoKBawU%3D&amp;reserved=0" TargetMode="External"/><Relationship Id="rId22" Type="http://schemas.openxmlformats.org/officeDocument/2006/relationships/hyperlink" Target="https://it.emory.edu/security/protecting-data/software_for_research.html" TargetMode="External"/><Relationship Id="rId27" Type="http://schemas.openxmlformats.org/officeDocument/2006/relationships/hyperlink" Target="http://irb.emory.edu/documents/Emory%20Subpart%20D%20Worksheet.doc" TargetMode="External"/><Relationship Id="rId3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760</Words>
  <Characters>2143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Rotterman, Briana Devaser</cp:lastModifiedBy>
  <cp:revision>3</cp:revision>
  <dcterms:created xsi:type="dcterms:W3CDTF">2023-01-30T16:00:00Z</dcterms:created>
  <dcterms:modified xsi:type="dcterms:W3CDTF">2023-01-30T16:01:00Z</dcterms:modified>
</cp:coreProperties>
</file>